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01D6B5" w14:textId="676FBB94" w:rsidR="00083005" w:rsidRDefault="00C211A0">
      <w:pPr>
        <w:ind w:left="-907"/>
        <w:rPr>
          <w:rFonts w:cs="Arial"/>
          <w:b/>
          <w:bCs/>
          <w:caps/>
          <w:sz w:val="28"/>
          <w:szCs w:val="28"/>
        </w:rPr>
      </w:pPr>
      <w:r w:rsidRPr="00083005">
        <w:rPr>
          <w:rFonts w:cs="Arial"/>
          <w:b/>
          <w:bCs/>
          <w:cap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DC03085" wp14:editId="424D1853">
                <wp:simplePos x="0" y="0"/>
                <wp:positionH relativeFrom="page">
                  <wp:posOffset>355600</wp:posOffset>
                </wp:positionH>
                <wp:positionV relativeFrom="page">
                  <wp:posOffset>539750</wp:posOffset>
                </wp:positionV>
                <wp:extent cx="7332980" cy="1148715"/>
                <wp:effectExtent l="0" t="0" r="0" b="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32980" cy="11487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6B6642" w14:textId="34FB82EA" w:rsidR="00083005" w:rsidRPr="00083005" w:rsidRDefault="00083005" w:rsidP="00083005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12"/>
                              </w:rPr>
                            </w:pPr>
                            <w:r w:rsidRPr="00083005"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12"/>
                              </w:rPr>
                              <w:t>Progress Toward Implementing C</w:t>
                            </w:r>
                            <w:r w:rsidR="00DD495F"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12"/>
                              </w:rPr>
                              <w:t>areer-</w:t>
                            </w:r>
                            <w:r w:rsidRPr="00083005"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12"/>
                              </w:rPr>
                              <w:t>T</w:t>
                            </w:r>
                            <w:r w:rsidR="00DD495F"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12"/>
                              </w:rPr>
                              <w:t xml:space="preserve">echnical </w:t>
                            </w:r>
                            <w:r w:rsidRPr="00083005"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12"/>
                              </w:rPr>
                              <w:t>E</w:t>
                            </w:r>
                            <w:r w:rsidR="00DD495F"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12"/>
                              </w:rPr>
                              <w:t>ducation</w:t>
                            </w:r>
                            <w:r w:rsidRPr="00083005"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12"/>
                              </w:rPr>
                              <w:t xml:space="preserve"> Programs of Study Section</w:t>
                            </w:r>
                          </w:p>
                          <w:p w14:paraId="7C3ECB5D" w14:textId="77777777" w:rsidR="00083005" w:rsidRPr="00083005" w:rsidRDefault="00083005" w:rsidP="00083005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12"/>
                              </w:rPr>
                            </w:pPr>
                            <w:r w:rsidRPr="00083005"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12"/>
                              </w:rPr>
                              <w:t>Question Group Worksheets</w:t>
                            </w:r>
                          </w:p>
                          <w:p w14:paraId="100CA360" w14:textId="77777777" w:rsidR="00083005" w:rsidRPr="00106C44" w:rsidRDefault="00083005" w:rsidP="00083005">
                            <w:p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083005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Model Process:</w:t>
                            </w:r>
                            <w:r w:rsidRPr="00106C44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FY2023-24 Comprehensive Local Needs Assessment </w:t>
                            </w:r>
                          </w:p>
                          <w:p w14:paraId="4FE465A0" w14:textId="77777777" w:rsidR="00083005" w:rsidRPr="00A747BD" w:rsidRDefault="00083005" w:rsidP="00083005">
                            <w:pPr>
                              <w:rPr>
                                <w:color w:val="FFFFFF" w:themeColor="background1"/>
                                <w:sz w:val="40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DC0308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8pt;margin-top:42.5pt;width:577.4pt;height:90.45pt;z-index:251686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" filled="f" stroked="f">
                <v:textbox inset=",7.2pt,,7.2pt">
                  <w:txbxContent>
                    <w:p w14:paraId="5D6B6642" w14:textId="34FB82EA" w:rsidR="00083005" w:rsidRPr="00083005" w:rsidRDefault="00083005" w:rsidP="00083005">
                      <w:pPr>
                        <w:rPr>
                          <w:b/>
                          <w:bCs/>
                          <w:color w:val="FFFFFF" w:themeColor="background1"/>
                          <w:sz w:val="36"/>
                          <w:szCs w:val="12"/>
                        </w:rPr>
                      </w:pPr>
                      <w:r w:rsidRPr="00083005">
                        <w:rPr>
                          <w:b/>
                          <w:bCs/>
                          <w:color w:val="FFFFFF" w:themeColor="background1"/>
                          <w:sz w:val="36"/>
                          <w:szCs w:val="12"/>
                        </w:rPr>
                        <w:t>Progress Toward Implementing C</w:t>
                      </w:r>
                      <w:r w:rsidR="00DD495F">
                        <w:rPr>
                          <w:b/>
                          <w:bCs/>
                          <w:color w:val="FFFFFF" w:themeColor="background1"/>
                          <w:sz w:val="36"/>
                          <w:szCs w:val="12"/>
                        </w:rPr>
                        <w:t>areer-</w:t>
                      </w:r>
                      <w:r w:rsidRPr="00083005">
                        <w:rPr>
                          <w:b/>
                          <w:bCs/>
                          <w:color w:val="FFFFFF" w:themeColor="background1"/>
                          <w:sz w:val="36"/>
                          <w:szCs w:val="12"/>
                        </w:rPr>
                        <w:t>T</w:t>
                      </w:r>
                      <w:r w:rsidR="00DD495F">
                        <w:rPr>
                          <w:b/>
                          <w:bCs/>
                          <w:color w:val="FFFFFF" w:themeColor="background1"/>
                          <w:sz w:val="36"/>
                          <w:szCs w:val="12"/>
                        </w:rPr>
                        <w:t xml:space="preserve">echnical </w:t>
                      </w:r>
                      <w:r w:rsidRPr="00083005">
                        <w:rPr>
                          <w:b/>
                          <w:bCs/>
                          <w:color w:val="FFFFFF" w:themeColor="background1"/>
                          <w:sz w:val="36"/>
                          <w:szCs w:val="12"/>
                        </w:rPr>
                        <w:t>E</w:t>
                      </w:r>
                      <w:r w:rsidR="00DD495F">
                        <w:rPr>
                          <w:b/>
                          <w:bCs/>
                          <w:color w:val="FFFFFF" w:themeColor="background1"/>
                          <w:sz w:val="36"/>
                          <w:szCs w:val="12"/>
                        </w:rPr>
                        <w:t>ducation</w:t>
                      </w:r>
                      <w:r w:rsidRPr="00083005">
                        <w:rPr>
                          <w:b/>
                          <w:bCs/>
                          <w:color w:val="FFFFFF" w:themeColor="background1"/>
                          <w:sz w:val="36"/>
                          <w:szCs w:val="12"/>
                        </w:rPr>
                        <w:t xml:space="preserve"> Programs of Study Section</w:t>
                      </w:r>
                    </w:p>
                    <w:p w14:paraId="7C3ECB5D" w14:textId="77777777" w:rsidR="00083005" w:rsidRPr="00083005" w:rsidRDefault="00083005" w:rsidP="00083005">
                      <w:pPr>
                        <w:rPr>
                          <w:b/>
                          <w:bCs/>
                          <w:color w:val="FFFFFF" w:themeColor="background1"/>
                          <w:sz w:val="36"/>
                          <w:szCs w:val="12"/>
                        </w:rPr>
                      </w:pPr>
                      <w:r w:rsidRPr="00083005">
                        <w:rPr>
                          <w:b/>
                          <w:bCs/>
                          <w:color w:val="FFFFFF" w:themeColor="background1"/>
                          <w:sz w:val="36"/>
                          <w:szCs w:val="12"/>
                        </w:rPr>
                        <w:t>Question Group Worksheets</w:t>
                      </w:r>
                    </w:p>
                    <w:p w14:paraId="100CA360" w14:textId="77777777" w:rsidR="00083005" w:rsidRPr="00106C44" w:rsidRDefault="00083005" w:rsidP="00083005">
                      <w:pPr>
                        <w:rPr>
                          <w:color w:val="FFFFFF" w:themeColor="background1"/>
                          <w:sz w:val="28"/>
                          <w:szCs w:val="28"/>
                        </w:rPr>
                      </w:pPr>
                      <w:r w:rsidRPr="00083005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Model Process:</w:t>
                      </w:r>
                      <w:r w:rsidRPr="00106C44">
                        <w:rPr>
                          <w:color w:val="FFFFFF" w:themeColor="background1"/>
                          <w:sz w:val="28"/>
                          <w:szCs w:val="28"/>
                        </w:rPr>
                        <w:t xml:space="preserve"> FY2023-24 Comprehensive Local Needs Assessment </w:t>
                      </w:r>
                    </w:p>
                    <w:p w14:paraId="4FE465A0" w14:textId="77777777" w:rsidR="00083005" w:rsidRPr="00A747BD" w:rsidRDefault="00083005" w:rsidP="00083005">
                      <w:pPr>
                        <w:rPr>
                          <w:color w:val="FFFFFF" w:themeColor="background1"/>
                          <w:sz w:val="40"/>
                          <w:szCs w:val="14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83005" w:rsidRPr="00083005">
        <w:rPr>
          <w:rFonts w:cs="Arial"/>
          <w:b/>
          <w:bCs/>
          <w:cap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722F8B0" wp14:editId="094F1F65">
                <wp:simplePos x="0" y="0"/>
                <wp:positionH relativeFrom="column">
                  <wp:posOffset>-488315</wp:posOffset>
                </wp:positionH>
                <wp:positionV relativeFrom="paragraph">
                  <wp:posOffset>7397316</wp:posOffset>
                </wp:positionV>
                <wp:extent cx="5943600" cy="819150"/>
                <wp:effectExtent l="0" t="0" r="0" b="0"/>
                <wp:wrapTight wrapText="bothSides">
                  <wp:wrapPolygon edited="0">
                    <wp:start x="138" y="1507"/>
                    <wp:lineTo x="138" y="20093"/>
                    <wp:lineTo x="21392" y="20093"/>
                    <wp:lineTo x="21392" y="1507"/>
                    <wp:lineTo x="138" y="1507"/>
                  </wp:wrapPolygon>
                </wp:wrapTight>
                <wp:docPr id="2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74BF1D" w14:textId="66C6BAE7" w:rsidR="00083005" w:rsidRPr="00083005" w:rsidRDefault="00083005" w:rsidP="00083005">
                            <w:pPr>
                              <w:rPr>
                                <w:rStyle w:val="FooterChar"/>
                                <w:sz w:val="36"/>
                                <w:szCs w:val="12"/>
                              </w:rPr>
                            </w:pPr>
                            <w:r w:rsidRPr="00083005">
                              <w:rPr>
                                <w:rStyle w:val="FooterChar"/>
                                <w:sz w:val="36"/>
                                <w:szCs w:val="12"/>
                              </w:rPr>
                              <w:t>Office of Career</w:t>
                            </w:r>
                            <w:r w:rsidR="00C211A0">
                              <w:rPr>
                                <w:rStyle w:val="FooterChar"/>
                                <w:sz w:val="36"/>
                                <w:szCs w:val="12"/>
                              </w:rPr>
                              <w:t>-</w:t>
                            </w:r>
                            <w:r w:rsidRPr="00083005">
                              <w:rPr>
                                <w:rStyle w:val="FooterChar"/>
                                <w:sz w:val="36"/>
                                <w:szCs w:val="12"/>
                              </w:rPr>
                              <w:t>Technical Education</w:t>
                            </w:r>
                          </w:p>
                          <w:p w14:paraId="67D4900D" w14:textId="77777777" w:rsidR="00083005" w:rsidRPr="00083005" w:rsidRDefault="00083005" w:rsidP="00083005">
                            <w:pPr>
                              <w:rPr>
                                <w:rStyle w:val="FooterChar"/>
                                <w:b w:val="0"/>
                                <w:bCs/>
                                <w:sz w:val="36"/>
                                <w:szCs w:val="12"/>
                              </w:rPr>
                            </w:pPr>
                            <w:r w:rsidRPr="00083005">
                              <w:rPr>
                                <w:rStyle w:val="FooterChar"/>
                                <w:b w:val="0"/>
                                <w:bCs/>
                                <w:sz w:val="36"/>
                                <w:szCs w:val="12"/>
                              </w:rPr>
                              <w:t>January 2022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22F8B0" id="Text Box 3" o:spid="_x0000_s1027" type="#_x0000_t202" style="position:absolute;left:0;text-align:left;margin-left:-38.45pt;margin-top:582.45pt;width:468pt;height:64.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" filled="f" stroked="f">
                <v:textbox inset=",7.2pt,,7.2pt">
                  <w:txbxContent>
                    <w:p w14:paraId="2674BF1D" w14:textId="66C6BAE7" w:rsidR="00083005" w:rsidRPr="00083005" w:rsidRDefault="00083005" w:rsidP="00083005">
                      <w:pPr>
                        <w:rPr>
                          <w:rStyle w:val="FooterChar"/>
                          <w:sz w:val="36"/>
                          <w:szCs w:val="12"/>
                        </w:rPr>
                      </w:pPr>
                      <w:r w:rsidRPr="00083005">
                        <w:rPr>
                          <w:rStyle w:val="FooterChar"/>
                          <w:sz w:val="36"/>
                          <w:szCs w:val="12"/>
                        </w:rPr>
                        <w:t>Office of Career</w:t>
                      </w:r>
                      <w:r w:rsidR="00C211A0">
                        <w:rPr>
                          <w:rStyle w:val="FooterChar"/>
                          <w:sz w:val="36"/>
                          <w:szCs w:val="12"/>
                        </w:rPr>
                        <w:t>-</w:t>
                      </w:r>
                      <w:r w:rsidRPr="00083005">
                        <w:rPr>
                          <w:rStyle w:val="FooterChar"/>
                          <w:sz w:val="36"/>
                          <w:szCs w:val="12"/>
                        </w:rPr>
                        <w:t>Technical Education</w:t>
                      </w:r>
                    </w:p>
                    <w:p w14:paraId="67D4900D" w14:textId="77777777" w:rsidR="00083005" w:rsidRPr="00083005" w:rsidRDefault="00083005" w:rsidP="00083005">
                      <w:pPr>
                        <w:rPr>
                          <w:rStyle w:val="FooterChar"/>
                          <w:b w:val="0"/>
                          <w:bCs/>
                          <w:sz w:val="36"/>
                          <w:szCs w:val="12"/>
                        </w:rPr>
                      </w:pPr>
                      <w:r w:rsidRPr="00083005">
                        <w:rPr>
                          <w:rStyle w:val="FooterChar"/>
                          <w:b w:val="0"/>
                          <w:bCs/>
                          <w:sz w:val="36"/>
                          <w:szCs w:val="12"/>
                        </w:rPr>
                        <w:t>January 2022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083005" w:rsidRPr="00083005">
        <w:rPr>
          <w:rFonts w:cs="Arial"/>
          <w:b/>
          <w:bCs/>
          <w:caps/>
          <w:noProof/>
          <w:sz w:val="28"/>
          <w:szCs w:val="28"/>
        </w:rPr>
        <w:drawing>
          <wp:anchor distT="0" distB="0" distL="114300" distR="114300" simplePos="0" relativeHeight="251685888" behindDoc="1" locked="0" layoutInCell="1" allowOverlap="1" wp14:anchorId="25FCE815" wp14:editId="47DF9B25">
            <wp:simplePos x="0" y="0"/>
            <wp:positionH relativeFrom="margin">
              <wp:posOffset>-805758</wp:posOffset>
            </wp:positionH>
            <wp:positionV relativeFrom="paragraph">
              <wp:posOffset>-887240</wp:posOffset>
            </wp:positionV>
            <wp:extent cx="7772400" cy="10058400"/>
            <wp:effectExtent l="0" t="0" r="0" b="0"/>
            <wp:wrapNone/>
            <wp:docPr id="22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ver Explorations-R3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3005">
        <w:rPr>
          <w:rFonts w:cs="Arial"/>
          <w:b/>
          <w:bCs/>
          <w:caps/>
          <w:sz w:val="28"/>
          <w:szCs w:val="28"/>
        </w:rPr>
        <w:br w:type="page"/>
      </w:r>
    </w:p>
    <w:p w14:paraId="649FB18D" w14:textId="77777777" w:rsidR="00083005" w:rsidRDefault="00083005" w:rsidP="00083005">
      <w:pPr>
        <w:rPr>
          <w:rFonts w:cs="Arial"/>
          <w:b/>
          <w:bCs/>
          <w:caps/>
          <w:sz w:val="28"/>
          <w:szCs w:val="28"/>
        </w:rPr>
      </w:pPr>
    </w:p>
    <w:p w14:paraId="59A4E0A2" w14:textId="70FD2BC6" w:rsidR="004165FB" w:rsidRDefault="004165FB" w:rsidP="004165FB">
      <w:pPr>
        <w:ind w:left="-907"/>
        <w:jc w:val="center"/>
        <w:rPr>
          <w:rFonts w:cs="Arial"/>
          <w:b/>
          <w:bCs/>
          <w:caps/>
          <w:sz w:val="28"/>
          <w:szCs w:val="28"/>
        </w:rPr>
      </w:pPr>
      <w:r>
        <w:rPr>
          <w:rFonts w:cs="Arial"/>
          <w:b/>
          <w:bCs/>
          <w:caps/>
          <w:sz w:val="28"/>
          <w:szCs w:val="28"/>
        </w:rPr>
        <w:t>FY2023-24 COMPREHENSIVE LOCAL NEEDS ASSESSMENT</w:t>
      </w:r>
    </w:p>
    <w:p w14:paraId="254A9838" w14:textId="77777777" w:rsidR="004165FB" w:rsidRDefault="004165FB" w:rsidP="004165FB">
      <w:pPr>
        <w:ind w:left="-907"/>
        <w:jc w:val="center"/>
        <w:rPr>
          <w:rFonts w:cs="Arial"/>
          <w:b/>
          <w:bCs/>
          <w:caps/>
          <w:sz w:val="28"/>
          <w:szCs w:val="28"/>
        </w:rPr>
      </w:pPr>
      <w:r>
        <w:rPr>
          <w:rFonts w:cs="Arial"/>
          <w:b/>
          <w:bCs/>
          <w:caps/>
          <w:sz w:val="28"/>
          <w:szCs w:val="28"/>
        </w:rPr>
        <w:t>MODEL PROCESS WORKSHEETS</w:t>
      </w:r>
    </w:p>
    <w:p w14:paraId="39BE6F5D" w14:textId="3C12FBEF" w:rsidR="004165FB" w:rsidRDefault="004165FB" w:rsidP="004165FB">
      <w:pPr>
        <w:ind w:left="-907"/>
        <w:jc w:val="center"/>
        <w:rPr>
          <w:rFonts w:cs="Arial"/>
          <w:b/>
          <w:bCs/>
          <w:caps/>
          <w:sz w:val="28"/>
          <w:szCs w:val="28"/>
        </w:rPr>
      </w:pPr>
      <w:r>
        <w:rPr>
          <w:rFonts w:cs="Arial"/>
          <w:b/>
          <w:bCs/>
          <w:caps/>
          <w:sz w:val="28"/>
          <w:szCs w:val="28"/>
        </w:rPr>
        <w:t>FOR the</w:t>
      </w:r>
    </w:p>
    <w:p w14:paraId="3F57D6BE" w14:textId="77777777" w:rsidR="004165FB" w:rsidRDefault="004165FB" w:rsidP="004165FB">
      <w:pPr>
        <w:ind w:left="-907"/>
        <w:jc w:val="center"/>
        <w:rPr>
          <w:rFonts w:cs="Arial"/>
          <w:b/>
          <w:bCs/>
          <w:caps/>
          <w:sz w:val="28"/>
          <w:szCs w:val="28"/>
        </w:rPr>
      </w:pPr>
    </w:p>
    <w:p w14:paraId="59C32683" w14:textId="5D091ABA" w:rsidR="004165FB" w:rsidRPr="001F78B8" w:rsidRDefault="004165FB" w:rsidP="004165FB">
      <w:pPr>
        <w:ind w:left="-907"/>
        <w:jc w:val="center"/>
        <w:rPr>
          <w:rFonts w:cs="Arial"/>
          <w:b/>
          <w:bCs/>
          <w:caps/>
          <w:sz w:val="36"/>
          <w:szCs w:val="36"/>
        </w:rPr>
      </w:pPr>
      <w:r>
        <w:rPr>
          <w:rFonts w:cs="Arial"/>
          <w:b/>
          <w:bCs/>
          <w:caps/>
          <w:sz w:val="36"/>
          <w:szCs w:val="36"/>
        </w:rPr>
        <w:t xml:space="preserve">PROGRESS TOWARD IMPLEMENTING CTE PROGRAMS OF STUDY </w:t>
      </w:r>
      <w:r w:rsidRPr="001F78B8">
        <w:rPr>
          <w:rFonts w:cs="Arial"/>
          <w:b/>
          <w:bCs/>
          <w:caps/>
          <w:sz w:val="36"/>
          <w:szCs w:val="36"/>
        </w:rPr>
        <w:t>section</w:t>
      </w:r>
    </w:p>
    <w:p w14:paraId="2EA966BA" w14:textId="77777777" w:rsidR="004165FB" w:rsidRDefault="004165FB" w:rsidP="004165FB">
      <w:pPr>
        <w:ind w:left="-907"/>
        <w:jc w:val="center"/>
        <w:rPr>
          <w:rFonts w:cs="Arial"/>
          <w:b/>
          <w:bCs/>
          <w:caps/>
          <w:sz w:val="28"/>
          <w:szCs w:val="28"/>
        </w:rPr>
      </w:pPr>
    </w:p>
    <w:p w14:paraId="33D6C011" w14:textId="2ABC9D20" w:rsidR="004165FB" w:rsidRPr="004165FB" w:rsidRDefault="004165FB" w:rsidP="004165FB">
      <w:pPr>
        <w:pStyle w:val="ListParagraph"/>
        <w:numPr>
          <w:ilvl w:val="0"/>
          <w:numId w:val="32"/>
        </w:numPr>
        <w:rPr>
          <w:rFonts w:cs="Arial"/>
          <w:b/>
          <w:bCs/>
          <w:caps/>
          <w:sz w:val="28"/>
          <w:szCs w:val="28"/>
        </w:rPr>
      </w:pPr>
      <w:r w:rsidRPr="004165FB">
        <w:rPr>
          <w:rFonts w:eastAsia="Times New Roman" w:cs="Calibri"/>
          <w:b/>
          <w:bCs/>
          <w:caps/>
          <w:color w:val="000000"/>
          <w:sz w:val="28"/>
          <w:szCs w:val="28"/>
        </w:rPr>
        <w:t>Alignment OF CTE ACROSS SECONDARY AND POSTSECONDARY</w:t>
      </w:r>
      <w:r w:rsidRPr="004165FB">
        <w:rPr>
          <w:b/>
          <w:bCs/>
          <w:caps/>
          <w:sz w:val="28"/>
          <w:szCs w:val="28"/>
        </w:rPr>
        <w:t xml:space="preserve"> </w:t>
      </w:r>
      <w:r w:rsidRPr="004165FB">
        <w:rPr>
          <w:rFonts w:cs="Arial"/>
          <w:b/>
          <w:bCs/>
          <w:sz w:val="28"/>
          <w:szCs w:val="28"/>
        </w:rPr>
        <w:t xml:space="preserve">QUESTION </w:t>
      </w:r>
      <w:r w:rsidRPr="004165FB">
        <w:rPr>
          <w:rFonts w:cs="Arial"/>
          <w:b/>
          <w:bCs/>
          <w:caps/>
          <w:sz w:val="28"/>
          <w:szCs w:val="28"/>
        </w:rPr>
        <w:t>Group</w:t>
      </w:r>
      <w:r>
        <w:rPr>
          <w:rFonts w:cs="Arial"/>
          <w:b/>
          <w:bCs/>
          <w:caps/>
          <w:sz w:val="28"/>
          <w:szCs w:val="28"/>
        </w:rPr>
        <w:t xml:space="preserve"> </w:t>
      </w:r>
      <w:r w:rsidRPr="004165FB">
        <w:rPr>
          <w:rFonts w:cs="Arial"/>
          <w:b/>
          <w:bCs/>
          <w:caps/>
          <w:sz w:val="28"/>
          <w:szCs w:val="28"/>
        </w:rPr>
        <w:t>worksheet</w:t>
      </w:r>
    </w:p>
    <w:p w14:paraId="5093257D" w14:textId="77777777" w:rsidR="004165FB" w:rsidRDefault="004165FB" w:rsidP="004165FB">
      <w:pPr>
        <w:pStyle w:val="ListParagraph"/>
        <w:ind w:left="173"/>
        <w:rPr>
          <w:rFonts w:cs="Arial"/>
          <w:b/>
          <w:bCs/>
          <w:caps/>
          <w:sz w:val="28"/>
          <w:szCs w:val="28"/>
        </w:rPr>
      </w:pPr>
    </w:p>
    <w:p w14:paraId="38121A08" w14:textId="5EF71E2A" w:rsidR="004165FB" w:rsidRDefault="004165FB" w:rsidP="004165FB">
      <w:pPr>
        <w:pStyle w:val="ListParagraph"/>
        <w:numPr>
          <w:ilvl w:val="0"/>
          <w:numId w:val="32"/>
        </w:numPr>
        <w:jc w:val="both"/>
        <w:rPr>
          <w:rFonts w:cs="Arial"/>
          <w:b/>
          <w:bCs/>
          <w:caps/>
          <w:sz w:val="28"/>
          <w:szCs w:val="28"/>
        </w:rPr>
      </w:pPr>
      <w:r>
        <w:rPr>
          <w:rFonts w:cs="Arial"/>
          <w:b/>
          <w:bCs/>
          <w:caps/>
          <w:sz w:val="28"/>
          <w:szCs w:val="28"/>
        </w:rPr>
        <w:t xml:space="preserve">CREDENTIAL ATTAINMENT </w:t>
      </w:r>
      <w:r w:rsidRPr="001F78B8">
        <w:rPr>
          <w:rFonts w:cs="Arial"/>
          <w:b/>
          <w:bCs/>
          <w:caps/>
          <w:sz w:val="28"/>
          <w:szCs w:val="28"/>
        </w:rPr>
        <w:t>Question Group worksheet</w:t>
      </w:r>
    </w:p>
    <w:p w14:paraId="0913DA28" w14:textId="77777777" w:rsidR="004165FB" w:rsidRDefault="004165FB">
      <w:pPr>
        <w:ind w:left="-907"/>
        <w:rPr>
          <w:rFonts w:eastAsia="Times New Roman" w:cs="Calibri"/>
          <w:b/>
          <w:bCs/>
          <w:caps/>
          <w:color w:val="000000"/>
          <w:sz w:val="28"/>
          <w:szCs w:val="28"/>
        </w:rPr>
      </w:pPr>
      <w:r>
        <w:rPr>
          <w:rFonts w:eastAsia="Times New Roman" w:cs="Calibri"/>
          <w:b/>
          <w:bCs/>
          <w:caps/>
          <w:color w:val="000000"/>
          <w:sz w:val="28"/>
          <w:szCs w:val="28"/>
        </w:rPr>
        <w:br w:type="page"/>
      </w:r>
    </w:p>
    <w:p w14:paraId="37247B42" w14:textId="58C4984E" w:rsidR="00614B4F" w:rsidRPr="00754E06" w:rsidRDefault="00324E84" w:rsidP="00614B4F">
      <w:pPr>
        <w:jc w:val="center"/>
        <w:rPr>
          <w:rFonts w:cs="Arial"/>
          <w:b/>
          <w:bCs/>
          <w:caps/>
          <w:sz w:val="28"/>
          <w:szCs w:val="28"/>
        </w:rPr>
      </w:pPr>
      <w:r w:rsidRPr="00324E84">
        <w:rPr>
          <w:rFonts w:eastAsia="Times New Roman" w:cs="Calibri"/>
          <w:b/>
          <w:bCs/>
          <w:caps/>
          <w:color w:val="000000"/>
          <w:sz w:val="28"/>
          <w:szCs w:val="28"/>
        </w:rPr>
        <w:lastRenderedPageBreak/>
        <w:t>Alignment OF CTE ACROSS SECONDARY AND POSTSECONDARY</w:t>
      </w:r>
      <w:r w:rsidRPr="00324E84">
        <w:rPr>
          <w:b/>
          <w:bCs/>
          <w:caps/>
          <w:sz w:val="28"/>
          <w:szCs w:val="28"/>
        </w:rPr>
        <w:t xml:space="preserve"> </w:t>
      </w:r>
      <w:r w:rsidRPr="00324E84">
        <w:rPr>
          <w:rFonts w:cs="Arial"/>
          <w:b/>
          <w:bCs/>
          <w:sz w:val="28"/>
          <w:szCs w:val="28"/>
        </w:rPr>
        <w:t xml:space="preserve">QUESTION </w:t>
      </w:r>
      <w:r w:rsidR="00614B4F" w:rsidRPr="00754E06">
        <w:rPr>
          <w:rFonts w:cs="Arial"/>
          <w:b/>
          <w:bCs/>
          <w:caps/>
          <w:sz w:val="28"/>
          <w:szCs w:val="28"/>
        </w:rPr>
        <w:t>Group</w:t>
      </w:r>
    </w:p>
    <w:p w14:paraId="6A8C3231" w14:textId="77777777" w:rsidR="00914587" w:rsidRDefault="00914587" w:rsidP="00614B4F">
      <w:pPr>
        <w:rPr>
          <w:rFonts w:cs="Arial"/>
          <w:b/>
          <w:bCs/>
        </w:rPr>
      </w:pPr>
    </w:p>
    <w:p w14:paraId="0D9972BD" w14:textId="15153B2F" w:rsidR="00614B4F" w:rsidRDefault="00614B4F" w:rsidP="00614B4F">
      <w:pPr>
        <w:rPr>
          <w:rFonts w:cs="Arial"/>
          <w:b/>
          <w:bCs/>
          <w:u w:val="single"/>
        </w:rPr>
      </w:pPr>
      <w:r w:rsidRPr="00814F8E">
        <w:rPr>
          <w:rFonts w:cs="Arial"/>
          <w:b/>
          <w:bCs/>
        </w:rPr>
        <w:t>Group Leader:</w:t>
      </w:r>
      <w:r>
        <w:rPr>
          <w:rFonts w:cs="Arial"/>
          <w:b/>
          <w:bCs/>
          <w:u w:val="single"/>
        </w:rPr>
        <w:t xml:space="preserve"> ______________________</w:t>
      </w:r>
    </w:p>
    <w:p w14:paraId="6DC60ECD" w14:textId="77777777" w:rsidR="00914587" w:rsidRDefault="00914587" w:rsidP="00614B4F">
      <w:pPr>
        <w:rPr>
          <w:rFonts w:cs="Arial"/>
          <w:b/>
          <w:bCs/>
        </w:rPr>
      </w:pPr>
    </w:p>
    <w:p w14:paraId="52D37561" w14:textId="7711B4CA" w:rsidR="00614B4F" w:rsidRDefault="00614B4F" w:rsidP="00614B4F">
      <w:pPr>
        <w:rPr>
          <w:rFonts w:cs="Arial"/>
          <w:b/>
          <w:bCs/>
          <w:u w:val="single"/>
        </w:rPr>
      </w:pPr>
      <w:r w:rsidRPr="0047163E">
        <w:rPr>
          <w:rFonts w:cs="Arial"/>
          <w:b/>
          <w:bCs/>
        </w:rPr>
        <w:t>Alternate Leader:</w:t>
      </w:r>
      <w:r>
        <w:rPr>
          <w:rFonts w:cs="Arial"/>
          <w:b/>
          <w:bCs/>
          <w:u w:val="single"/>
        </w:rPr>
        <w:t xml:space="preserve"> ____________________</w:t>
      </w:r>
    </w:p>
    <w:p w14:paraId="4E2D62D7" w14:textId="77777777" w:rsidR="00914587" w:rsidRDefault="00914587" w:rsidP="00614B4F">
      <w:pPr>
        <w:rPr>
          <w:rFonts w:cs="Arial"/>
          <w:b/>
          <w:bCs/>
        </w:rPr>
      </w:pPr>
    </w:p>
    <w:p w14:paraId="154AF756" w14:textId="3622C65E" w:rsidR="00614B4F" w:rsidRDefault="00614B4F" w:rsidP="00614B4F">
      <w:pPr>
        <w:rPr>
          <w:rFonts w:cs="Arial"/>
          <w:b/>
          <w:bCs/>
        </w:rPr>
      </w:pPr>
      <w:r w:rsidRPr="00814F8E">
        <w:rPr>
          <w:rFonts w:cs="Arial"/>
          <w:b/>
          <w:bCs/>
        </w:rPr>
        <w:t xml:space="preserve">Completion </w:t>
      </w:r>
      <w:proofErr w:type="gramStart"/>
      <w:r w:rsidRPr="00814F8E">
        <w:rPr>
          <w:rFonts w:cs="Arial"/>
          <w:b/>
          <w:bCs/>
        </w:rPr>
        <w:t>Deadline:</w:t>
      </w:r>
      <w:r>
        <w:rPr>
          <w:rFonts w:cs="Arial"/>
          <w:b/>
          <w:bCs/>
        </w:rPr>
        <w:t>_</w:t>
      </w:r>
      <w:proofErr w:type="gramEnd"/>
      <w:r>
        <w:rPr>
          <w:rFonts w:cs="Arial"/>
          <w:b/>
          <w:bCs/>
        </w:rPr>
        <w:t>________________</w:t>
      </w:r>
    </w:p>
    <w:p w14:paraId="6F20C290" w14:textId="56D4F3EA" w:rsidR="00962769" w:rsidRDefault="00962769" w:rsidP="00614B4F">
      <w:pPr>
        <w:rPr>
          <w:rFonts w:cs="Arial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3835"/>
        <w:gridCol w:w="2485"/>
        <w:gridCol w:w="2315"/>
      </w:tblGrid>
      <w:tr w:rsidR="00962769" w:rsidRPr="00666107" w14:paraId="4F3A3C61" w14:textId="77777777" w:rsidTr="00F63EA6">
        <w:tc>
          <w:tcPr>
            <w:tcW w:w="9350" w:type="dxa"/>
            <w:gridSpan w:val="4"/>
            <w:shd w:val="clear" w:color="auto" w:fill="B4C6E7" w:themeFill="accent1" w:themeFillTint="66"/>
          </w:tcPr>
          <w:p w14:paraId="7E919C77" w14:textId="77777777" w:rsidR="00962769" w:rsidRPr="00666107" w:rsidRDefault="00962769" w:rsidP="00F63EA6">
            <w:pPr>
              <w:jc w:val="center"/>
              <w:rPr>
                <w:rFonts w:cs="Arial"/>
                <w:b/>
                <w:bCs/>
              </w:rPr>
            </w:pPr>
            <w:r w:rsidRPr="00666107">
              <w:rPr>
                <w:rFonts w:cs="Arial"/>
                <w:b/>
                <w:bCs/>
              </w:rPr>
              <w:t>FY2023-24 Comprehensive Local Needs Assessment Stakeholder List</w:t>
            </w:r>
          </w:p>
          <w:p w14:paraId="332C8D6C" w14:textId="77777777" w:rsidR="00962769" w:rsidRPr="00666107" w:rsidRDefault="00962769" w:rsidP="00F63EA6">
            <w:pPr>
              <w:jc w:val="center"/>
              <w:rPr>
                <w:rFonts w:cs="Arial"/>
              </w:rPr>
            </w:pPr>
            <w:r w:rsidRPr="007F3D3D">
              <w:rPr>
                <w:rFonts w:eastAsia="Times New Roman" w:cs="Calibri"/>
                <w:b/>
                <w:bCs/>
                <w:caps/>
                <w:color w:val="000000"/>
              </w:rPr>
              <w:t xml:space="preserve">Alignment </w:t>
            </w:r>
            <w:r>
              <w:rPr>
                <w:rFonts w:eastAsia="Times New Roman" w:cs="Calibri"/>
                <w:b/>
                <w:bCs/>
                <w:caps/>
                <w:color w:val="000000"/>
              </w:rPr>
              <w:t>OF CTE ACROSS SECONDARY AND POSTSECONDARY</w:t>
            </w:r>
            <w:r w:rsidRPr="007F3D3D">
              <w:rPr>
                <w:b/>
                <w:bCs/>
                <w:caps/>
              </w:rPr>
              <w:t xml:space="preserve"> </w:t>
            </w:r>
            <w:r w:rsidRPr="00666107">
              <w:rPr>
                <w:rFonts w:cs="Arial"/>
                <w:b/>
                <w:bCs/>
              </w:rPr>
              <w:t>QUESTION GROUP</w:t>
            </w:r>
          </w:p>
        </w:tc>
      </w:tr>
      <w:tr w:rsidR="00962769" w:rsidRPr="00666107" w14:paraId="44F08E90" w14:textId="77777777" w:rsidTr="00F63EA6">
        <w:tc>
          <w:tcPr>
            <w:tcW w:w="715" w:type="dxa"/>
          </w:tcPr>
          <w:p w14:paraId="082B2E68" w14:textId="77777777" w:rsidR="00962769" w:rsidRPr="00666107" w:rsidRDefault="00962769" w:rsidP="00F63EA6">
            <w:pPr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8635" w:type="dxa"/>
            <w:gridSpan w:val="3"/>
          </w:tcPr>
          <w:p w14:paraId="7BA00519" w14:textId="30347705" w:rsidR="00962769" w:rsidRPr="00666107" w:rsidRDefault="003523B3" w:rsidP="00F63EA6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Intensity </w:t>
            </w:r>
            <w:r w:rsidR="00962769">
              <w:rPr>
                <w:rFonts w:cs="Arial"/>
                <w:b/>
                <w:bCs/>
              </w:rPr>
              <w:t>Level (Circle One): Low    Med    High</w:t>
            </w:r>
          </w:p>
        </w:tc>
      </w:tr>
      <w:tr w:rsidR="00962769" w:rsidRPr="00666107" w14:paraId="737521BC" w14:textId="77777777" w:rsidTr="00F63EA6">
        <w:tc>
          <w:tcPr>
            <w:tcW w:w="715" w:type="dxa"/>
          </w:tcPr>
          <w:p w14:paraId="5B99F52A" w14:textId="77777777" w:rsidR="00962769" w:rsidRPr="00666107" w:rsidRDefault="00962769" w:rsidP="00F63EA6">
            <w:pPr>
              <w:rPr>
                <w:rFonts w:cs="Arial"/>
              </w:rPr>
            </w:pPr>
            <w:r w:rsidRPr="00666107">
              <w:rPr>
                <w:rFonts w:cs="Arial"/>
              </w:rPr>
              <w:t>Type</w:t>
            </w:r>
          </w:p>
        </w:tc>
        <w:tc>
          <w:tcPr>
            <w:tcW w:w="3835" w:type="dxa"/>
          </w:tcPr>
          <w:p w14:paraId="3C5F37B5" w14:textId="77777777" w:rsidR="00962769" w:rsidRPr="00666107" w:rsidRDefault="00962769" w:rsidP="00F63EA6">
            <w:pPr>
              <w:rPr>
                <w:rFonts w:cs="Arial"/>
              </w:rPr>
            </w:pPr>
            <w:r w:rsidRPr="00666107">
              <w:rPr>
                <w:rFonts w:cs="Arial"/>
              </w:rPr>
              <w:t>Name</w:t>
            </w:r>
          </w:p>
        </w:tc>
        <w:tc>
          <w:tcPr>
            <w:tcW w:w="2485" w:type="dxa"/>
          </w:tcPr>
          <w:p w14:paraId="2BE8E05D" w14:textId="77777777" w:rsidR="00962769" w:rsidRPr="00666107" w:rsidRDefault="00962769" w:rsidP="00F63EA6">
            <w:pPr>
              <w:rPr>
                <w:rFonts w:cs="Arial"/>
              </w:rPr>
            </w:pPr>
            <w:r w:rsidRPr="00666107">
              <w:rPr>
                <w:rFonts w:cs="Arial"/>
              </w:rPr>
              <w:t>Institution</w:t>
            </w:r>
          </w:p>
        </w:tc>
        <w:tc>
          <w:tcPr>
            <w:tcW w:w="2315" w:type="dxa"/>
          </w:tcPr>
          <w:p w14:paraId="1FF41FD0" w14:textId="77777777" w:rsidR="00962769" w:rsidRPr="00666107" w:rsidRDefault="00962769" w:rsidP="00F63EA6">
            <w:pPr>
              <w:rPr>
                <w:rFonts w:cs="Arial"/>
              </w:rPr>
            </w:pPr>
            <w:r w:rsidRPr="00666107">
              <w:rPr>
                <w:rFonts w:cs="Arial"/>
              </w:rPr>
              <w:t>Role</w:t>
            </w:r>
          </w:p>
        </w:tc>
      </w:tr>
      <w:tr w:rsidR="00962769" w:rsidRPr="00666107" w14:paraId="45DDCEEF" w14:textId="77777777" w:rsidTr="00F63EA6">
        <w:tc>
          <w:tcPr>
            <w:tcW w:w="715" w:type="dxa"/>
          </w:tcPr>
          <w:p w14:paraId="6F9C2BD2" w14:textId="082F1F96" w:rsidR="00962769" w:rsidRPr="00666107" w:rsidRDefault="0096276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554A0150" w14:textId="77777777" w:rsidR="00962769" w:rsidRPr="00666107" w:rsidRDefault="0096276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132134CE" w14:textId="77777777" w:rsidR="00962769" w:rsidRPr="00666107" w:rsidRDefault="0096276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7BF37509" w14:textId="77777777" w:rsidR="00962769" w:rsidRPr="00666107" w:rsidRDefault="00962769" w:rsidP="00F63EA6">
            <w:pPr>
              <w:rPr>
                <w:rFonts w:cs="Arial"/>
              </w:rPr>
            </w:pPr>
          </w:p>
        </w:tc>
      </w:tr>
      <w:tr w:rsidR="00962769" w:rsidRPr="00666107" w14:paraId="288AC1CE" w14:textId="77777777" w:rsidTr="00F63EA6">
        <w:tc>
          <w:tcPr>
            <w:tcW w:w="715" w:type="dxa"/>
          </w:tcPr>
          <w:p w14:paraId="6958799E" w14:textId="12DB65E2" w:rsidR="00962769" w:rsidRPr="00666107" w:rsidRDefault="0096276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023E9797" w14:textId="77777777" w:rsidR="00962769" w:rsidRPr="00666107" w:rsidRDefault="0096276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364A32A1" w14:textId="77777777" w:rsidR="00962769" w:rsidRPr="00666107" w:rsidRDefault="0096276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57851BDD" w14:textId="77777777" w:rsidR="00962769" w:rsidRPr="00666107" w:rsidRDefault="00962769" w:rsidP="00F63EA6">
            <w:pPr>
              <w:rPr>
                <w:rFonts w:cs="Arial"/>
              </w:rPr>
            </w:pPr>
          </w:p>
        </w:tc>
      </w:tr>
      <w:tr w:rsidR="00962769" w:rsidRPr="00666107" w14:paraId="1002130F" w14:textId="77777777" w:rsidTr="00F63EA6">
        <w:tc>
          <w:tcPr>
            <w:tcW w:w="715" w:type="dxa"/>
          </w:tcPr>
          <w:p w14:paraId="6E39D17A" w14:textId="05E03EE9" w:rsidR="00962769" w:rsidRPr="00666107" w:rsidRDefault="0096276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3B2626C3" w14:textId="77777777" w:rsidR="00962769" w:rsidRPr="00666107" w:rsidRDefault="0096276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41A9E0FB" w14:textId="77777777" w:rsidR="00962769" w:rsidRPr="00666107" w:rsidRDefault="0096276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2D28C45E" w14:textId="77777777" w:rsidR="00962769" w:rsidRPr="00666107" w:rsidRDefault="00962769" w:rsidP="00F63EA6">
            <w:pPr>
              <w:rPr>
                <w:rFonts w:cs="Arial"/>
              </w:rPr>
            </w:pPr>
          </w:p>
        </w:tc>
      </w:tr>
      <w:tr w:rsidR="00962769" w:rsidRPr="00666107" w14:paraId="0A79C131" w14:textId="77777777" w:rsidTr="00F63EA6">
        <w:tc>
          <w:tcPr>
            <w:tcW w:w="715" w:type="dxa"/>
          </w:tcPr>
          <w:p w14:paraId="3AA1CFCF" w14:textId="06DA1FC7" w:rsidR="00962769" w:rsidRPr="00666107" w:rsidRDefault="0096276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6CAE1C3A" w14:textId="77777777" w:rsidR="00962769" w:rsidRPr="00666107" w:rsidRDefault="0096276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6E7DC9B7" w14:textId="77777777" w:rsidR="00962769" w:rsidRPr="00666107" w:rsidRDefault="0096276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6AB05A01" w14:textId="77777777" w:rsidR="00962769" w:rsidRPr="00666107" w:rsidRDefault="00962769" w:rsidP="00F63EA6">
            <w:pPr>
              <w:rPr>
                <w:rFonts w:cs="Arial"/>
              </w:rPr>
            </w:pPr>
          </w:p>
        </w:tc>
      </w:tr>
      <w:tr w:rsidR="00962769" w:rsidRPr="00666107" w14:paraId="4066CE54" w14:textId="77777777" w:rsidTr="00F63EA6">
        <w:tc>
          <w:tcPr>
            <w:tcW w:w="715" w:type="dxa"/>
          </w:tcPr>
          <w:p w14:paraId="7BF52CB2" w14:textId="7901D26E" w:rsidR="00962769" w:rsidRPr="00666107" w:rsidRDefault="0096276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07C095D7" w14:textId="77777777" w:rsidR="00962769" w:rsidRPr="00666107" w:rsidRDefault="0096276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0240FF40" w14:textId="77777777" w:rsidR="00962769" w:rsidRPr="00666107" w:rsidRDefault="0096276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128CD8D3" w14:textId="77777777" w:rsidR="00962769" w:rsidRPr="00666107" w:rsidRDefault="00962769" w:rsidP="00F63EA6">
            <w:pPr>
              <w:rPr>
                <w:rFonts w:cs="Arial"/>
              </w:rPr>
            </w:pPr>
          </w:p>
        </w:tc>
      </w:tr>
      <w:tr w:rsidR="00962769" w:rsidRPr="00666107" w14:paraId="05A43A9B" w14:textId="77777777" w:rsidTr="00F63EA6">
        <w:tc>
          <w:tcPr>
            <w:tcW w:w="715" w:type="dxa"/>
          </w:tcPr>
          <w:p w14:paraId="4306356C" w14:textId="55F2CE8E" w:rsidR="00962769" w:rsidRPr="00666107" w:rsidRDefault="0096276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603C3FF5" w14:textId="77777777" w:rsidR="00962769" w:rsidRPr="00666107" w:rsidRDefault="0096276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026E7E0A" w14:textId="77777777" w:rsidR="00962769" w:rsidRPr="00666107" w:rsidRDefault="0096276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63E5E58D" w14:textId="77777777" w:rsidR="00962769" w:rsidRPr="00666107" w:rsidRDefault="00962769" w:rsidP="00F63EA6">
            <w:pPr>
              <w:rPr>
                <w:rFonts w:cs="Arial"/>
              </w:rPr>
            </w:pPr>
          </w:p>
        </w:tc>
      </w:tr>
      <w:tr w:rsidR="00962769" w:rsidRPr="00666107" w14:paraId="79F579F2" w14:textId="77777777" w:rsidTr="00F63EA6">
        <w:tc>
          <w:tcPr>
            <w:tcW w:w="715" w:type="dxa"/>
          </w:tcPr>
          <w:p w14:paraId="0868F167" w14:textId="5EEAFC85" w:rsidR="00962769" w:rsidRPr="00666107" w:rsidRDefault="0096276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3D01AC86" w14:textId="77777777" w:rsidR="00962769" w:rsidRPr="00666107" w:rsidRDefault="0096276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04445BB0" w14:textId="77777777" w:rsidR="00962769" w:rsidRPr="00666107" w:rsidRDefault="0096276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4D7E1B98" w14:textId="77777777" w:rsidR="00962769" w:rsidRPr="00666107" w:rsidRDefault="00962769" w:rsidP="00F63EA6">
            <w:pPr>
              <w:rPr>
                <w:rFonts w:cs="Arial"/>
              </w:rPr>
            </w:pPr>
          </w:p>
        </w:tc>
      </w:tr>
      <w:tr w:rsidR="00962769" w:rsidRPr="00666107" w14:paraId="5864D6F2" w14:textId="77777777" w:rsidTr="00F63EA6">
        <w:tc>
          <w:tcPr>
            <w:tcW w:w="715" w:type="dxa"/>
          </w:tcPr>
          <w:p w14:paraId="5954300D" w14:textId="77E65979" w:rsidR="00962769" w:rsidRPr="00666107" w:rsidRDefault="0096276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0DC4355F" w14:textId="77777777" w:rsidR="00962769" w:rsidRPr="00666107" w:rsidRDefault="0096276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3B403E66" w14:textId="77777777" w:rsidR="00962769" w:rsidRPr="00666107" w:rsidRDefault="0096276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2AA6B46F" w14:textId="77777777" w:rsidR="00962769" w:rsidRPr="00666107" w:rsidRDefault="00962769" w:rsidP="00F63EA6">
            <w:pPr>
              <w:rPr>
                <w:rFonts w:cs="Arial"/>
              </w:rPr>
            </w:pPr>
          </w:p>
        </w:tc>
      </w:tr>
      <w:tr w:rsidR="00962769" w:rsidRPr="00666107" w14:paraId="04C82E66" w14:textId="77777777" w:rsidTr="00F63EA6">
        <w:tc>
          <w:tcPr>
            <w:tcW w:w="715" w:type="dxa"/>
          </w:tcPr>
          <w:p w14:paraId="2F96ECD7" w14:textId="5B036B05" w:rsidR="00962769" w:rsidRPr="00666107" w:rsidRDefault="0096276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4C08AF4C" w14:textId="77777777" w:rsidR="00962769" w:rsidRPr="00666107" w:rsidRDefault="0096276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0439E37C" w14:textId="77777777" w:rsidR="00962769" w:rsidRPr="00666107" w:rsidRDefault="0096276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3BD8BC9A" w14:textId="77777777" w:rsidR="00962769" w:rsidRPr="00666107" w:rsidRDefault="00962769" w:rsidP="00F63EA6">
            <w:pPr>
              <w:rPr>
                <w:rFonts w:cs="Arial"/>
              </w:rPr>
            </w:pPr>
          </w:p>
        </w:tc>
      </w:tr>
      <w:tr w:rsidR="00962769" w:rsidRPr="00666107" w14:paraId="280F5662" w14:textId="77777777" w:rsidTr="00F63EA6">
        <w:tc>
          <w:tcPr>
            <w:tcW w:w="715" w:type="dxa"/>
          </w:tcPr>
          <w:p w14:paraId="0EA8B95A" w14:textId="2D2D8698" w:rsidR="00962769" w:rsidRPr="00666107" w:rsidRDefault="0096276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79DB714E" w14:textId="77777777" w:rsidR="00962769" w:rsidRPr="00666107" w:rsidRDefault="0096276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7296C5B4" w14:textId="77777777" w:rsidR="00962769" w:rsidRPr="00666107" w:rsidRDefault="0096276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1D2B7AB6" w14:textId="77777777" w:rsidR="00962769" w:rsidRPr="00666107" w:rsidRDefault="00962769" w:rsidP="00F63EA6">
            <w:pPr>
              <w:rPr>
                <w:rFonts w:cs="Arial"/>
              </w:rPr>
            </w:pPr>
          </w:p>
        </w:tc>
      </w:tr>
      <w:tr w:rsidR="00962769" w:rsidRPr="00666107" w14:paraId="50277D03" w14:textId="77777777" w:rsidTr="00F63EA6">
        <w:tc>
          <w:tcPr>
            <w:tcW w:w="715" w:type="dxa"/>
          </w:tcPr>
          <w:p w14:paraId="6F71C544" w14:textId="46913EA6" w:rsidR="00962769" w:rsidRPr="00666107" w:rsidRDefault="0096276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7AA9AF78" w14:textId="77777777" w:rsidR="00962769" w:rsidRPr="00666107" w:rsidRDefault="0096276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5ABD92D7" w14:textId="77777777" w:rsidR="00962769" w:rsidRPr="00666107" w:rsidRDefault="0096276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35B732E0" w14:textId="77777777" w:rsidR="00962769" w:rsidRPr="00666107" w:rsidRDefault="00962769" w:rsidP="00F63EA6">
            <w:pPr>
              <w:rPr>
                <w:rFonts w:cs="Arial"/>
              </w:rPr>
            </w:pPr>
          </w:p>
        </w:tc>
      </w:tr>
      <w:tr w:rsidR="00962769" w:rsidRPr="00666107" w14:paraId="2CF11225" w14:textId="77777777" w:rsidTr="00F63EA6">
        <w:tc>
          <w:tcPr>
            <w:tcW w:w="715" w:type="dxa"/>
          </w:tcPr>
          <w:p w14:paraId="15F3BA6D" w14:textId="4D1D4071" w:rsidR="00962769" w:rsidRPr="00666107" w:rsidRDefault="0096276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4243B560" w14:textId="77777777" w:rsidR="00962769" w:rsidRPr="00666107" w:rsidRDefault="0096276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3A91EC2E" w14:textId="77777777" w:rsidR="00962769" w:rsidRPr="00666107" w:rsidRDefault="0096276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0B1E856B" w14:textId="77777777" w:rsidR="00962769" w:rsidRPr="00666107" w:rsidRDefault="00962769" w:rsidP="00F63EA6">
            <w:pPr>
              <w:rPr>
                <w:rFonts w:cs="Arial"/>
              </w:rPr>
            </w:pPr>
          </w:p>
        </w:tc>
      </w:tr>
      <w:tr w:rsidR="00962769" w:rsidRPr="00666107" w14:paraId="43616669" w14:textId="77777777" w:rsidTr="00F63EA6">
        <w:tc>
          <w:tcPr>
            <w:tcW w:w="715" w:type="dxa"/>
          </w:tcPr>
          <w:p w14:paraId="3751D8BA" w14:textId="763E1C98" w:rsidR="00962769" w:rsidRPr="00666107" w:rsidRDefault="0096276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59F435C1" w14:textId="77777777" w:rsidR="00962769" w:rsidRPr="00666107" w:rsidRDefault="0096276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08BF1352" w14:textId="77777777" w:rsidR="00962769" w:rsidRPr="00666107" w:rsidRDefault="0096276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2554DAFA" w14:textId="77777777" w:rsidR="00962769" w:rsidRPr="00666107" w:rsidRDefault="00962769" w:rsidP="00F63EA6">
            <w:pPr>
              <w:rPr>
                <w:rFonts w:cs="Arial"/>
              </w:rPr>
            </w:pPr>
          </w:p>
        </w:tc>
      </w:tr>
    </w:tbl>
    <w:p w14:paraId="429E3D89" w14:textId="4BAB8F54" w:rsidR="00962769" w:rsidRDefault="00962769" w:rsidP="00614B4F">
      <w:pPr>
        <w:rPr>
          <w:rFonts w:cs="Arial"/>
          <w:b/>
          <w:bCs/>
        </w:rPr>
      </w:pPr>
    </w:p>
    <w:p w14:paraId="4944B6D1" w14:textId="77777777" w:rsidR="000C5209" w:rsidRDefault="000C5209" w:rsidP="00614B4F"/>
    <w:p w14:paraId="6EEC4E3E" w14:textId="77777777" w:rsidR="00614B4F" w:rsidRDefault="00614B4F" w:rsidP="00614B4F">
      <w:pPr>
        <w:pStyle w:val="ListParagraph"/>
        <w:tabs>
          <w:tab w:val="center" w:pos="5220"/>
        </w:tabs>
        <w:ind w:left="1080"/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14B4F" w14:paraId="7D1B36D1" w14:textId="77777777" w:rsidTr="00F63EA6">
        <w:tc>
          <w:tcPr>
            <w:tcW w:w="9350" w:type="dxa"/>
            <w:gridSpan w:val="2"/>
            <w:shd w:val="clear" w:color="auto" w:fill="2F5496" w:themeFill="accent1" w:themeFillShade="BF"/>
          </w:tcPr>
          <w:p w14:paraId="7A828AFE" w14:textId="77777777" w:rsidR="00614B4F" w:rsidRPr="00CE4249" w:rsidRDefault="00614B4F" w:rsidP="00F63EA6">
            <w:pPr>
              <w:pStyle w:val="ListParagraph"/>
              <w:jc w:val="center"/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</w:pPr>
            <w:r w:rsidRPr="00CE4249"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  <w:t>KEY TO STAKEHOLDER-TYPE COLUMN</w:t>
            </w:r>
          </w:p>
        </w:tc>
      </w:tr>
      <w:tr w:rsidR="00614B4F" w14:paraId="479AE887" w14:textId="77777777" w:rsidTr="00F63EA6">
        <w:tc>
          <w:tcPr>
            <w:tcW w:w="4675" w:type="dxa"/>
          </w:tcPr>
          <w:p w14:paraId="1812FC92" w14:textId="77777777" w:rsidR="00614B4F" w:rsidRPr="00222C98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Postsecondary Perkins Grant Coordinator</w:t>
            </w:r>
          </w:p>
          <w:p w14:paraId="2B701E45" w14:textId="77777777" w:rsidR="00614B4F" w:rsidRPr="00222C98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Secondary Perkins Grant Coordinator</w:t>
            </w:r>
          </w:p>
          <w:p w14:paraId="0745FD82" w14:textId="77777777" w:rsidR="00614B4F" w:rsidRPr="00222C98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Teacher(s) – Secondary</w:t>
            </w:r>
          </w:p>
          <w:p w14:paraId="231B1FCC" w14:textId="77777777" w:rsidR="00614B4F" w:rsidRPr="00222C98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Faculty – Postsecondary</w:t>
            </w:r>
          </w:p>
          <w:p w14:paraId="629F9818" w14:textId="77777777" w:rsidR="00614B4F" w:rsidRPr="00222C98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Secondary Administration</w:t>
            </w:r>
          </w:p>
          <w:p w14:paraId="1F9AB965" w14:textId="77777777" w:rsidR="00614B4F" w:rsidRPr="00222C98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Postsecondary Administration</w:t>
            </w:r>
          </w:p>
          <w:p w14:paraId="0DC72805" w14:textId="77777777" w:rsidR="00614B4F" w:rsidRPr="00222C98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Representatives of Special Populations (Homeless, Disabled, Foster Care, Military, English Learner</w:t>
            </w:r>
            <w:r>
              <w:rPr>
                <w:rFonts w:cs="Arial"/>
                <w:sz w:val="20"/>
                <w:szCs w:val="20"/>
              </w:rPr>
              <w:t>)</w:t>
            </w:r>
          </w:p>
          <w:p w14:paraId="2C56F081" w14:textId="77777777" w:rsidR="00614B4F" w:rsidRDefault="00614B4F" w:rsidP="00F63EA6">
            <w:pPr>
              <w:rPr>
                <w:rFonts w:cs="Arial"/>
                <w:b/>
                <w:bCs/>
                <w:u w:val="single"/>
              </w:rPr>
            </w:pPr>
          </w:p>
        </w:tc>
        <w:tc>
          <w:tcPr>
            <w:tcW w:w="4675" w:type="dxa"/>
          </w:tcPr>
          <w:p w14:paraId="1E55508B" w14:textId="77777777" w:rsidR="00614B4F" w:rsidRPr="00222C98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Career Counselor(s)</w:t>
            </w:r>
          </w:p>
          <w:p w14:paraId="49FFA981" w14:textId="77777777" w:rsidR="00614B4F" w:rsidRPr="00222C98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Academic Counselor(s)</w:t>
            </w:r>
          </w:p>
          <w:p w14:paraId="70169EDD" w14:textId="77777777" w:rsidR="00614B4F" w:rsidRPr="00222C98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Student(s)</w:t>
            </w:r>
          </w:p>
          <w:p w14:paraId="2ED97ECB" w14:textId="77777777" w:rsidR="00614B4F" w:rsidRPr="00222C98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Community</w:t>
            </w:r>
          </w:p>
          <w:p w14:paraId="68E20AFC" w14:textId="77777777" w:rsidR="00614B4F" w:rsidRPr="00222C98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Business and Industry</w:t>
            </w:r>
          </w:p>
          <w:p w14:paraId="42CC4C33" w14:textId="77777777" w:rsidR="00614B4F" w:rsidRPr="00222C98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Workforce Development</w:t>
            </w:r>
          </w:p>
          <w:p w14:paraId="32941486" w14:textId="77777777" w:rsidR="00614B4F" w:rsidRPr="00222C98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Parent(s)</w:t>
            </w:r>
          </w:p>
          <w:p w14:paraId="75E423E8" w14:textId="77777777" w:rsidR="00614B4F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dministrative/EMIS/Support</w:t>
            </w:r>
          </w:p>
          <w:p w14:paraId="4C426335" w14:textId="77777777" w:rsidR="00614B4F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Other</w:t>
            </w:r>
          </w:p>
          <w:p w14:paraId="29E4BFB2" w14:textId="77777777" w:rsidR="00614B4F" w:rsidRDefault="00614B4F" w:rsidP="00F63EA6">
            <w:pPr>
              <w:rPr>
                <w:rFonts w:cs="Arial"/>
                <w:b/>
                <w:bCs/>
                <w:u w:val="single"/>
              </w:rPr>
            </w:pPr>
          </w:p>
        </w:tc>
      </w:tr>
    </w:tbl>
    <w:p w14:paraId="1CD76D38" w14:textId="77777777" w:rsidR="00614B4F" w:rsidRPr="009428DC" w:rsidRDefault="00614B4F" w:rsidP="00614B4F">
      <w:pPr>
        <w:tabs>
          <w:tab w:val="center" w:pos="5220"/>
        </w:tabs>
        <w:rPr>
          <w:rFonts w:cs="Arial"/>
          <w:u w:val="single"/>
        </w:rPr>
      </w:pPr>
    </w:p>
    <w:p w14:paraId="0F85BF95" w14:textId="1EA97BAE" w:rsidR="00614B4F" w:rsidRPr="009428DC" w:rsidRDefault="00614B4F" w:rsidP="00614B4F">
      <w:pPr>
        <w:tabs>
          <w:tab w:val="center" w:pos="5220"/>
        </w:tabs>
        <w:rPr>
          <w:rFonts w:cs="Arial"/>
          <w:i/>
          <w:iCs/>
        </w:rPr>
      </w:pPr>
      <w:r w:rsidRPr="009428DC">
        <w:rPr>
          <w:rFonts w:cs="Arial"/>
          <w:b/>
          <w:bCs/>
          <w:i/>
          <w:iCs/>
        </w:rPr>
        <w:t>Tip:</w:t>
      </w:r>
      <w:r w:rsidRPr="009428DC">
        <w:rPr>
          <w:rFonts w:cs="Arial"/>
          <w:i/>
          <w:iCs/>
        </w:rPr>
        <w:t xml:space="preserve"> A Question Group Stakeholder Committee will have </w:t>
      </w:r>
      <w:r w:rsidRPr="009428DC">
        <w:rPr>
          <w:rFonts w:cs="Arial"/>
          <w:b/>
          <w:bCs/>
          <w:i/>
          <w:iCs/>
        </w:rPr>
        <w:t>at least</w:t>
      </w:r>
      <w:r w:rsidRPr="009428DC">
        <w:rPr>
          <w:rFonts w:cs="Arial"/>
          <w:i/>
          <w:iCs/>
        </w:rPr>
        <w:t xml:space="preserve"> five members.</w:t>
      </w:r>
      <w:r>
        <w:rPr>
          <w:rFonts w:cs="Arial"/>
          <w:i/>
          <w:iCs/>
        </w:rPr>
        <w:t xml:space="preserve"> More than one member of any stakeholder type is often appropriate – remember to include representatives of associate school districts and other community partners when possible.</w:t>
      </w:r>
    </w:p>
    <w:p w14:paraId="1913807D" w14:textId="77777777" w:rsidR="00614B4F" w:rsidRDefault="00614B4F" w:rsidP="00614B4F">
      <w:pPr>
        <w:ind w:left="-907"/>
        <w:rPr>
          <w:rFonts w:cs="Arial"/>
          <w:b/>
          <w:bCs/>
        </w:rPr>
      </w:pPr>
      <w:r>
        <w:rPr>
          <w:rFonts w:cs="Arial"/>
          <w:b/>
          <w:bCs/>
        </w:rPr>
        <w:br w:type="page"/>
      </w:r>
    </w:p>
    <w:p w14:paraId="1C34E838" w14:textId="77777777" w:rsidR="00614B4F" w:rsidRDefault="00614B4F" w:rsidP="00614B4F">
      <w:pPr>
        <w:rPr>
          <w:rFonts w:cs="Arial"/>
          <w:b/>
          <w:bCs/>
        </w:rPr>
      </w:pPr>
      <w:r w:rsidRPr="00810AE9">
        <w:rPr>
          <w:rFonts w:cs="Arial"/>
          <w:b/>
          <w:bCs/>
          <w:u w:val="single"/>
        </w:rPr>
        <w:lastRenderedPageBreak/>
        <w:t>Data/Information Considered/Shared with Stakeholder Group</w:t>
      </w:r>
      <w:r>
        <w:rPr>
          <w:rFonts w:cs="Arial"/>
          <w:b/>
          <w:bCs/>
        </w:rPr>
        <w:t>:</w:t>
      </w:r>
    </w:p>
    <w:p w14:paraId="34BD77A6" w14:textId="77777777" w:rsidR="00614B4F" w:rsidRPr="00AC1ABF" w:rsidRDefault="00614B4F" w:rsidP="00614B4F">
      <w:pPr>
        <w:pStyle w:val="ListParagraph"/>
        <w:numPr>
          <w:ilvl w:val="0"/>
          <w:numId w:val="11"/>
        </w:numPr>
        <w:spacing w:after="160" w:line="259" w:lineRule="auto"/>
        <w:rPr>
          <w:rFonts w:cs="Arial"/>
        </w:rPr>
      </w:pPr>
      <w:r w:rsidRPr="00AC1ABF">
        <w:rPr>
          <w:rFonts w:cs="Arial"/>
        </w:rPr>
        <w:t>Priority Focus Feedback Report (if any)</w:t>
      </w:r>
    </w:p>
    <w:p w14:paraId="63A3E3D5" w14:textId="55A1FF32" w:rsidR="00614B4F" w:rsidRDefault="00614B4F" w:rsidP="00614B4F">
      <w:pPr>
        <w:pStyle w:val="ListParagraph"/>
        <w:numPr>
          <w:ilvl w:val="0"/>
          <w:numId w:val="11"/>
        </w:numPr>
        <w:spacing w:after="160" w:line="259" w:lineRule="auto"/>
        <w:rPr>
          <w:rFonts w:cs="Arial"/>
        </w:rPr>
      </w:pPr>
      <w:r w:rsidRPr="00AC1ABF">
        <w:rPr>
          <w:rFonts w:cs="Arial"/>
        </w:rPr>
        <w:t>Mapped Answers from FY2021-22 C</w:t>
      </w:r>
      <w:r w:rsidR="003472C6">
        <w:rPr>
          <w:rFonts w:cs="Arial"/>
        </w:rPr>
        <w:t xml:space="preserve">omprehensive </w:t>
      </w:r>
      <w:r w:rsidRPr="00AC1ABF">
        <w:rPr>
          <w:rFonts w:cs="Arial"/>
        </w:rPr>
        <w:t>L</w:t>
      </w:r>
      <w:r w:rsidR="003472C6">
        <w:rPr>
          <w:rFonts w:cs="Arial"/>
        </w:rPr>
        <w:t xml:space="preserve">ocal </w:t>
      </w:r>
      <w:r w:rsidRPr="00AC1ABF">
        <w:rPr>
          <w:rFonts w:cs="Arial"/>
        </w:rPr>
        <w:t>N</w:t>
      </w:r>
      <w:r w:rsidR="003472C6">
        <w:rPr>
          <w:rFonts w:cs="Arial"/>
        </w:rPr>
        <w:t xml:space="preserve">eeds </w:t>
      </w:r>
      <w:r w:rsidRPr="00AC1ABF">
        <w:rPr>
          <w:rFonts w:cs="Arial"/>
        </w:rPr>
        <w:t>A</w:t>
      </w:r>
      <w:r w:rsidR="003472C6">
        <w:rPr>
          <w:rFonts w:cs="Arial"/>
        </w:rPr>
        <w:t>ssessment</w:t>
      </w:r>
      <w:r w:rsidRPr="00AC1ABF">
        <w:rPr>
          <w:rFonts w:cs="Arial"/>
        </w:rPr>
        <w:t xml:space="preserve"> (below)</w:t>
      </w:r>
    </w:p>
    <w:p w14:paraId="46E507E0" w14:textId="0D5CA262" w:rsidR="00AD56E7" w:rsidRPr="003472C6" w:rsidRDefault="003472C6" w:rsidP="00614B4F">
      <w:pPr>
        <w:pStyle w:val="ListParagraph"/>
        <w:numPr>
          <w:ilvl w:val="0"/>
          <w:numId w:val="11"/>
        </w:numPr>
        <w:spacing w:after="160" w:line="259" w:lineRule="auto"/>
        <w:rPr>
          <w:rFonts w:cs="Arial"/>
        </w:rPr>
      </w:pPr>
      <w:r w:rsidRPr="003472C6">
        <w:rPr>
          <w:rFonts w:cs="Arial"/>
        </w:rPr>
        <w:t>Career-Technical Planning District</w:t>
      </w:r>
      <w:r w:rsidR="00AD56E7" w:rsidRPr="003472C6">
        <w:rPr>
          <w:rFonts w:cs="Arial"/>
        </w:rPr>
        <w:t xml:space="preserve"> C</w:t>
      </w:r>
      <w:r w:rsidR="00AC1F27" w:rsidRPr="003472C6">
        <w:rPr>
          <w:rFonts w:cs="Arial"/>
        </w:rPr>
        <w:t>areer and Postsecondary Readiness Report</w:t>
      </w:r>
    </w:p>
    <w:p w14:paraId="6624129B" w14:textId="16E37991" w:rsidR="0025121D" w:rsidRPr="003472C6" w:rsidRDefault="003472C6" w:rsidP="0025121D">
      <w:pPr>
        <w:pStyle w:val="ListParagraph"/>
        <w:numPr>
          <w:ilvl w:val="0"/>
          <w:numId w:val="11"/>
        </w:numPr>
        <w:spacing w:after="160" w:line="259" w:lineRule="auto"/>
        <w:rPr>
          <w:rFonts w:cs="Arial"/>
        </w:rPr>
      </w:pPr>
      <w:r w:rsidRPr="003472C6">
        <w:rPr>
          <w:rFonts w:cs="Arial"/>
        </w:rPr>
        <w:t>Career-Technical Planning District</w:t>
      </w:r>
      <w:r w:rsidR="0025121D" w:rsidRPr="003472C6">
        <w:rPr>
          <w:rFonts w:cs="Arial"/>
        </w:rPr>
        <w:t xml:space="preserve"> </w:t>
      </w:r>
      <w:r w:rsidR="00AC1F27" w:rsidRPr="003472C6">
        <w:rPr>
          <w:rFonts w:cs="Arial"/>
        </w:rPr>
        <w:t>Proficiency Level Test Result Report</w:t>
      </w:r>
    </w:p>
    <w:p w14:paraId="4AD6DCB5" w14:textId="12F139B7" w:rsidR="00636EF6" w:rsidRPr="003472C6" w:rsidRDefault="003472C6" w:rsidP="00B5337C">
      <w:pPr>
        <w:pStyle w:val="ListParagraph"/>
        <w:numPr>
          <w:ilvl w:val="0"/>
          <w:numId w:val="11"/>
        </w:numPr>
        <w:spacing w:after="160" w:line="259" w:lineRule="auto"/>
        <w:rPr>
          <w:rFonts w:ascii="Helvetica" w:hAnsi="Helvetica"/>
          <w:color w:val="333333"/>
        </w:rPr>
      </w:pPr>
      <w:r w:rsidRPr="003472C6">
        <w:rPr>
          <w:rFonts w:cs="Arial"/>
        </w:rPr>
        <w:t>Career-Technical Planning District</w:t>
      </w:r>
      <w:r w:rsidR="00636EF6" w:rsidRPr="003472C6">
        <w:rPr>
          <w:rFonts w:cs="Arial"/>
        </w:rPr>
        <w:t xml:space="preserve"> Current Year Concentrators Report</w:t>
      </w:r>
    </w:p>
    <w:p w14:paraId="21685BFD" w14:textId="3BC0D49C" w:rsidR="00614B4F" w:rsidRPr="00636EF6" w:rsidRDefault="003472C6" w:rsidP="004E5CB7">
      <w:pPr>
        <w:pStyle w:val="ListParagraph"/>
        <w:numPr>
          <w:ilvl w:val="0"/>
          <w:numId w:val="11"/>
        </w:numPr>
        <w:spacing w:after="160" w:line="259" w:lineRule="auto"/>
        <w:rPr>
          <w:rFonts w:cs="Arial"/>
        </w:rPr>
      </w:pPr>
      <w:r w:rsidRPr="003472C6">
        <w:rPr>
          <w:rFonts w:cs="Arial"/>
        </w:rPr>
        <w:t>Career-Technical Planning District</w:t>
      </w:r>
      <w:r w:rsidR="00636EF6" w:rsidRPr="00636EF6">
        <w:rPr>
          <w:rFonts w:cs="Arial"/>
        </w:rPr>
        <w:t xml:space="preserve"> Headcount of Students Participating in Career-Technical Courses Report</w:t>
      </w:r>
    </w:p>
    <w:p w14:paraId="3B9DCB2F" w14:textId="54209C9E" w:rsidR="00614B4F" w:rsidRDefault="00614B4F" w:rsidP="00614B4F">
      <w:pPr>
        <w:rPr>
          <w:rFonts w:cs="Arial"/>
          <w:b/>
          <w:bCs/>
          <w:u w:val="single"/>
        </w:rPr>
      </w:pPr>
      <w:r w:rsidRPr="00C55C75">
        <w:rPr>
          <w:rFonts w:cs="Arial"/>
          <w:b/>
          <w:bCs/>
          <w:u w:val="single"/>
        </w:rPr>
        <w:t>Stakeholder Engagement Strategy</w:t>
      </w:r>
    </w:p>
    <w:p w14:paraId="022541A1" w14:textId="77777777" w:rsidR="00B5337C" w:rsidRPr="00C55C75" w:rsidRDefault="00B5337C" w:rsidP="00614B4F">
      <w:pPr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360"/>
        <w:gridCol w:w="6076"/>
        <w:gridCol w:w="2019"/>
      </w:tblGrid>
      <w:tr w:rsidR="00614B4F" w14:paraId="6364AB34" w14:textId="77777777" w:rsidTr="00F63EA6">
        <w:tc>
          <w:tcPr>
            <w:tcW w:w="895" w:type="dxa"/>
            <w:shd w:val="clear" w:color="auto" w:fill="B4C6E7" w:themeFill="accent1" w:themeFillTint="66"/>
          </w:tcPr>
          <w:p w14:paraId="2F888E7C" w14:textId="77777777" w:rsidR="00614B4F" w:rsidRPr="00B15624" w:rsidRDefault="00614B4F" w:rsidP="00F63EA6">
            <w:pPr>
              <w:tabs>
                <w:tab w:val="center" w:pos="5220"/>
              </w:tabs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Level</w:t>
            </w:r>
          </w:p>
        </w:tc>
        <w:tc>
          <w:tcPr>
            <w:tcW w:w="360" w:type="dxa"/>
            <w:shd w:val="clear" w:color="auto" w:fill="B4C6E7" w:themeFill="accent1" w:themeFillTint="66"/>
          </w:tcPr>
          <w:p w14:paraId="24CEFEAB" w14:textId="77777777" w:rsidR="00614B4F" w:rsidRPr="00B15624" w:rsidRDefault="00614B4F" w:rsidP="00F63EA6">
            <w:pPr>
              <w:tabs>
                <w:tab w:val="center" w:pos="5220"/>
              </w:tabs>
              <w:rPr>
                <w:rFonts w:cs="Arial"/>
                <w:b/>
                <w:bCs/>
              </w:rPr>
            </w:pPr>
            <w:r w:rsidRPr="00B15624">
              <w:rPr>
                <w:rFonts w:cs="Arial"/>
                <w:b/>
                <w:bCs/>
              </w:rPr>
              <w:t>√</w:t>
            </w:r>
          </w:p>
        </w:tc>
        <w:tc>
          <w:tcPr>
            <w:tcW w:w="6076" w:type="dxa"/>
            <w:shd w:val="clear" w:color="auto" w:fill="B4C6E7" w:themeFill="accent1" w:themeFillTint="66"/>
          </w:tcPr>
          <w:p w14:paraId="340CB4DF" w14:textId="77777777" w:rsidR="00614B4F" w:rsidRPr="00B15624" w:rsidRDefault="00614B4F" w:rsidP="00F63EA6">
            <w:pPr>
              <w:tabs>
                <w:tab w:val="center" w:pos="5220"/>
              </w:tabs>
              <w:rPr>
                <w:rFonts w:cs="Arial"/>
                <w:b/>
                <w:bCs/>
              </w:rPr>
            </w:pPr>
            <w:r w:rsidRPr="00B15624">
              <w:rPr>
                <w:rFonts w:cs="Arial"/>
                <w:b/>
                <w:bCs/>
              </w:rPr>
              <w:t>Step</w:t>
            </w:r>
          </w:p>
        </w:tc>
        <w:tc>
          <w:tcPr>
            <w:tcW w:w="2019" w:type="dxa"/>
            <w:shd w:val="clear" w:color="auto" w:fill="B4C6E7" w:themeFill="accent1" w:themeFillTint="66"/>
          </w:tcPr>
          <w:p w14:paraId="6683A52D" w14:textId="77777777" w:rsidR="00614B4F" w:rsidRPr="00B15624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Target </w:t>
            </w:r>
            <w:r w:rsidRPr="00B15624">
              <w:rPr>
                <w:rFonts w:cs="Arial"/>
                <w:b/>
                <w:bCs/>
              </w:rPr>
              <w:t>Completion Date</w:t>
            </w:r>
          </w:p>
        </w:tc>
      </w:tr>
      <w:tr w:rsidR="00614B4F" w14:paraId="74BC7DEB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2808CD66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ction Type: Sharing data/information with stakeholders</w:t>
            </w:r>
          </w:p>
        </w:tc>
      </w:tr>
      <w:tr w:rsidR="00614B4F" w14:paraId="6230F3BA" w14:textId="77777777" w:rsidTr="00F63EA6">
        <w:tc>
          <w:tcPr>
            <w:tcW w:w="895" w:type="dxa"/>
          </w:tcPr>
          <w:p w14:paraId="7E37A597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 w:rsidRPr="00814635">
              <w:rPr>
                <w:rFonts w:cs="Arial"/>
                <w:sz w:val="20"/>
                <w:szCs w:val="20"/>
              </w:rPr>
              <w:t>H</w:t>
            </w:r>
          </w:p>
        </w:tc>
        <w:tc>
          <w:tcPr>
            <w:tcW w:w="360" w:type="dxa"/>
            <w:shd w:val="clear" w:color="auto" w:fill="auto"/>
          </w:tcPr>
          <w:p w14:paraId="37D8908F" w14:textId="77777777" w:rsidR="00614B4F" w:rsidRPr="00814F8E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0A2E9DC9" w14:textId="0907FB0D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d</w:t>
            </w:r>
            <w:r w:rsidRPr="00814635">
              <w:rPr>
                <w:rFonts w:cs="Arial"/>
                <w:sz w:val="20"/>
                <w:szCs w:val="20"/>
              </w:rPr>
              <w:t>ownload</w:t>
            </w:r>
            <w:r>
              <w:rPr>
                <w:rFonts w:cs="Arial"/>
                <w:sz w:val="20"/>
                <w:szCs w:val="20"/>
              </w:rPr>
              <w:t xml:space="preserve">s, </w:t>
            </w:r>
            <w:r w:rsidRPr="00814635">
              <w:rPr>
                <w:rFonts w:cs="Arial"/>
                <w:sz w:val="20"/>
                <w:szCs w:val="20"/>
              </w:rPr>
              <w:t>print</w:t>
            </w:r>
            <w:r>
              <w:rPr>
                <w:rFonts w:cs="Arial"/>
                <w:sz w:val="20"/>
                <w:szCs w:val="20"/>
              </w:rPr>
              <w:t>s</w:t>
            </w:r>
            <w:r w:rsidRPr="00814635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sz w:val="20"/>
                <w:szCs w:val="20"/>
              </w:rPr>
              <w:t xml:space="preserve">and </w:t>
            </w:r>
            <w:r w:rsidRPr="00814635">
              <w:rPr>
                <w:rFonts w:cs="Arial"/>
                <w:sz w:val="20"/>
                <w:szCs w:val="20"/>
              </w:rPr>
              <w:t>mask</w:t>
            </w:r>
            <w:r>
              <w:rPr>
                <w:rFonts w:cs="Arial"/>
                <w:sz w:val="20"/>
                <w:szCs w:val="20"/>
              </w:rPr>
              <w:t>s</w:t>
            </w:r>
            <w:r w:rsidRPr="00814635">
              <w:rPr>
                <w:rFonts w:cs="Arial"/>
                <w:sz w:val="20"/>
                <w:szCs w:val="20"/>
              </w:rPr>
              <w:t xml:space="preserve"> data and send</w:t>
            </w:r>
            <w:r>
              <w:rPr>
                <w:rFonts w:cs="Arial"/>
                <w:sz w:val="20"/>
                <w:szCs w:val="20"/>
              </w:rPr>
              <w:t>s it</w:t>
            </w:r>
            <w:r w:rsidRPr="00814635">
              <w:rPr>
                <w:rFonts w:cs="Arial"/>
                <w:sz w:val="20"/>
                <w:szCs w:val="20"/>
              </w:rPr>
              <w:t xml:space="preserve"> to stakeholders</w:t>
            </w:r>
            <w:r>
              <w:rPr>
                <w:rFonts w:cs="Arial"/>
                <w:sz w:val="20"/>
                <w:szCs w:val="20"/>
              </w:rPr>
              <w:t xml:space="preserve"> for their review before meeting</w:t>
            </w:r>
          </w:p>
        </w:tc>
        <w:tc>
          <w:tcPr>
            <w:tcW w:w="2019" w:type="dxa"/>
          </w:tcPr>
          <w:p w14:paraId="3967E7B6" w14:textId="77777777" w:rsidR="00614B4F" w:rsidRPr="0047163E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614B4F" w14:paraId="448000D3" w14:textId="77777777" w:rsidTr="00F63EA6">
        <w:tc>
          <w:tcPr>
            <w:tcW w:w="895" w:type="dxa"/>
          </w:tcPr>
          <w:p w14:paraId="0B0312C5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  <w:shd w:val="clear" w:color="auto" w:fill="auto"/>
          </w:tcPr>
          <w:p w14:paraId="0FF3CE23" w14:textId="77777777" w:rsidR="00614B4F" w:rsidRPr="00814F8E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1737BB88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 w:rsidRPr="00814635">
              <w:rPr>
                <w:rFonts w:cs="Arial"/>
                <w:sz w:val="20"/>
                <w:szCs w:val="20"/>
              </w:rPr>
              <w:t xml:space="preserve">Staff prepares report(s)/summaries and sends </w:t>
            </w:r>
            <w:r>
              <w:rPr>
                <w:rFonts w:cs="Arial"/>
                <w:sz w:val="20"/>
                <w:szCs w:val="20"/>
              </w:rPr>
              <w:t xml:space="preserve">it/them </w:t>
            </w:r>
            <w:r w:rsidRPr="00814635">
              <w:rPr>
                <w:rFonts w:cs="Arial"/>
                <w:sz w:val="20"/>
                <w:szCs w:val="20"/>
              </w:rPr>
              <w:t>to stakeholders</w:t>
            </w:r>
            <w:r>
              <w:rPr>
                <w:rFonts w:cs="Arial"/>
                <w:sz w:val="20"/>
                <w:szCs w:val="20"/>
              </w:rPr>
              <w:t xml:space="preserve"> before meeting</w:t>
            </w:r>
          </w:p>
        </w:tc>
        <w:tc>
          <w:tcPr>
            <w:tcW w:w="2019" w:type="dxa"/>
          </w:tcPr>
          <w:p w14:paraId="50220754" w14:textId="77777777" w:rsidR="00614B4F" w:rsidRPr="00814635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614B4F" w14:paraId="38FE6434" w14:textId="77777777" w:rsidTr="00F63EA6">
        <w:tc>
          <w:tcPr>
            <w:tcW w:w="895" w:type="dxa"/>
          </w:tcPr>
          <w:p w14:paraId="7DAC7A49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 – L</w:t>
            </w:r>
          </w:p>
        </w:tc>
        <w:tc>
          <w:tcPr>
            <w:tcW w:w="360" w:type="dxa"/>
            <w:shd w:val="clear" w:color="auto" w:fill="auto"/>
          </w:tcPr>
          <w:p w14:paraId="5CDC4857" w14:textId="77777777" w:rsidR="00614B4F" w:rsidRPr="00814F8E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09D01B55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Staff prepares answers to </w:t>
            </w:r>
            <w:proofErr w:type="gramStart"/>
            <w:r>
              <w:rPr>
                <w:rFonts w:cs="Arial"/>
                <w:sz w:val="20"/>
                <w:szCs w:val="20"/>
              </w:rPr>
              <w:t>questions</w:t>
            </w:r>
            <w:proofErr w:type="gramEnd"/>
            <w:r>
              <w:rPr>
                <w:rFonts w:cs="Arial"/>
                <w:sz w:val="20"/>
                <w:szCs w:val="20"/>
              </w:rPr>
              <w:t xml:space="preserve"> and sends to stakeholders</w:t>
            </w:r>
          </w:p>
        </w:tc>
        <w:tc>
          <w:tcPr>
            <w:tcW w:w="2019" w:type="dxa"/>
          </w:tcPr>
          <w:p w14:paraId="0FB54AAC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</w:tr>
      <w:tr w:rsidR="00614B4F" w14:paraId="7F847F74" w14:textId="77777777" w:rsidTr="00F63EA6">
        <w:tc>
          <w:tcPr>
            <w:tcW w:w="895" w:type="dxa"/>
          </w:tcPr>
          <w:p w14:paraId="1256EFD1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</w:t>
            </w:r>
          </w:p>
        </w:tc>
        <w:tc>
          <w:tcPr>
            <w:tcW w:w="360" w:type="dxa"/>
            <w:shd w:val="clear" w:color="auto" w:fill="auto"/>
          </w:tcPr>
          <w:p w14:paraId="2C3ADEFF" w14:textId="77777777" w:rsidR="00614B4F" w:rsidRPr="00814F8E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6989ADB5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prepares survey to send to stakeholders</w:t>
            </w:r>
          </w:p>
        </w:tc>
        <w:tc>
          <w:tcPr>
            <w:tcW w:w="2019" w:type="dxa"/>
          </w:tcPr>
          <w:p w14:paraId="61D9E71F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</w:tr>
      <w:tr w:rsidR="00614B4F" w14:paraId="7DAE139C" w14:textId="77777777" w:rsidTr="00F63EA6">
        <w:tc>
          <w:tcPr>
            <w:tcW w:w="895" w:type="dxa"/>
          </w:tcPr>
          <w:p w14:paraId="191A7443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L</w:t>
            </w:r>
          </w:p>
        </w:tc>
        <w:tc>
          <w:tcPr>
            <w:tcW w:w="360" w:type="dxa"/>
            <w:shd w:val="clear" w:color="auto" w:fill="auto"/>
          </w:tcPr>
          <w:p w14:paraId="26EAF034" w14:textId="77777777" w:rsidR="00614B4F" w:rsidRPr="00814F8E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1E0DC7C5" w14:textId="69E16328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Staff prepares answers to questions and staff drafts Root Cause Analysis (at least </w:t>
            </w:r>
            <w:r w:rsidR="00DF45E1">
              <w:rPr>
                <w:rFonts w:cs="Arial"/>
                <w:sz w:val="20"/>
                <w:szCs w:val="20"/>
              </w:rPr>
              <w:t>three</w:t>
            </w:r>
            <w:r>
              <w:rPr>
                <w:rFonts w:cs="Arial"/>
                <w:sz w:val="20"/>
                <w:szCs w:val="20"/>
              </w:rPr>
              <w:t xml:space="preserve"> staff members involved)</w:t>
            </w:r>
          </w:p>
        </w:tc>
        <w:tc>
          <w:tcPr>
            <w:tcW w:w="2019" w:type="dxa"/>
          </w:tcPr>
          <w:p w14:paraId="11B591FB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</w:tr>
      <w:tr w:rsidR="00614B4F" w14:paraId="3C64AD9B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1A33482D" w14:textId="77777777" w:rsidR="00614B4F" w:rsidRPr="00C60B0E" w:rsidRDefault="00614B4F" w:rsidP="00F63EA6">
            <w:pPr>
              <w:tabs>
                <w:tab w:val="center" w:pos="5220"/>
              </w:tabs>
              <w:rPr>
                <w:rFonts w:cs="Arial"/>
                <w:b/>
                <w:bCs/>
                <w:sz w:val="20"/>
                <w:szCs w:val="20"/>
              </w:rPr>
            </w:pPr>
            <w:r w:rsidRPr="00C60B0E">
              <w:rPr>
                <w:rFonts w:cs="Arial"/>
                <w:b/>
                <w:bCs/>
                <w:sz w:val="20"/>
                <w:szCs w:val="20"/>
                <w:shd w:val="clear" w:color="auto" w:fill="D9E2F3" w:themeFill="accent1" w:themeFillTint="33"/>
              </w:rPr>
              <w:t>Acti</w:t>
            </w:r>
            <w:r w:rsidRPr="00C60B0E">
              <w:rPr>
                <w:rFonts w:cs="Arial"/>
                <w:b/>
                <w:bCs/>
                <w:sz w:val="20"/>
                <w:szCs w:val="20"/>
              </w:rPr>
              <w:t>on Type: Stakeholder Engagement</w:t>
            </w:r>
          </w:p>
        </w:tc>
      </w:tr>
      <w:tr w:rsidR="00614B4F" w14:paraId="5F9ABA89" w14:textId="77777777" w:rsidTr="00F63EA6">
        <w:tc>
          <w:tcPr>
            <w:tcW w:w="895" w:type="dxa"/>
          </w:tcPr>
          <w:p w14:paraId="7D64E32E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  <w:shd w:val="clear" w:color="auto" w:fill="auto"/>
          </w:tcPr>
          <w:p w14:paraId="226C4DAE" w14:textId="77777777" w:rsidR="00614B4F" w:rsidRPr="00814F8E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2FECCA54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keholders attend i</w:t>
            </w:r>
            <w:r w:rsidRPr="00814635">
              <w:rPr>
                <w:rFonts w:cs="Arial"/>
                <w:sz w:val="20"/>
                <w:szCs w:val="20"/>
              </w:rPr>
              <w:t>n-person meeting(s) to discuss data/reports and</w:t>
            </w:r>
            <w:r>
              <w:rPr>
                <w:rFonts w:cs="Arial"/>
                <w:sz w:val="20"/>
                <w:szCs w:val="20"/>
              </w:rPr>
              <w:t xml:space="preserve"> provide input for </w:t>
            </w:r>
            <w:r w:rsidRPr="00814635">
              <w:rPr>
                <w:rFonts w:cs="Arial"/>
                <w:sz w:val="20"/>
                <w:szCs w:val="20"/>
              </w:rPr>
              <w:t>draft answers</w:t>
            </w:r>
            <w:r>
              <w:rPr>
                <w:rFonts w:cs="Arial"/>
                <w:sz w:val="20"/>
                <w:szCs w:val="20"/>
              </w:rPr>
              <w:t xml:space="preserve"> and Root Cause Analysis</w:t>
            </w:r>
          </w:p>
        </w:tc>
        <w:tc>
          <w:tcPr>
            <w:tcW w:w="2019" w:type="dxa"/>
          </w:tcPr>
          <w:p w14:paraId="2A1AC23F" w14:textId="77777777" w:rsidR="00614B4F" w:rsidRPr="00814635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614B4F" w14:paraId="023521EE" w14:textId="77777777" w:rsidTr="00F63EA6">
        <w:tc>
          <w:tcPr>
            <w:tcW w:w="895" w:type="dxa"/>
          </w:tcPr>
          <w:p w14:paraId="4DF2F6D4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  <w:shd w:val="clear" w:color="auto" w:fill="auto"/>
          </w:tcPr>
          <w:p w14:paraId="7CF413C8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3AA7C7A8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keholders engage in v</w:t>
            </w:r>
            <w:r w:rsidRPr="00814635">
              <w:rPr>
                <w:rFonts w:cs="Arial"/>
                <w:sz w:val="20"/>
                <w:szCs w:val="20"/>
              </w:rPr>
              <w:t>irtual meeting(s) to discuss data/reports and</w:t>
            </w:r>
            <w:r>
              <w:rPr>
                <w:rFonts w:cs="Arial"/>
                <w:sz w:val="20"/>
                <w:szCs w:val="20"/>
              </w:rPr>
              <w:t xml:space="preserve"> staff-prepared</w:t>
            </w:r>
            <w:r w:rsidRPr="00814635">
              <w:rPr>
                <w:rFonts w:cs="Arial"/>
                <w:sz w:val="20"/>
                <w:szCs w:val="20"/>
              </w:rPr>
              <w:t xml:space="preserve"> draft answers</w:t>
            </w:r>
          </w:p>
        </w:tc>
        <w:tc>
          <w:tcPr>
            <w:tcW w:w="2019" w:type="dxa"/>
          </w:tcPr>
          <w:p w14:paraId="51A3565D" w14:textId="77777777" w:rsidR="00614B4F" w:rsidRPr="00814635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614B4F" w14:paraId="2B743CBA" w14:textId="77777777" w:rsidTr="00F63EA6">
        <w:tc>
          <w:tcPr>
            <w:tcW w:w="895" w:type="dxa"/>
          </w:tcPr>
          <w:p w14:paraId="4B634967" w14:textId="77777777" w:rsidR="00614B4F" w:rsidRPr="00814635" w:rsidRDefault="00614B4F" w:rsidP="00F63EA6">
            <w:pPr>
              <w:tabs>
                <w:tab w:val="center" w:pos="5220"/>
              </w:tabs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 – L</w:t>
            </w:r>
          </w:p>
        </w:tc>
        <w:tc>
          <w:tcPr>
            <w:tcW w:w="360" w:type="dxa"/>
            <w:shd w:val="clear" w:color="auto" w:fill="auto"/>
          </w:tcPr>
          <w:p w14:paraId="3B03D920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1DAD6FE7" w14:textId="06A5D512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 w:rsidRPr="00814635">
              <w:rPr>
                <w:rFonts w:cs="Arial"/>
                <w:sz w:val="20"/>
                <w:szCs w:val="20"/>
              </w:rPr>
              <w:t>S</w:t>
            </w:r>
            <w:r>
              <w:rPr>
                <w:rFonts w:cs="Arial"/>
                <w:sz w:val="20"/>
                <w:szCs w:val="20"/>
              </w:rPr>
              <w:t xml:space="preserve">takeholders receive staff-prepared work products and respond via email to reports, surveys and staff-prepared draft answers and/or Root Cause Analysis (minimum </w:t>
            </w:r>
            <w:r w:rsidR="00DF45E1">
              <w:rPr>
                <w:rFonts w:cs="Arial"/>
                <w:sz w:val="20"/>
                <w:szCs w:val="20"/>
              </w:rPr>
              <w:t>five</w:t>
            </w:r>
            <w:r>
              <w:rPr>
                <w:rFonts w:cs="Arial"/>
                <w:sz w:val="20"/>
                <w:szCs w:val="20"/>
              </w:rPr>
              <w:t xml:space="preserve"> working day turnaround)</w:t>
            </w:r>
          </w:p>
        </w:tc>
        <w:tc>
          <w:tcPr>
            <w:tcW w:w="2019" w:type="dxa"/>
          </w:tcPr>
          <w:p w14:paraId="21AAAB24" w14:textId="77777777" w:rsidR="00614B4F" w:rsidRPr="00814635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614B4F" w14:paraId="33048BD3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254A6B56" w14:textId="77777777" w:rsidR="00614B4F" w:rsidRPr="00C60B0E" w:rsidRDefault="00614B4F" w:rsidP="00F63EA6">
            <w:pPr>
              <w:tabs>
                <w:tab w:val="center" w:pos="5220"/>
              </w:tabs>
              <w:rPr>
                <w:rFonts w:cs="Arial"/>
                <w:b/>
                <w:bCs/>
                <w:sz w:val="20"/>
                <w:szCs w:val="20"/>
              </w:rPr>
            </w:pPr>
            <w:r w:rsidRPr="00C60B0E">
              <w:rPr>
                <w:rFonts w:cs="Arial"/>
                <w:b/>
                <w:bCs/>
                <w:sz w:val="20"/>
                <w:szCs w:val="20"/>
              </w:rPr>
              <w:t>Action Type: Compilation of Input</w:t>
            </w:r>
          </w:p>
        </w:tc>
      </w:tr>
      <w:tr w:rsidR="00614B4F" w14:paraId="07D729C1" w14:textId="77777777" w:rsidTr="00F63EA6">
        <w:tc>
          <w:tcPr>
            <w:tcW w:w="895" w:type="dxa"/>
          </w:tcPr>
          <w:p w14:paraId="5074DF5D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</w:t>
            </w:r>
          </w:p>
        </w:tc>
        <w:tc>
          <w:tcPr>
            <w:tcW w:w="360" w:type="dxa"/>
            <w:shd w:val="clear" w:color="auto" w:fill="auto"/>
          </w:tcPr>
          <w:p w14:paraId="2EA9D817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44D3B403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nswers to questions and Root Cause Analysis completed in real time, during meeting with stakeholders</w:t>
            </w:r>
          </w:p>
        </w:tc>
        <w:tc>
          <w:tcPr>
            <w:tcW w:w="2019" w:type="dxa"/>
          </w:tcPr>
          <w:p w14:paraId="08AD9FC6" w14:textId="77777777" w:rsidR="00614B4F" w:rsidRPr="00901FC6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614B4F" w14:paraId="1EA0CC1F" w14:textId="77777777" w:rsidTr="00F63EA6">
        <w:tc>
          <w:tcPr>
            <w:tcW w:w="895" w:type="dxa"/>
          </w:tcPr>
          <w:p w14:paraId="646974C7" w14:textId="67C6B7E2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H </w:t>
            </w:r>
            <w:r w:rsidR="003523B3">
              <w:rPr>
                <w:rFonts w:cs="Arial"/>
                <w:sz w:val="20"/>
                <w:szCs w:val="20"/>
              </w:rPr>
              <w:t>–</w:t>
            </w:r>
            <w:r>
              <w:rPr>
                <w:rFonts w:cs="Arial"/>
                <w:sz w:val="20"/>
                <w:szCs w:val="20"/>
              </w:rPr>
              <w:t xml:space="preserve"> M </w:t>
            </w:r>
          </w:p>
        </w:tc>
        <w:tc>
          <w:tcPr>
            <w:tcW w:w="360" w:type="dxa"/>
            <w:shd w:val="clear" w:color="auto" w:fill="auto"/>
          </w:tcPr>
          <w:p w14:paraId="3CB1E1D1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0F30DB81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takes notes at meetings and staff (or team) develops answers and Root Cause Analysis after meeting</w:t>
            </w:r>
          </w:p>
        </w:tc>
        <w:tc>
          <w:tcPr>
            <w:tcW w:w="2019" w:type="dxa"/>
          </w:tcPr>
          <w:p w14:paraId="6061AFC4" w14:textId="77777777" w:rsidR="00614B4F" w:rsidRPr="00901FC6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614B4F" w14:paraId="10F411F8" w14:textId="77777777" w:rsidTr="00F63EA6">
        <w:tc>
          <w:tcPr>
            <w:tcW w:w="895" w:type="dxa"/>
          </w:tcPr>
          <w:p w14:paraId="19C3738B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 – L</w:t>
            </w:r>
          </w:p>
        </w:tc>
        <w:tc>
          <w:tcPr>
            <w:tcW w:w="360" w:type="dxa"/>
            <w:shd w:val="clear" w:color="auto" w:fill="auto"/>
          </w:tcPr>
          <w:p w14:paraId="7A344A66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43172005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Staff reviews surveys, emails and other input, and drafts answers and/or Root Cause Analysis </w:t>
            </w:r>
          </w:p>
        </w:tc>
        <w:tc>
          <w:tcPr>
            <w:tcW w:w="2019" w:type="dxa"/>
          </w:tcPr>
          <w:p w14:paraId="6934281F" w14:textId="77777777" w:rsidR="00614B4F" w:rsidRPr="00901FC6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614B4F" w14:paraId="12F44C70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7E620F5D" w14:textId="77777777" w:rsidR="00614B4F" w:rsidRPr="00901FC6" w:rsidRDefault="00614B4F" w:rsidP="00F63EA6">
            <w:pPr>
              <w:tabs>
                <w:tab w:val="center" w:pos="5220"/>
              </w:tabs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>Action Type: Coming to Closure</w:t>
            </w:r>
          </w:p>
        </w:tc>
      </w:tr>
      <w:tr w:rsidR="00614B4F" w14:paraId="54486920" w14:textId="77777777" w:rsidTr="00F63EA6">
        <w:tc>
          <w:tcPr>
            <w:tcW w:w="895" w:type="dxa"/>
          </w:tcPr>
          <w:p w14:paraId="41251CA9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  <w:shd w:val="clear" w:color="auto" w:fill="auto"/>
          </w:tcPr>
          <w:p w14:paraId="47C94D2C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10A2594B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In-person or virtual meeting(s) held to discuss/finalize staff-prepared answers and Root Cause Analysis</w:t>
            </w:r>
          </w:p>
        </w:tc>
        <w:tc>
          <w:tcPr>
            <w:tcW w:w="2019" w:type="dxa"/>
          </w:tcPr>
          <w:p w14:paraId="3F485096" w14:textId="77777777" w:rsidR="00614B4F" w:rsidRPr="00814635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614B4F" w14:paraId="5CAC6799" w14:textId="77777777" w:rsidTr="00F63EA6">
        <w:tc>
          <w:tcPr>
            <w:tcW w:w="895" w:type="dxa"/>
          </w:tcPr>
          <w:p w14:paraId="78F5DA45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 – L</w:t>
            </w:r>
          </w:p>
        </w:tc>
        <w:tc>
          <w:tcPr>
            <w:tcW w:w="360" w:type="dxa"/>
            <w:shd w:val="clear" w:color="auto" w:fill="auto"/>
          </w:tcPr>
          <w:p w14:paraId="0AC38D9E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0B1CA651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keholder Group provides “final” comment on staff drafts by email</w:t>
            </w:r>
          </w:p>
        </w:tc>
        <w:tc>
          <w:tcPr>
            <w:tcW w:w="2019" w:type="dxa"/>
          </w:tcPr>
          <w:p w14:paraId="65252294" w14:textId="77777777" w:rsidR="00614B4F" w:rsidRPr="00814635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614B4F" w14:paraId="12EF0E05" w14:textId="77777777" w:rsidTr="00F63EA6">
        <w:tc>
          <w:tcPr>
            <w:tcW w:w="895" w:type="dxa"/>
          </w:tcPr>
          <w:p w14:paraId="5D0F3EA2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L</w:t>
            </w:r>
          </w:p>
        </w:tc>
        <w:tc>
          <w:tcPr>
            <w:tcW w:w="360" w:type="dxa"/>
          </w:tcPr>
          <w:p w14:paraId="2CE2B5D4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10664BDA" w14:textId="22EBB75B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Root Cause Analysis prepared by at least </w:t>
            </w:r>
            <w:r w:rsidR="00DF45E1">
              <w:rPr>
                <w:rFonts w:cs="Arial"/>
                <w:sz w:val="20"/>
                <w:szCs w:val="20"/>
              </w:rPr>
              <w:t>three</w:t>
            </w:r>
            <w:r>
              <w:rPr>
                <w:rFonts w:cs="Arial"/>
                <w:sz w:val="20"/>
                <w:szCs w:val="20"/>
              </w:rPr>
              <w:t xml:space="preserve"> staff together</w:t>
            </w:r>
          </w:p>
        </w:tc>
        <w:tc>
          <w:tcPr>
            <w:tcW w:w="2019" w:type="dxa"/>
          </w:tcPr>
          <w:p w14:paraId="3F78A8C3" w14:textId="77777777" w:rsidR="00614B4F" w:rsidRPr="00814635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614B4F" w14:paraId="3B990DF8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77F98CBC" w14:textId="77777777" w:rsidR="00614B4F" w:rsidRPr="003930D9" w:rsidRDefault="00614B4F" w:rsidP="00F63EA6">
            <w:pPr>
              <w:tabs>
                <w:tab w:val="center" w:pos="5220"/>
              </w:tabs>
              <w:rPr>
                <w:rFonts w:cs="Arial"/>
                <w:b/>
                <w:bCs/>
                <w:sz w:val="20"/>
                <w:szCs w:val="20"/>
              </w:rPr>
            </w:pPr>
            <w:r w:rsidRPr="003930D9">
              <w:rPr>
                <w:rFonts w:cs="Arial"/>
                <w:b/>
                <w:bCs/>
                <w:sz w:val="20"/>
                <w:szCs w:val="20"/>
              </w:rPr>
              <w:t xml:space="preserve"> Action Type: Community Accountability</w:t>
            </w:r>
          </w:p>
        </w:tc>
      </w:tr>
      <w:tr w:rsidR="00614B4F" w14:paraId="34FCBB75" w14:textId="77777777" w:rsidTr="00F63EA6">
        <w:tc>
          <w:tcPr>
            <w:tcW w:w="895" w:type="dxa"/>
          </w:tcPr>
          <w:p w14:paraId="79B9BEBA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</w:t>
            </w:r>
          </w:p>
        </w:tc>
        <w:tc>
          <w:tcPr>
            <w:tcW w:w="360" w:type="dxa"/>
          </w:tcPr>
          <w:p w14:paraId="65D6EB64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0111450E" w14:textId="47E5F12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Briefing on final Comprehensive Local Needs Assessment provided in-person or virtually with all stakeholders given an opportunity to attend</w:t>
            </w:r>
          </w:p>
        </w:tc>
        <w:tc>
          <w:tcPr>
            <w:tcW w:w="2019" w:type="dxa"/>
          </w:tcPr>
          <w:p w14:paraId="0E92E8E1" w14:textId="77777777" w:rsidR="00614B4F" w:rsidRPr="00814635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614B4F" w14:paraId="11D15AB8" w14:textId="77777777" w:rsidTr="00F63EA6">
        <w:tc>
          <w:tcPr>
            <w:tcW w:w="895" w:type="dxa"/>
          </w:tcPr>
          <w:p w14:paraId="5EB053ED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</w:tcPr>
          <w:p w14:paraId="2D909A2E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1F77A83C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prepares and distributes summary of all stakeholder comments</w:t>
            </w:r>
          </w:p>
        </w:tc>
        <w:tc>
          <w:tcPr>
            <w:tcW w:w="2019" w:type="dxa"/>
          </w:tcPr>
          <w:p w14:paraId="4C7DD140" w14:textId="77777777" w:rsidR="00614B4F" w:rsidRPr="00814635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614B4F" w14:paraId="2DF13182" w14:textId="77777777" w:rsidTr="00F63EA6">
        <w:tc>
          <w:tcPr>
            <w:tcW w:w="895" w:type="dxa"/>
          </w:tcPr>
          <w:p w14:paraId="27920FD9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lastRenderedPageBreak/>
              <w:t>H–M-L</w:t>
            </w:r>
          </w:p>
        </w:tc>
        <w:tc>
          <w:tcPr>
            <w:tcW w:w="360" w:type="dxa"/>
          </w:tcPr>
          <w:p w14:paraId="2976CADB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4D50F0ED" w14:textId="5B614FDD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Copy of final Comprehensive Local Needs Assessment emailed to all Stakeholders</w:t>
            </w:r>
          </w:p>
        </w:tc>
        <w:tc>
          <w:tcPr>
            <w:tcW w:w="2019" w:type="dxa"/>
          </w:tcPr>
          <w:p w14:paraId="353784DF" w14:textId="77777777" w:rsidR="00614B4F" w:rsidRPr="00814635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67005AF" w14:textId="77777777" w:rsidR="00614B4F" w:rsidRDefault="00614B4F" w:rsidP="00614B4F">
      <w:pPr>
        <w:ind w:firstLine="720"/>
        <w:rPr>
          <w:rFonts w:cs="Arial"/>
        </w:rPr>
      </w:pPr>
    </w:p>
    <w:p w14:paraId="495CB2FD" w14:textId="01CC978D" w:rsidR="00334A79" w:rsidRPr="00334A79" w:rsidRDefault="00334A79" w:rsidP="00334A79">
      <w:pPr>
        <w:pStyle w:val="ListParagraph"/>
        <w:numPr>
          <w:ilvl w:val="0"/>
          <w:numId w:val="29"/>
        </w:numPr>
        <w:spacing w:after="160" w:line="360" w:lineRule="auto"/>
        <w:rPr>
          <w:rFonts w:cs="Arial"/>
          <w:b/>
          <w:bCs/>
        </w:rPr>
      </w:pPr>
      <w:r w:rsidRPr="00334A79">
        <w:rPr>
          <w:rFonts w:cs="Arial"/>
          <w:b/>
          <w:bCs/>
          <w:sz w:val="22"/>
          <w:szCs w:val="22"/>
        </w:rPr>
        <w:t>What processes are in place to communicate to students and parents the program of studies aligned across secondary and postsecondary education with multiple entry and exit points?</w:t>
      </w:r>
    </w:p>
    <w:p w14:paraId="3A401E58" w14:textId="228CC266" w:rsidR="00614B4F" w:rsidRPr="00AD56E7" w:rsidRDefault="00614B4F" w:rsidP="00614B4F">
      <w:pPr>
        <w:pStyle w:val="ListParagraph"/>
        <w:rPr>
          <w:rFonts w:cs="Arial"/>
          <w:b/>
          <w:bCs/>
        </w:rPr>
      </w:pPr>
    </w:p>
    <w:p w14:paraId="70751B97" w14:textId="585D75AC" w:rsidR="00047C2D" w:rsidRPr="00047C2D" w:rsidRDefault="0095651C" w:rsidP="00047C2D">
      <w:r w:rsidRPr="00AD56E7">
        <w:rPr>
          <w:rFonts w:cs="Arial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3D9703CD" wp14:editId="495E363B">
                <wp:simplePos x="0" y="0"/>
                <wp:positionH relativeFrom="margin">
                  <wp:posOffset>480060</wp:posOffset>
                </wp:positionH>
                <wp:positionV relativeFrom="paragraph">
                  <wp:posOffset>83185</wp:posOffset>
                </wp:positionV>
                <wp:extent cx="5632450" cy="1180465"/>
                <wp:effectExtent l="0" t="0" r="25400" b="19685"/>
                <wp:wrapSquare wrapText="bothSides"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2450" cy="11804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90D523" w14:textId="19BC6AB7" w:rsidR="00047C2D" w:rsidRPr="00324E84" w:rsidRDefault="00324E84" w:rsidP="00A4464C">
                            <w:pPr>
                              <w:shd w:val="clear" w:color="auto" w:fill="FFFFCC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New, but also </w:t>
                            </w:r>
                            <w:r w:rsidRPr="00324E84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Map from Tab C – Progress Toward Implementing High Quality Programs of Study, Question 1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(partial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9703CD" id="Text Box 18" o:spid="_x0000_s1028" type="#_x0000_t202" style="position:absolute;margin-left:37.8pt;margin-top:6.55pt;width:443.5pt;height:92.9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">
                <v:textbox>
                  <w:txbxContent>
                    <w:p w14:paraId="1890D523" w14:textId="19BC6AB7" w:rsidR="00047C2D" w:rsidRPr="00324E84" w:rsidRDefault="00324E84" w:rsidP="00A4464C">
                      <w:pPr>
                        <w:shd w:val="clear" w:color="auto" w:fill="FFFFCC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 xml:space="preserve">New, but also </w:t>
                      </w:r>
                      <w:r w:rsidRPr="00324E84">
                        <w:rPr>
                          <w:b/>
                          <w:bCs/>
                          <w:sz w:val="18"/>
                          <w:szCs w:val="18"/>
                        </w:rPr>
                        <w:t>Map from Tab C – Progress Toward Implementing High Quality Programs of Study, Question 1</w:t>
                      </w:r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 xml:space="preserve"> (partial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71B36DC" w14:textId="118FE554" w:rsidR="00614B4F" w:rsidRDefault="00614B4F" w:rsidP="00614B4F">
      <w:pPr>
        <w:pStyle w:val="ListParagraph"/>
        <w:ind w:left="1440"/>
        <w:rPr>
          <w:rFonts w:cs="Arial"/>
        </w:rPr>
      </w:pPr>
    </w:p>
    <w:p w14:paraId="2AAD081C" w14:textId="07209419" w:rsidR="00047C2D" w:rsidRDefault="00047C2D" w:rsidP="00334A79">
      <w:pPr>
        <w:ind w:left="360"/>
        <w:rPr>
          <w:rFonts w:cs="Arial"/>
          <w:b/>
          <w:bCs/>
        </w:rPr>
      </w:pPr>
    </w:p>
    <w:p w14:paraId="52947D4E" w14:textId="77777777" w:rsidR="00334A79" w:rsidRPr="00334A79" w:rsidRDefault="00334A79" w:rsidP="00334A79">
      <w:pPr>
        <w:pStyle w:val="ListParagraph"/>
        <w:numPr>
          <w:ilvl w:val="0"/>
          <w:numId w:val="29"/>
        </w:numPr>
        <w:spacing w:after="160" w:line="360" w:lineRule="auto"/>
        <w:rPr>
          <w:rFonts w:cs="Arial"/>
          <w:b/>
          <w:bCs/>
          <w:sz w:val="22"/>
          <w:szCs w:val="22"/>
        </w:rPr>
      </w:pPr>
      <w:r w:rsidRPr="00334A79">
        <w:rPr>
          <w:rFonts w:cs="Arial"/>
          <w:b/>
          <w:bCs/>
          <w:sz w:val="22"/>
          <w:szCs w:val="22"/>
        </w:rPr>
        <w:t>What processes are in place to communicate to students and parents what career-technical education programs have credit transfer agreements in place to help students earn and articulate college credit (CTAG, CCP, and Bilateral credit)?</w:t>
      </w:r>
    </w:p>
    <w:p w14:paraId="6F5CEF59" w14:textId="77777777" w:rsidR="002B5C6E" w:rsidRDefault="00125A76" w:rsidP="002B5C6E">
      <w:pPr>
        <w:rPr>
          <w:b/>
          <w:bCs/>
        </w:rPr>
      </w:pPr>
      <w:r w:rsidRPr="00047C2D">
        <w:rPr>
          <w:rFonts w:cs="Arial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3B9B8135" wp14:editId="4DB554E9">
                <wp:simplePos x="0" y="0"/>
                <wp:positionH relativeFrom="margin">
                  <wp:posOffset>532130</wp:posOffset>
                </wp:positionH>
                <wp:positionV relativeFrom="paragraph">
                  <wp:posOffset>167005</wp:posOffset>
                </wp:positionV>
                <wp:extent cx="5614670" cy="1169035"/>
                <wp:effectExtent l="0" t="0" r="24130" b="12065"/>
                <wp:wrapSquare wrapText="bothSides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4670" cy="1169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A94013" w14:textId="5C79CB3B" w:rsidR="00125A76" w:rsidRPr="004B3CCB" w:rsidRDefault="00A4464C" w:rsidP="00A4464C">
                            <w:pPr>
                              <w:shd w:val="clear" w:color="auto" w:fill="FFFFCC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New</w:t>
                            </w:r>
                          </w:p>
                          <w:p w14:paraId="620C1A3A" w14:textId="77777777" w:rsidR="00125A76" w:rsidRPr="004B3CCB" w:rsidRDefault="00125A76" w:rsidP="00A4464C">
                            <w:pPr>
                              <w:shd w:val="clear" w:color="auto" w:fill="FFFFCC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055710B2" w14:textId="77777777" w:rsidR="00125A76" w:rsidRPr="00DF55FF" w:rsidRDefault="00125A76" w:rsidP="00A4464C">
                            <w:pPr>
                              <w:shd w:val="clear" w:color="auto" w:fill="FFFFCC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7828262C" w14:textId="77777777" w:rsidR="00125A76" w:rsidRDefault="00125A76" w:rsidP="00A4464C">
                            <w:pPr>
                              <w:shd w:val="clear" w:color="auto" w:fill="FFFFCC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9B8135" id="Text Box 19" o:spid="_x0000_s1029" type="#_x0000_t202" style="position:absolute;margin-left:41.9pt;margin-top:13.15pt;width:442.1pt;height:92.0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">
                <v:textbox>
                  <w:txbxContent>
                    <w:p w14:paraId="72A94013" w14:textId="5C79CB3B" w:rsidR="00125A76" w:rsidRPr="004B3CCB" w:rsidRDefault="00A4464C" w:rsidP="00A4464C">
                      <w:pPr>
                        <w:shd w:val="clear" w:color="auto" w:fill="FFFFCC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New</w:t>
                      </w:r>
                    </w:p>
                    <w:p w14:paraId="620C1A3A" w14:textId="77777777" w:rsidR="00125A76" w:rsidRPr="004B3CCB" w:rsidRDefault="00125A76" w:rsidP="00A4464C">
                      <w:pPr>
                        <w:shd w:val="clear" w:color="auto" w:fill="FFFFCC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055710B2" w14:textId="77777777" w:rsidR="00125A76" w:rsidRPr="00DF55FF" w:rsidRDefault="00125A76" w:rsidP="00A4464C">
                      <w:pPr>
                        <w:shd w:val="clear" w:color="auto" w:fill="FFFFCC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7828262C" w14:textId="77777777" w:rsidR="00125A76" w:rsidRDefault="00125A76" w:rsidP="00A4464C">
                      <w:pPr>
                        <w:shd w:val="clear" w:color="auto" w:fill="FFFFCC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67D2593" w14:textId="77777777" w:rsidR="002B5C6E" w:rsidRDefault="002B5C6E" w:rsidP="002B5C6E">
      <w:pPr>
        <w:rPr>
          <w:b/>
          <w:bCs/>
        </w:rPr>
      </w:pPr>
    </w:p>
    <w:p w14:paraId="697EDFEE" w14:textId="77777777" w:rsidR="002B5C6E" w:rsidRDefault="002B5C6E" w:rsidP="002B5C6E">
      <w:pPr>
        <w:rPr>
          <w:b/>
          <w:bCs/>
        </w:rPr>
      </w:pPr>
    </w:p>
    <w:p w14:paraId="11ACCE56" w14:textId="77777777" w:rsidR="002B5C6E" w:rsidRDefault="002B5C6E" w:rsidP="002B5C6E">
      <w:pPr>
        <w:rPr>
          <w:b/>
          <w:bCs/>
        </w:rPr>
      </w:pPr>
    </w:p>
    <w:p w14:paraId="654AEE39" w14:textId="77777777" w:rsidR="002B5C6E" w:rsidRDefault="002B5C6E" w:rsidP="002B5C6E">
      <w:pPr>
        <w:rPr>
          <w:b/>
          <w:bCs/>
        </w:rPr>
      </w:pPr>
    </w:p>
    <w:p w14:paraId="0C71E5B4" w14:textId="77777777" w:rsidR="002B5C6E" w:rsidRDefault="002B5C6E" w:rsidP="002B5C6E">
      <w:pPr>
        <w:rPr>
          <w:b/>
          <w:bCs/>
        </w:rPr>
      </w:pPr>
    </w:p>
    <w:p w14:paraId="14B40745" w14:textId="77777777" w:rsidR="002B5C6E" w:rsidRDefault="002B5C6E" w:rsidP="002B5C6E">
      <w:pPr>
        <w:rPr>
          <w:b/>
          <w:bCs/>
        </w:rPr>
      </w:pPr>
    </w:p>
    <w:p w14:paraId="418C46A7" w14:textId="77777777" w:rsidR="002B5C6E" w:rsidRDefault="002B5C6E" w:rsidP="002B5C6E">
      <w:pPr>
        <w:rPr>
          <w:b/>
          <w:bCs/>
        </w:rPr>
      </w:pPr>
    </w:p>
    <w:p w14:paraId="556A0020" w14:textId="5A1995E3" w:rsidR="002B5C6E" w:rsidRDefault="002B5C6E" w:rsidP="002B5C6E">
      <w:pPr>
        <w:rPr>
          <w:b/>
          <w:bCs/>
        </w:rPr>
      </w:pPr>
    </w:p>
    <w:p w14:paraId="22980C58" w14:textId="77777777" w:rsidR="002B5C6E" w:rsidRDefault="002B5C6E" w:rsidP="002B5C6E">
      <w:pPr>
        <w:rPr>
          <w:b/>
          <w:bCs/>
        </w:rPr>
      </w:pPr>
    </w:p>
    <w:p w14:paraId="75DC5849" w14:textId="77777777" w:rsidR="00334A79" w:rsidRPr="00334A79" w:rsidRDefault="00334A79" w:rsidP="00334A79">
      <w:pPr>
        <w:pStyle w:val="ListParagraph"/>
        <w:numPr>
          <w:ilvl w:val="0"/>
          <w:numId w:val="29"/>
        </w:numPr>
        <w:spacing w:after="160" w:line="360" w:lineRule="auto"/>
        <w:rPr>
          <w:rFonts w:cs="Arial"/>
          <w:b/>
          <w:bCs/>
          <w:sz w:val="22"/>
          <w:szCs w:val="22"/>
        </w:rPr>
      </w:pPr>
      <w:r w:rsidRPr="00334A79">
        <w:rPr>
          <w:rFonts w:cs="Arial"/>
          <w:b/>
          <w:bCs/>
          <w:sz w:val="22"/>
          <w:szCs w:val="22"/>
        </w:rPr>
        <w:t>How is academic content being integrated into career-technical programs of study?</w:t>
      </w:r>
    </w:p>
    <w:p w14:paraId="5EB50099" w14:textId="03A6B17D" w:rsidR="00125A76" w:rsidRDefault="00125A76" w:rsidP="00125A76"/>
    <w:p w14:paraId="4427E761" w14:textId="2CF3ACC0" w:rsidR="00125A76" w:rsidRDefault="002B5C6E" w:rsidP="00125A76">
      <w:r w:rsidRPr="00047C2D">
        <w:rPr>
          <w:rFonts w:cs="Arial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4586E9E4" wp14:editId="5F6FABAB">
                <wp:simplePos x="0" y="0"/>
                <wp:positionH relativeFrom="margin">
                  <wp:posOffset>548712</wp:posOffset>
                </wp:positionH>
                <wp:positionV relativeFrom="paragraph">
                  <wp:posOffset>6350</wp:posOffset>
                </wp:positionV>
                <wp:extent cx="5614670" cy="1365250"/>
                <wp:effectExtent l="0" t="0" r="24130" b="25400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4670" cy="1365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655E7E" w14:textId="43847BE2" w:rsidR="00413ABA" w:rsidRPr="004B3CCB" w:rsidRDefault="00413ABA" w:rsidP="00413ABA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4B3CC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Map from Tab</w:t>
                            </w:r>
                            <w:r w:rsidR="00A4464C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C – Progress Toward Implementing High Quality Programs of Study, Question 2</w:t>
                            </w:r>
                            <w:r w:rsidRPr="004B3CC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E341593" w14:textId="2C9EC12B" w:rsidR="004B3CCB" w:rsidRPr="004B3CCB" w:rsidRDefault="004B3CCB" w:rsidP="00413ABA">
                            <w:pPr>
                              <w:shd w:val="clear" w:color="auto" w:fill="FFFFFF" w:themeFill="background1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50CE6124" w14:textId="53679BFA" w:rsidR="004B3CCB" w:rsidRPr="003472C6" w:rsidRDefault="00986D77" w:rsidP="00413ABA">
                            <w:pPr>
                              <w:shd w:val="clear" w:color="auto" w:fill="FFFFFF" w:themeFill="background1"/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3472C6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 xml:space="preserve">Data relevant to the answer is found in the </w:t>
                            </w:r>
                            <w:r w:rsidR="003472C6" w:rsidRPr="003472C6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Career-Technical Planning District</w:t>
                            </w:r>
                            <w:r w:rsidRPr="003472C6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 xml:space="preserve"> Proficiency </w:t>
                            </w:r>
                            <w:proofErr w:type="gramStart"/>
                            <w:r w:rsidRPr="003472C6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Level  Test</w:t>
                            </w:r>
                            <w:proofErr w:type="gramEnd"/>
                            <w:r w:rsidRPr="003472C6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 xml:space="preserve"> Results Report</w:t>
                            </w:r>
                          </w:p>
                          <w:p w14:paraId="187177B9" w14:textId="77777777" w:rsidR="004B3CCB" w:rsidRDefault="004B3CCB" w:rsidP="00413ABA">
                            <w:pPr>
                              <w:shd w:val="clear" w:color="auto" w:fill="FFFFFF" w:themeFill="background1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86E9E4" id="Text Box 9" o:spid="_x0000_s1030" type="#_x0000_t202" style="position:absolute;margin-left:43.2pt;margin-top:.5pt;width:442.1pt;height:107.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">
                <v:textbox>
                  <w:txbxContent>
                    <w:p w14:paraId="61655E7E" w14:textId="43847BE2" w:rsidR="00413ABA" w:rsidRPr="004B3CCB" w:rsidRDefault="00413ABA" w:rsidP="00413ABA">
                      <w:pPr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4B3CCB">
                        <w:rPr>
                          <w:b/>
                          <w:bCs/>
                          <w:sz w:val="20"/>
                          <w:szCs w:val="20"/>
                        </w:rPr>
                        <w:t>Map from Tab</w:t>
                      </w:r>
                      <w:r w:rsidR="00A4464C">
                        <w:rPr>
                          <w:b/>
                          <w:bCs/>
                          <w:sz w:val="20"/>
                          <w:szCs w:val="20"/>
                        </w:rPr>
                        <w:t xml:space="preserve"> C – Progress Toward Implementing High Quality Programs of Study, Question 2</w:t>
                      </w:r>
                      <w:r w:rsidRPr="004B3CCB">
                        <w:rPr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E341593" w14:textId="2C9EC12B" w:rsidR="004B3CCB" w:rsidRPr="004B3CCB" w:rsidRDefault="004B3CCB" w:rsidP="00413ABA">
                      <w:pPr>
                        <w:shd w:val="clear" w:color="auto" w:fill="FFFFFF" w:themeFill="background1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50CE6124" w14:textId="53679BFA" w:rsidR="004B3CCB" w:rsidRPr="003472C6" w:rsidRDefault="00986D77" w:rsidP="00413ABA">
                      <w:pPr>
                        <w:shd w:val="clear" w:color="auto" w:fill="FFFFFF" w:themeFill="background1"/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</w:pPr>
                      <w:r w:rsidRPr="003472C6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 xml:space="preserve">Data relevant to the answer is found in the </w:t>
                      </w:r>
                      <w:r w:rsidR="003472C6" w:rsidRPr="003472C6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Career-Technical Planning District</w:t>
                      </w:r>
                      <w:r w:rsidRPr="003472C6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 xml:space="preserve"> Proficiency </w:t>
                      </w:r>
                      <w:proofErr w:type="gramStart"/>
                      <w:r w:rsidRPr="003472C6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Level  Test</w:t>
                      </w:r>
                      <w:proofErr w:type="gramEnd"/>
                      <w:r w:rsidRPr="003472C6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 xml:space="preserve"> Results Report</w:t>
                      </w:r>
                    </w:p>
                    <w:p w14:paraId="187177B9" w14:textId="77777777" w:rsidR="004B3CCB" w:rsidRDefault="004B3CCB" w:rsidP="00413ABA">
                      <w:pPr>
                        <w:shd w:val="clear" w:color="auto" w:fill="FFFFFF" w:themeFill="background1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7E477CE" w14:textId="7D4CB2C6" w:rsidR="00125A76" w:rsidRDefault="00125A76" w:rsidP="00125A76"/>
    <w:p w14:paraId="70FF09B6" w14:textId="03248747" w:rsidR="00125A76" w:rsidRDefault="00125A76" w:rsidP="00125A76"/>
    <w:p w14:paraId="2B666185" w14:textId="213BD690" w:rsidR="00125A76" w:rsidRDefault="00125A76" w:rsidP="00125A76"/>
    <w:p w14:paraId="5B7F9A25" w14:textId="49496538" w:rsidR="00125A76" w:rsidRDefault="00125A76" w:rsidP="00125A76"/>
    <w:p w14:paraId="1FBCDEC7" w14:textId="63B9A1A9" w:rsidR="00125A76" w:rsidRPr="00125A76" w:rsidRDefault="00125A76" w:rsidP="00125A76"/>
    <w:p w14:paraId="0542C0B9" w14:textId="77777777" w:rsidR="00334A79" w:rsidRDefault="00334A79" w:rsidP="00125A76">
      <w:pPr>
        <w:rPr>
          <w:b/>
          <w:bCs/>
        </w:rPr>
      </w:pPr>
    </w:p>
    <w:p w14:paraId="1FC2615F" w14:textId="77777777" w:rsidR="00334A79" w:rsidRDefault="00334A79" w:rsidP="00125A76">
      <w:pPr>
        <w:rPr>
          <w:b/>
          <w:bCs/>
        </w:rPr>
      </w:pPr>
    </w:p>
    <w:p w14:paraId="47A48A0F" w14:textId="77777777" w:rsidR="00334A79" w:rsidRDefault="00334A79" w:rsidP="00125A76">
      <w:pPr>
        <w:rPr>
          <w:b/>
          <w:bCs/>
        </w:rPr>
      </w:pPr>
    </w:p>
    <w:p w14:paraId="4D44135D" w14:textId="7EBD9D47" w:rsidR="00A4464C" w:rsidRDefault="00A4464C" w:rsidP="003472C6">
      <w:pPr>
        <w:rPr>
          <w:b/>
          <w:bCs/>
        </w:rPr>
      </w:pPr>
    </w:p>
    <w:p w14:paraId="2CE9EE80" w14:textId="77777777" w:rsidR="00334A79" w:rsidRDefault="00334A79" w:rsidP="00334A79">
      <w:pPr>
        <w:rPr>
          <w:b/>
          <w:bCs/>
        </w:rPr>
      </w:pPr>
    </w:p>
    <w:p w14:paraId="079FD6C2" w14:textId="013FC8FE" w:rsidR="00334A79" w:rsidRPr="00A4464C" w:rsidRDefault="00A4464C" w:rsidP="00F77CC8">
      <w:pPr>
        <w:pStyle w:val="ListParagraph"/>
        <w:numPr>
          <w:ilvl w:val="0"/>
          <w:numId w:val="29"/>
        </w:numPr>
        <w:spacing w:after="160" w:line="360" w:lineRule="auto"/>
        <w:rPr>
          <w:b/>
          <w:bCs/>
          <w:sz w:val="22"/>
          <w:szCs w:val="22"/>
        </w:rPr>
      </w:pPr>
      <w:r w:rsidRPr="00A4464C">
        <w:rPr>
          <w:rFonts w:cs="Arial"/>
          <w:b/>
          <w:bCs/>
          <w:sz w:val="22"/>
          <w:szCs w:val="22"/>
        </w:rPr>
        <w:lastRenderedPageBreak/>
        <w:t xml:space="preserve">What are the identified gaps in student retention, identified by course enrollment data? </w:t>
      </w:r>
    </w:p>
    <w:p w14:paraId="5D39D063" w14:textId="720BCB3B" w:rsidR="00A4464C" w:rsidRDefault="00A4464C" w:rsidP="00334A79">
      <w:r w:rsidRPr="00047C2D">
        <w:rPr>
          <w:rFonts w:cs="Arial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0DA42A7C" wp14:editId="5CB9C418">
                <wp:simplePos x="0" y="0"/>
                <wp:positionH relativeFrom="margin">
                  <wp:posOffset>484980</wp:posOffset>
                </wp:positionH>
                <wp:positionV relativeFrom="paragraph">
                  <wp:posOffset>52552</wp:posOffset>
                </wp:positionV>
                <wp:extent cx="5614670" cy="1365250"/>
                <wp:effectExtent l="0" t="0" r="24130" b="25400"/>
                <wp:wrapSquare wrapText="bothSides"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4670" cy="1365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263BE7" w14:textId="5BE6D21D" w:rsidR="00334A79" w:rsidRPr="004B3CCB" w:rsidRDefault="00A4464C" w:rsidP="00334A79">
                            <w:pPr>
                              <w:shd w:val="clear" w:color="auto" w:fill="FFFFFF" w:themeFill="background1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4B3CC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Map from Tab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C – Progress Toward Implementing High Quality Programs of Study, Question 4</w:t>
                            </w:r>
                          </w:p>
                          <w:p w14:paraId="12D500AF" w14:textId="77777777" w:rsidR="00334A79" w:rsidRPr="00DF55FF" w:rsidRDefault="00334A79" w:rsidP="00334A79">
                            <w:pPr>
                              <w:shd w:val="clear" w:color="auto" w:fill="FFFFFF" w:themeFill="background1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10880568" w14:textId="594473C5" w:rsidR="00334A79" w:rsidRPr="003472C6" w:rsidRDefault="00636EF6" w:rsidP="00334A79">
                            <w:pPr>
                              <w:shd w:val="clear" w:color="auto" w:fill="FFFFFF" w:themeFill="background1"/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3472C6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 xml:space="preserve">Data relevant to this answer is found in </w:t>
                            </w:r>
                            <w:r w:rsidR="003472C6" w:rsidRPr="003472C6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Career-Technical Planning District</w:t>
                            </w:r>
                            <w:r w:rsidRPr="003472C6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 xml:space="preserve"> </w:t>
                            </w:r>
                            <w:r w:rsidR="00986D77" w:rsidRPr="003472C6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 xml:space="preserve">Current Year </w:t>
                            </w:r>
                            <w:r w:rsidRPr="003472C6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 xml:space="preserve">Concentrator and </w:t>
                            </w:r>
                            <w:r w:rsidR="003472C6" w:rsidRPr="003472C6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Career-Technical Planning District</w:t>
                            </w:r>
                            <w:r w:rsidR="00986D77" w:rsidRPr="003472C6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 xml:space="preserve"> </w:t>
                            </w:r>
                            <w:r w:rsidRPr="003472C6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Headcount of</w:t>
                            </w:r>
                            <w:r w:rsidR="00986D77" w:rsidRPr="003472C6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 xml:space="preserve"> C</w:t>
                            </w:r>
                            <w:r w:rsidR="003472C6" w:rsidRPr="003472C6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areer-</w:t>
                            </w:r>
                            <w:r w:rsidR="00986D77" w:rsidRPr="003472C6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T</w:t>
                            </w:r>
                            <w:r w:rsidR="003472C6" w:rsidRPr="003472C6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 xml:space="preserve">echnical </w:t>
                            </w:r>
                            <w:r w:rsidR="00986D77" w:rsidRPr="003472C6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E</w:t>
                            </w:r>
                            <w:r w:rsidR="003472C6" w:rsidRPr="003472C6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ducation</w:t>
                            </w:r>
                            <w:r w:rsidRPr="003472C6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 xml:space="preserve"> Participants </w:t>
                            </w:r>
                            <w:r w:rsidR="00986D77" w:rsidRPr="003472C6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 xml:space="preserve">and </w:t>
                            </w:r>
                            <w:r w:rsidR="003472C6" w:rsidRPr="003472C6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Career-Technical Planning District</w:t>
                            </w:r>
                            <w:r w:rsidR="00986D77" w:rsidRPr="003472C6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 xml:space="preserve"> Proficiency Level Test Results Repor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A42A7C" id="Text Box 20" o:spid="_x0000_s1031" type="#_x0000_t202" style="position:absolute;margin-left:38.2pt;margin-top:4.15pt;width:442.1pt;height:107.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">
                <v:textbox>
                  <w:txbxContent>
                    <w:p w14:paraId="61263BE7" w14:textId="5BE6D21D" w:rsidR="00334A79" w:rsidRPr="004B3CCB" w:rsidRDefault="00A4464C" w:rsidP="00334A79">
                      <w:pPr>
                        <w:shd w:val="clear" w:color="auto" w:fill="FFFFFF" w:themeFill="background1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4B3CCB">
                        <w:rPr>
                          <w:b/>
                          <w:bCs/>
                          <w:sz w:val="20"/>
                          <w:szCs w:val="20"/>
                        </w:rPr>
                        <w:t>Map from Tab</w:t>
                      </w: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 xml:space="preserve"> C – Progress Toward Implementing High Quality Programs of Study, Question 4</w:t>
                      </w:r>
                    </w:p>
                    <w:p w14:paraId="12D500AF" w14:textId="77777777" w:rsidR="00334A79" w:rsidRPr="00DF55FF" w:rsidRDefault="00334A79" w:rsidP="00334A79">
                      <w:pPr>
                        <w:shd w:val="clear" w:color="auto" w:fill="FFFFFF" w:themeFill="background1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10880568" w14:textId="594473C5" w:rsidR="00334A79" w:rsidRPr="003472C6" w:rsidRDefault="00636EF6" w:rsidP="00334A79">
                      <w:pPr>
                        <w:shd w:val="clear" w:color="auto" w:fill="FFFFFF" w:themeFill="background1"/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</w:pPr>
                      <w:r w:rsidRPr="003472C6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 xml:space="preserve">Data relevant to this answer is found in </w:t>
                      </w:r>
                      <w:r w:rsidR="003472C6" w:rsidRPr="003472C6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Career-Technical Planning District</w:t>
                      </w:r>
                      <w:r w:rsidRPr="003472C6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 xml:space="preserve"> </w:t>
                      </w:r>
                      <w:r w:rsidR="00986D77" w:rsidRPr="003472C6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 xml:space="preserve">Current Year </w:t>
                      </w:r>
                      <w:r w:rsidRPr="003472C6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 xml:space="preserve">Concentrator and </w:t>
                      </w:r>
                      <w:r w:rsidR="003472C6" w:rsidRPr="003472C6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Career-Technical Planning District</w:t>
                      </w:r>
                      <w:r w:rsidR="00986D77" w:rsidRPr="003472C6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 xml:space="preserve"> </w:t>
                      </w:r>
                      <w:r w:rsidRPr="003472C6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Headcount of</w:t>
                      </w:r>
                      <w:r w:rsidR="00986D77" w:rsidRPr="003472C6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 xml:space="preserve"> C</w:t>
                      </w:r>
                      <w:r w:rsidR="003472C6" w:rsidRPr="003472C6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areer-</w:t>
                      </w:r>
                      <w:r w:rsidR="00986D77" w:rsidRPr="003472C6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T</w:t>
                      </w:r>
                      <w:r w:rsidR="003472C6" w:rsidRPr="003472C6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 xml:space="preserve">echnical </w:t>
                      </w:r>
                      <w:r w:rsidR="00986D77" w:rsidRPr="003472C6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E</w:t>
                      </w:r>
                      <w:r w:rsidR="003472C6" w:rsidRPr="003472C6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ducation</w:t>
                      </w:r>
                      <w:r w:rsidRPr="003472C6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 xml:space="preserve"> Participants </w:t>
                      </w:r>
                      <w:r w:rsidR="00986D77" w:rsidRPr="003472C6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 xml:space="preserve">and </w:t>
                      </w:r>
                      <w:r w:rsidR="003472C6" w:rsidRPr="003472C6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Career-Technical Planning District</w:t>
                      </w:r>
                      <w:r w:rsidR="00986D77" w:rsidRPr="003472C6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 xml:space="preserve"> Proficiency Level Test Results Report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52AC557" w14:textId="77777777" w:rsidR="00A4464C" w:rsidRDefault="00A4464C" w:rsidP="00334A79"/>
    <w:p w14:paraId="06294304" w14:textId="4AE2FF42" w:rsidR="00A4464C" w:rsidRDefault="00A4464C" w:rsidP="00334A79"/>
    <w:p w14:paraId="31607C30" w14:textId="77777777" w:rsidR="00A4464C" w:rsidRDefault="00A4464C" w:rsidP="00334A79"/>
    <w:p w14:paraId="6C7A710D" w14:textId="3A44CC48" w:rsidR="00A4464C" w:rsidRDefault="00A4464C" w:rsidP="00334A79"/>
    <w:p w14:paraId="087034F8" w14:textId="34DB4D81" w:rsidR="00A4464C" w:rsidRDefault="00A4464C" w:rsidP="00334A79"/>
    <w:p w14:paraId="253D3334" w14:textId="77777777" w:rsidR="00A4464C" w:rsidRDefault="00A4464C" w:rsidP="00334A79"/>
    <w:p w14:paraId="19FE7C3D" w14:textId="159436EC" w:rsidR="00334A79" w:rsidRDefault="00334A79" w:rsidP="00334A79"/>
    <w:p w14:paraId="52F0E6A2" w14:textId="77777777" w:rsidR="00334A79" w:rsidRDefault="00334A79" w:rsidP="00334A79"/>
    <w:p w14:paraId="7ECCB0B6" w14:textId="77777777" w:rsidR="00334A79" w:rsidRDefault="00334A79" w:rsidP="00334A79"/>
    <w:p w14:paraId="33ECD453" w14:textId="49808BEC" w:rsidR="006B3D8A" w:rsidRPr="00A4464C" w:rsidRDefault="006B3D8A" w:rsidP="00A4464C">
      <w:pPr>
        <w:rPr>
          <w:rFonts w:cs="Arial"/>
        </w:rPr>
      </w:pPr>
    </w:p>
    <w:p w14:paraId="2EBE35A5" w14:textId="77777777" w:rsidR="0095651C" w:rsidRDefault="0095651C" w:rsidP="0095651C">
      <w:pPr>
        <w:pStyle w:val="Subtitle"/>
        <w:numPr>
          <w:ilvl w:val="0"/>
          <w:numId w:val="0"/>
        </w:numPr>
        <w:adjustRightInd/>
        <w:spacing w:line="360" w:lineRule="auto"/>
        <w:ind w:left="1085"/>
        <w:rPr>
          <w:b/>
          <w:bCs/>
        </w:rPr>
      </w:pPr>
    </w:p>
    <w:p w14:paraId="6733B3D5" w14:textId="77CD8FFE" w:rsidR="004B3CCB" w:rsidRPr="004C5B6F" w:rsidRDefault="006B3D8A" w:rsidP="00334A79">
      <w:pPr>
        <w:pStyle w:val="Subtitle"/>
        <w:numPr>
          <w:ilvl w:val="0"/>
          <w:numId w:val="29"/>
        </w:numPr>
        <w:adjustRightInd/>
        <w:spacing w:line="360" w:lineRule="auto"/>
        <w:rPr>
          <w:rFonts w:cs="Arial"/>
        </w:rPr>
      </w:pPr>
      <w:r w:rsidRPr="00A20C82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422E1D16" wp14:editId="78265645">
                <wp:simplePos x="0" y="0"/>
                <wp:positionH relativeFrom="margin">
                  <wp:posOffset>450850</wp:posOffset>
                </wp:positionH>
                <wp:positionV relativeFrom="paragraph">
                  <wp:posOffset>754308</wp:posOffset>
                </wp:positionV>
                <wp:extent cx="5584190" cy="1404620"/>
                <wp:effectExtent l="0" t="0" r="16510" b="19685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8419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BEE5A8" w14:textId="519E4C9D" w:rsidR="00614B4F" w:rsidRDefault="00614B4F" w:rsidP="00614B4F">
                            <w:pPr>
                              <w:shd w:val="clear" w:color="auto" w:fill="FFFFCC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Insert </w:t>
                            </w:r>
                            <w:r w:rsidRPr="001878E6"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>Root Cause Analysis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40EDF29D" w14:textId="038137C5" w:rsidR="00266915" w:rsidRDefault="00266915" w:rsidP="00614B4F">
                            <w:pPr>
                              <w:shd w:val="clear" w:color="auto" w:fill="FFFFCC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0F454607" w14:textId="6F9C3CA1" w:rsidR="00266915" w:rsidRDefault="00266915" w:rsidP="00614B4F">
                            <w:pPr>
                              <w:shd w:val="clear" w:color="auto" w:fill="FFFFCC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57CECE45" w14:textId="33CC088E" w:rsidR="00266915" w:rsidRDefault="00266915" w:rsidP="00614B4F">
                            <w:pPr>
                              <w:shd w:val="clear" w:color="auto" w:fill="FFFFCC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3571011C" w14:textId="77777777" w:rsidR="00266915" w:rsidRPr="00DF55FF" w:rsidRDefault="00266915" w:rsidP="00614B4F">
                            <w:pPr>
                              <w:shd w:val="clear" w:color="auto" w:fill="FFFFCC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5D7D5265" w14:textId="77777777" w:rsidR="00614B4F" w:rsidRDefault="00614B4F" w:rsidP="00614B4F">
                            <w:pPr>
                              <w:shd w:val="clear" w:color="auto" w:fill="FFFFCC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22E1D16" id="Text Box 4" o:spid="_x0000_s1032" type="#_x0000_t202" style="position:absolute;left:0;text-align:left;margin-left:35.5pt;margin-top:59.4pt;width:439.7pt;height:110.6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">
                <v:textbox style="mso-fit-shape-to-text:t">
                  <w:txbxContent>
                    <w:p w14:paraId="53BEE5A8" w14:textId="519E4C9D" w:rsidR="00614B4F" w:rsidRDefault="00614B4F" w:rsidP="00614B4F">
                      <w:pPr>
                        <w:shd w:val="clear" w:color="auto" w:fill="FFFFCC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 xml:space="preserve">Insert </w:t>
                      </w:r>
                      <w:r w:rsidRPr="001878E6"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>Root Cause Analysis</w:t>
                      </w:r>
                      <w:r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</w:p>
                    <w:p w14:paraId="40EDF29D" w14:textId="038137C5" w:rsidR="00266915" w:rsidRDefault="00266915" w:rsidP="00614B4F">
                      <w:pPr>
                        <w:shd w:val="clear" w:color="auto" w:fill="FFFFCC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0F454607" w14:textId="6F9C3CA1" w:rsidR="00266915" w:rsidRDefault="00266915" w:rsidP="00614B4F">
                      <w:pPr>
                        <w:shd w:val="clear" w:color="auto" w:fill="FFFFCC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57CECE45" w14:textId="33CC088E" w:rsidR="00266915" w:rsidRDefault="00266915" w:rsidP="00614B4F">
                      <w:pPr>
                        <w:shd w:val="clear" w:color="auto" w:fill="FFFFCC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3571011C" w14:textId="77777777" w:rsidR="00266915" w:rsidRPr="00DF55FF" w:rsidRDefault="00266915" w:rsidP="00614B4F">
                      <w:pPr>
                        <w:shd w:val="clear" w:color="auto" w:fill="FFFFCC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5D7D5265" w14:textId="77777777" w:rsidR="00614B4F" w:rsidRDefault="00614B4F" w:rsidP="00614B4F">
                      <w:pPr>
                        <w:shd w:val="clear" w:color="auto" w:fill="FFFFCC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C5B6F" w:rsidRPr="004C5B6F">
        <w:rPr>
          <w:rFonts w:cs="Arial"/>
          <w:b/>
          <w:bCs/>
        </w:rPr>
        <w:t xml:space="preserve">Based on your analysis, what are the underlying root cause(s) that if addressed, would result in a positive impact on </w:t>
      </w:r>
      <w:r w:rsidR="002B5C6E">
        <w:rPr>
          <w:rFonts w:cs="Arial"/>
          <w:b/>
          <w:bCs/>
        </w:rPr>
        <w:t>any gaps in career</w:t>
      </w:r>
      <w:r w:rsidR="004C5B6F" w:rsidRPr="004C5B6F">
        <w:rPr>
          <w:rFonts w:cs="Arial"/>
          <w:b/>
          <w:bCs/>
        </w:rPr>
        <w:t xml:space="preserve">-technical education </w:t>
      </w:r>
      <w:r w:rsidR="002B5C6E">
        <w:rPr>
          <w:rFonts w:cs="Arial"/>
          <w:b/>
          <w:bCs/>
        </w:rPr>
        <w:t>offerings</w:t>
      </w:r>
      <w:r w:rsidR="004C5B6F" w:rsidRPr="004C5B6F">
        <w:rPr>
          <w:rFonts w:cs="Arial"/>
          <w:b/>
          <w:bCs/>
        </w:rPr>
        <w:t>?</w:t>
      </w:r>
      <w:r w:rsidR="004C5B6F" w:rsidRPr="004C5B6F">
        <w:rPr>
          <w:rFonts w:cs="Arial"/>
          <w:noProof/>
        </w:rPr>
        <w:t xml:space="preserve"> </w:t>
      </w:r>
    </w:p>
    <w:p w14:paraId="6B8A0B62" w14:textId="71C8853B" w:rsidR="00AD56E7" w:rsidRDefault="00AD56E7" w:rsidP="00AD56E7">
      <w:pPr>
        <w:pStyle w:val="ListParagraph"/>
        <w:spacing w:after="160" w:line="259" w:lineRule="auto"/>
        <w:rPr>
          <w:rFonts w:cs="Arial"/>
          <w:b/>
          <w:bCs/>
        </w:rPr>
      </w:pPr>
    </w:p>
    <w:p w14:paraId="34AC257D" w14:textId="00040B7B" w:rsidR="006B3D8A" w:rsidRDefault="006B3D8A" w:rsidP="00AD56E7">
      <w:pPr>
        <w:pStyle w:val="ListParagraph"/>
        <w:spacing w:after="160" w:line="259" w:lineRule="auto"/>
        <w:rPr>
          <w:rFonts w:cs="Arial"/>
          <w:b/>
          <w:bCs/>
        </w:rPr>
      </w:pPr>
    </w:p>
    <w:p w14:paraId="4A5C4D5B" w14:textId="77777777" w:rsidR="00614B4F" w:rsidRPr="003523B3" w:rsidRDefault="00614B4F" w:rsidP="003523B3">
      <w:pPr>
        <w:spacing w:after="160" w:line="259" w:lineRule="auto"/>
        <w:rPr>
          <w:rFonts w:cs="Arial"/>
          <w:b/>
          <w:bCs/>
        </w:rPr>
      </w:pPr>
      <w:r w:rsidRPr="003523B3">
        <w:rPr>
          <w:rFonts w:cs="Arial"/>
          <w:b/>
          <w:bCs/>
        </w:rPr>
        <w:t>To what extent will the successful resolution of these issues and/or building on these opportunities contribute to the further strengthening of career technical education in our career technical planning district?</w:t>
      </w:r>
    </w:p>
    <w:p w14:paraId="52108196" w14:textId="77777777" w:rsidR="00614B4F" w:rsidRPr="00054D4A" w:rsidRDefault="00614B4F" w:rsidP="00614B4F">
      <w:pPr>
        <w:pStyle w:val="ListParagraph"/>
        <w:rPr>
          <w:rFonts w:cs="Arial"/>
          <w:b/>
          <w:bCs/>
        </w:rPr>
      </w:pPr>
    </w:p>
    <w:p w14:paraId="5E48360D" w14:textId="77777777" w:rsidR="00614B4F" w:rsidRDefault="00614B4F" w:rsidP="00614B4F">
      <w:pPr>
        <w:pStyle w:val="ListParagraph"/>
        <w:tabs>
          <w:tab w:val="center" w:pos="5220"/>
        </w:tabs>
        <w:rPr>
          <w:rFonts w:cs="Arial"/>
        </w:rPr>
      </w:pPr>
    </w:p>
    <w:p w14:paraId="134E7368" w14:textId="77777777" w:rsidR="00614B4F" w:rsidRPr="009C0854" w:rsidRDefault="00614B4F" w:rsidP="003523B3">
      <w:pPr>
        <w:tabs>
          <w:tab w:val="center" w:pos="5220"/>
        </w:tabs>
        <w:rPr>
          <w:rFonts w:cs="Arial"/>
        </w:rPr>
      </w:pPr>
      <w:r w:rsidRPr="009C0854">
        <w:rPr>
          <w:rFonts w:cs="Arial"/>
        </w:rPr>
        <w:t>Circle One</w:t>
      </w:r>
    </w:p>
    <w:p w14:paraId="43AE18B9" w14:textId="77777777" w:rsidR="00614B4F" w:rsidRPr="009C0854" w:rsidRDefault="00614B4F" w:rsidP="003523B3">
      <w:pPr>
        <w:tabs>
          <w:tab w:val="center" w:pos="5220"/>
        </w:tabs>
        <w:rPr>
          <w:rFonts w:cs="Arial"/>
        </w:rPr>
      </w:pPr>
    </w:p>
    <w:p w14:paraId="08F7570A" w14:textId="77777777" w:rsidR="00614B4F" w:rsidRPr="009C0854" w:rsidRDefault="00614B4F" w:rsidP="003523B3">
      <w:pPr>
        <w:tabs>
          <w:tab w:val="center" w:pos="5220"/>
        </w:tabs>
        <w:rPr>
          <w:rFonts w:cs="Arial"/>
        </w:rPr>
      </w:pPr>
      <w:r w:rsidRPr="009C0854">
        <w:rPr>
          <w:rFonts w:cs="Arial"/>
        </w:rPr>
        <w:t>1       2       3       4       5       6       7       8       9       10        Uncertain</w:t>
      </w:r>
    </w:p>
    <w:p w14:paraId="13D2C858" w14:textId="77777777" w:rsidR="00614B4F" w:rsidRPr="009C0854" w:rsidRDefault="00614B4F" w:rsidP="003523B3">
      <w:pPr>
        <w:tabs>
          <w:tab w:val="center" w:pos="5220"/>
        </w:tabs>
        <w:rPr>
          <w:rFonts w:cs="Arial"/>
        </w:rPr>
      </w:pPr>
    </w:p>
    <w:p w14:paraId="185C83CE" w14:textId="77777777" w:rsidR="00614B4F" w:rsidRPr="009C0854" w:rsidRDefault="00614B4F" w:rsidP="003523B3">
      <w:pPr>
        <w:tabs>
          <w:tab w:val="center" w:pos="5220"/>
        </w:tabs>
        <w:rPr>
          <w:rFonts w:cs="Arial"/>
        </w:rPr>
      </w:pPr>
      <w:r w:rsidRPr="009C0854">
        <w:rPr>
          <w:rFonts w:cs="Arial"/>
        </w:rPr>
        <w:t>Low                            Medium                               High</w:t>
      </w:r>
    </w:p>
    <w:p w14:paraId="07750664" w14:textId="77777777" w:rsidR="00614B4F" w:rsidRDefault="00614B4F" w:rsidP="006F6966">
      <w:pPr>
        <w:jc w:val="center"/>
        <w:rPr>
          <w:rFonts w:cs="Arial"/>
          <w:b/>
          <w:bCs/>
          <w:caps/>
          <w:sz w:val="28"/>
          <w:szCs w:val="28"/>
        </w:rPr>
      </w:pPr>
    </w:p>
    <w:p w14:paraId="4BC5EB06" w14:textId="77777777" w:rsidR="00614B4F" w:rsidRDefault="00614B4F" w:rsidP="006F6966">
      <w:pPr>
        <w:jc w:val="center"/>
        <w:rPr>
          <w:rFonts w:cs="Arial"/>
          <w:b/>
          <w:bCs/>
          <w:caps/>
          <w:sz w:val="28"/>
          <w:szCs w:val="28"/>
        </w:rPr>
      </w:pPr>
    </w:p>
    <w:p w14:paraId="6B319755" w14:textId="77777777" w:rsidR="00614B4F" w:rsidRDefault="00614B4F" w:rsidP="006F6966">
      <w:pPr>
        <w:jc w:val="center"/>
        <w:rPr>
          <w:rFonts w:cs="Arial"/>
          <w:b/>
          <w:bCs/>
          <w:caps/>
          <w:sz w:val="28"/>
          <w:szCs w:val="28"/>
        </w:rPr>
      </w:pPr>
    </w:p>
    <w:p w14:paraId="3127F13E" w14:textId="12868E38" w:rsidR="004165FB" w:rsidRDefault="004165FB">
      <w:pPr>
        <w:ind w:left="-907"/>
        <w:rPr>
          <w:rFonts w:cs="Arial"/>
          <w:b/>
          <w:bCs/>
          <w:caps/>
          <w:sz w:val="28"/>
          <w:szCs w:val="28"/>
        </w:rPr>
      </w:pPr>
      <w:r>
        <w:rPr>
          <w:rFonts w:cs="Arial"/>
          <w:b/>
          <w:bCs/>
          <w:caps/>
          <w:sz w:val="28"/>
          <w:szCs w:val="28"/>
        </w:rPr>
        <w:br w:type="page"/>
      </w:r>
    </w:p>
    <w:p w14:paraId="7D6A5E8D" w14:textId="77777777" w:rsidR="004165FB" w:rsidRPr="00754E06" w:rsidRDefault="004165FB" w:rsidP="004165FB">
      <w:pPr>
        <w:jc w:val="center"/>
        <w:rPr>
          <w:rFonts w:cs="Arial"/>
          <w:b/>
          <w:bCs/>
          <w:caps/>
          <w:sz w:val="28"/>
          <w:szCs w:val="28"/>
        </w:rPr>
      </w:pPr>
      <w:r>
        <w:rPr>
          <w:rFonts w:cs="Arial"/>
          <w:b/>
          <w:bCs/>
          <w:caps/>
          <w:sz w:val="28"/>
          <w:szCs w:val="28"/>
        </w:rPr>
        <w:lastRenderedPageBreak/>
        <w:t xml:space="preserve">CREDENTIAL </w:t>
      </w:r>
      <w:proofErr w:type="gramStart"/>
      <w:r>
        <w:rPr>
          <w:rFonts w:cs="Arial"/>
          <w:b/>
          <w:bCs/>
          <w:caps/>
          <w:sz w:val="28"/>
          <w:szCs w:val="28"/>
        </w:rPr>
        <w:t xml:space="preserve">ATTAINMENT  </w:t>
      </w:r>
      <w:r w:rsidRPr="00754E06">
        <w:rPr>
          <w:rFonts w:cs="Arial"/>
          <w:b/>
          <w:bCs/>
          <w:caps/>
          <w:sz w:val="28"/>
          <w:szCs w:val="28"/>
        </w:rPr>
        <w:t>Question</w:t>
      </w:r>
      <w:proofErr w:type="gramEnd"/>
      <w:r w:rsidRPr="00754E06">
        <w:rPr>
          <w:rFonts w:cs="Arial"/>
          <w:b/>
          <w:bCs/>
          <w:caps/>
          <w:sz w:val="28"/>
          <w:szCs w:val="28"/>
        </w:rPr>
        <w:t xml:space="preserve"> Group</w:t>
      </w:r>
    </w:p>
    <w:p w14:paraId="74BA3B6F" w14:textId="77777777" w:rsidR="004165FB" w:rsidRDefault="004165FB" w:rsidP="004165FB">
      <w:pPr>
        <w:rPr>
          <w:rFonts w:cs="Arial"/>
          <w:b/>
          <w:bCs/>
        </w:rPr>
      </w:pPr>
    </w:p>
    <w:p w14:paraId="2787070A" w14:textId="77777777" w:rsidR="004165FB" w:rsidRDefault="004165FB" w:rsidP="004165FB">
      <w:pPr>
        <w:rPr>
          <w:rFonts w:cs="Arial"/>
          <w:b/>
          <w:bCs/>
          <w:u w:val="single"/>
        </w:rPr>
      </w:pPr>
      <w:r w:rsidRPr="00814F8E">
        <w:rPr>
          <w:rFonts w:cs="Arial"/>
          <w:b/>
          <w:bCs/>
        </w:rPr>
        <w:t>Group Leader:</w:t>
      </w:r>
      <w:r>
        <w:rPr>
          <w:rFonts w:cs="Arial"/>
          <w:b/>
          <w:bCs/>
          <w:u w:val="single"/>
        </w:rPr>
        <w:t xml:space="preserve"> ______________________</w:t>
      </w:r>
    </w:p>
    <w:p w14:paraId="0225CBE6" w14:textId="77777777" w:rsidR="004165FB" w:rsidRDefault="004165FB" w:rsidP="004165FB">
      <w:pPr>
        <w:rPr>
          <w:rFonts w:cs="Arial"/>
          <w:b/>
          <w:bCs/>
        </w:rPr>
      </w:pPr>
    </w:p>
    <w:p w14:paraId="7F0BF20B" w14:textId="591490D8" w:rsidR="004165FB" w:rsidRDefault="004165FB" w:rsidP="004165FB">
      <w:pPr>
        <w:rPr>
          <w:rFonts w:cs="Arial"/>
          <w:b/>
          <w:bCs/>
          <w:u w:val="single"/>
        </w:rPr>
      </w:pPr>
      <w:r w:rsidRPr="0047163E">
        <w:rPr>
          <w:rFonts w:cs="Arial"/>
          <w:b/>
          <w:bCs/>
        </w:rPr>
        <w:t>Alternate Leader:</w:t>
      </w:r>
      <w:r>
        <w:rPr>
          <w:rFonts w:cs="Arial"/>
          <w:b/>
          <w:bCs/>
          <w:u w:val="single"/>
        </w:rPr>
        <w:t xml:space="preserve"> ____________________</w:t>
      </w:r>
    </w:p>
    <w:p w14:paraId="085198BF" w14:textId="77777777" w:rsidR="004165FB" w:rsidRDefault="004165FB" w:rsidP="004165FB">
      <w:pPr>
        <w:rPr>
          <w:rFonts w:cs="Arial"/>
          <w:b/>
          <w:bCs/>
        </w:rPr>
      </w:pPr>
    </w:p>
    <w:p w14:paraId="3D5D8E76" w14:textId="77777777" w:rsidR="004165FB" w:rsidRDefault="004165FB" w:rsidP="004165FB">
      <w:pPr>
        <w:rPr>
          <w:rFonts w:cs="Arial"/>
          <w:b/>
          <w:bCs/>
        </w:rPr>
      </w:pPr>
      <w:r w:rsidRPr="00814F8E">
        <w:rPr>
          <w:rFonts w:cs="Arial"/>
          <w:b/>
          <w:bCs/>
        </w:rPr>
        <w:t xml:space="preserve">Completion </w:t>
      </w:r>
      <w:proofErr w:type="gramStart"/>
      <w:r w:rsidRPr="00814F8E">
        <w:rPr>
          <w:rFonts w:cs="Arial"/>
          <w:b/>
          <w:bCs/>
        </w:rPr>
        <w:t>Deadline:</w:t>
      </w:r>
      <w:r>
        <w:rPr>
          <w:rFonts w:cs="Arial"/>
          <w:b/>
          <w:bCs/>
        </w:rPr>
        <w:t>_</w:t>
      </w:r>
      <w:proofErr w:type="gramEnd"/>
      <w:r>
        <w:rPr>
          <w:rFonts w:cs="Arial"/>
          <w:b/>
          <w:bCs/>
        </w:rPr>
        <w:t>________________</w:t>
      </w:r>
    </w:p>
    <w:p w14:paraId="492F0BC0" w14:textId="77777777" w:rsidR="004165FB" w:rsidRDefault="004165FB" w:rsidP="004165FB">
      <w:pPr>
        <w:rPr>
          <w:rFonts w:cs="Arial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3835"/>
        <w:gridCol w:w="2485"/>
        <w:gridCol w:w="2315"/>
      </w:tblGrid>
      <w:tr w:rsidR="004165FB" w:rsidRPr="00666107" w14:paraId="1CD9F9D6" w14:textId="77777777" w:rsidTr="00F63EA6">
        <w:tc>
          <w:tcPr>
            <w:tcW w:w="9350" w:type="dxa"/>
            <w:gridSpan w:val="4"/>
            <w:shd w:val="clear" w:color="auto" w:fill="B4C6E7" w:themeFill="accent1" w:themeFillTint="66"/>
          </w:tcPr>
          <w:p w14:paraId="2CE29826" w14:textId="77777777" w:rsidR="004165FB" w:rsidRPr="00666107" w:rsidRDefault="004165FB" w:rsidP="00F63EA6">
            <w:pPr>
              <w:jc w:val="center"/>
              <w:rPr>
                <w:rFonts w:cs="Arial"/>
                <w:b/>
                <w:bCs/>
              </w:rPr>
            </w:pPr>
            <w:r w:rsidRPr="00666107">
              <w:rPr>
                <w:rFonts w:cs="Arial"/>
                <w:b/>
                <w:bCs/>
              </w:rPr>
              <w:t>FY2023-24 Comprehensive Local Needs Assessment Stakeholder List</w:t>
            </w:r>
          </w:p>
          <w:p w14:paraId="0BF3A3A7" w14:textId="77777777" w:rsidR="004165FB" w:rsidRPr="00666107" w:rsidRDefault="004165FB" w:rsidP="00F63EA6">
            <w:pPr>
              <w:jc w:val="center"/>
              <w:rPr>
                <w:rFonts w:cs="Arial"/>
              </w:rPr>
            </w:pPr>
            <w:r>
              <w:rPr>
                <w:rFonts w:eastAsia="Times New Roman" w:cs="Calibri"/>
                <w:b/>
                <w:bCs/>
                <w:caps/>
                <w:color w:val="000000"/>
              </w:rPr>
              <w:t xml:space="preserve">CREDENTIAL ATTAINMENT </w:t>
            </w:r>
            <w:r w:rsidRPr="00666107">
              <w:rPr>
                <w:rFonts w:cs="Arial"/>
                <w:b/>
                <w:bCs/>
              </w:rPr>
              <w:t>QUESTION GROUP</w:t>
            </w:r>
          </w:p>
        </w:tc>
      </w:tr>
      <w:tr w:rsidR="004165FB" w:rsidRPr="00666107" w14:paraId="26E730EC" w14:textId="77777777" w:rsidTr="00F63EA6">
        <w:tc>
          <w:tcPr>
            <w:tcW w:w="715" w:type="dxa"/>
          </w:tcPr>
          <w:p w14:paraId="71525B1C" w14:textId="77777777" w:rsidR="004165FB" w:rsidRPr="00666107" w:rsidRDefault="004165FB" w:rsidP="00F63EA6">
            <w:pPr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8635" w:type="dxa"/>
            <w:gridSpan w:val="3"/>
          </w:tcPr>
          <w:p w14:paraId="7F7E2F3D" w14:textId="7E5B3F6D" w:rsidR="004165FB" w:rsidRPr="00666107" w:rsidRDefault="003523B3" w:rsidP="00F63EA6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Intensity </w:t>
            </w:r>
            <w:r w:rsidR="004165FB">
              <w:rPr>
                <w:rFonts w:cs="Arial"/>
                <w:b/>
                <w:bCs/>
              </w:rPr>
              <w:t>Level (Circle One): Low    Med    High</w:t>
            </w:r>
          </w:p>
        </w:tc>
      </w:tr>
      <w:tr w:rsidR="004165FB" w:rsidRPr="00666107" w14:paraId="208EDF85" w14:textId="77777777" w:rsidTr="00F63EA6">
        <w:tc>
          <w:tcPr>
            <w:tcW w:w="715" w:type="dxa"/>
          </w:tcPr>
          <w:p w14:paraId="0E4C87A8" w14:textId="77777777" w:rsidR="004165FB" w:rsidRPr="00666107" w:rsidRDefault="004165FB" w:rsidP="00F63EA6">
            <w:pPr>
              <w:rPr>
                <w:rFonts w:cs="Arial"/>
              </w:rPr>
            </w:pPr>
            <w:r w:rsidRPr="00666107">
              <w:rPr>
                <w:rFonts w:cs="Arial"/>
              </w:rPr>
              <w:t>Type</w:t>
            </w:r>
          </w:p>
        </w:tc>
        <w:tc>
          <w:tcPr>
            <w:tcW w:w="3835" w:type="dxa"/>
          </w:tcPr>
          <w:p w14:paraId="28FCFB2B" w14:textId="77777777" w:rsidR="004165FB" w:rsidRPr="00666107" w:rsidRDefault="004165FB" w:rsidP="00F63EA6">
            <w:pPr>
              <w:rPr>
                <w:rFonts w:cs="Arial"/>
              </w:rPr>
            </w:pPr>
            <w:r w:rsidRPr="00666107">
              <w:rPr>
                <w:rFonts w:cs="Arial"/>
              </w:rPr>
              <w:t>Name</w:t>
            </w:r>
          </w:p>
        </w:tc>
        <w:tc>
          <w:tcPr>
            <w:tcW w:w="2485" w:type="dxa"/>
          </w:tcPr>
          <w:p w14:paraId="0C3C70DF" w14:textId="77777777" w:rsidR="004165FB" w:rsidRPr="00666107" w:rsidRDefault="004165FB" w:rsidP="00F63EA6">
            <w:pPr>
              <w:rPr>
                <w:rFonts w:cs="Arial"/>
              </w:rPr>
            </w:pPr>
            <w:r w:rsidRPr="00666107">
              <w:rPr>
                <w:rFonts w:cs="Arial"/>
              </w:rPr>
              <w:t>Institution</w:t>
            </w:r>
          </w:p>
        </w:tc>
        <w:tc>
          <w:tcPr>
            <w:tcW w:w="2315" w:type="dxa"/>
          </w:tcPr>
          <w:p w14:paraId="05C2E319" w14:textId="77777777" w:rsidR="004165FB" w:rsidRPr="00666107" w:rsidRDefault="004165FB" w:rsidP="00F63EA6">
            <w:pPr>
              <w:rPr>
                <w:rFonts w:cs="Arial"/>
              </w:rPr>
            </w:pPr>
            <w:r w:rsidRPr="00666107">
              <w:rPr>
                <w:rFonts w:cs="Arial"/>
              </w:rPr>
              <w:t>Role</w:t>
            </w:r>
          </w:p>
        </w:tc>
      </w:tr>
      <w:tr w:rsidR="004165FB" w:rsidRPr="00666107" w14:paraId="1DDA2CEE" w14:textId="77777777" w:rsidTr="00F63EA6">
        <w:tc>
          <w:tcPr>
            <w:tcW w:w="715" w:type="dxa"/>
          </w:tcPr>
          <w:p w14:paraId="2421B5F4" w14:textId="77777777" w:rsidR="004165FB" w:rsidRPr="00666107" w:rsidRDefault="004165FB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3C4E13CE" w14:textId="77777777" w:rsidR="004165FB" w:rsidRPr="00666107" w:rsidRDefault="004165FB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1A5A883A" w14:textId="77777777" w:rsidR="004165FB" w:rsidRPr="00666107" w:rsidRDefault="004165FB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1E28CA00" w14:textId="77777777" w:rsidR="004165FB" w:rsidRPr="00666107" w:rsidRDefault="004165FB" w:rsidP="00F63EA6">
            <w:pPr>
              <w:rPr>
                <w:rFonts w:cs="Arial"/>
              </w:rPr>
            </w:pPr>
          </w:p>
        </w:tc>
      </w:tr>
      <w:tr w:rsidR="004165FB" w:rsidRPr="00666107" w14:paraId="3FFB3CAB" w14:textId="77777777" w:rsidTr="00F63EA6">
        <w:tc>
          <w:tcPr>
            <w:tcW w:w="715" w:type="dxa"/>
          </w:tcPr>
          <w:p w14:paraId="55FA7283" w14:textId="77777777" w:rsidR="004165FB" w:rsidRPr="00666107" w:rsidRDefault="004165FB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0407F372" w14:textId="77777777" w:rsidR="004165FB" w:rsidRPr="00666107" w:rsidRDefault="004165FB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40130673" w14:textId="77777777" w:rsidR="004165FB" w:rsidRPr="00666107" w:rsidRDefault="004165FB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34EB3FCC" w14:textId="77777777" w:rsidR="004165FB" w:rsidRPr="00666107" w:rsidRDefault="004165FB" w:rsidP="00F63EA6">
            <w:pPr>
              <w:rPr>
                <w:rFonts w:cs="Arial"/>
              </w:rPr>
            </w:pPr>
          </w:p>
        </w:tc>
      </w:tr>
      <w:tr w:rsidR="004165FB" w:rsidRPr="00666107" w14:paraId="01B0BACD" w14:textId="77777777" w:rsidTr="00F63EA6">
        <w:tc>
          <w:tcPr>
            <w:tcW w:w="715" w:type="dxa"/>
          </w:tcPr>
          <w:p w14:paraId="24533182" w14:textId="77777777" w:rsidR="004165FB" w:rsidRPr="00666107" w:rsidRDefault="004165FB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269F0359" w14:textId="77777777" w:rsidR="004165FB" w:rsidRPr="00666107" w:rsidRDefault="004165FB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3D502CDF" w14:textId="77777777" w:rsidR="004165FB" w:rsidRPr="00666107" w:rsidRDefault="004165FB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47D6420D" w14:textId="77777777" w:rsidR="004165FB" w:rsidRPr="00666107" w:rsidRDefault="004165FB" w:rsidP="00F63EA6">
            <w:pPr>
              <w:rPr>
                <w:rFonts w:cs="Arial"/>
              </w:rPr>
            </w:pPr>
          </w:p>
        </w:tc>
      </w:tr>
      <w:tr w:rsidR="004165FB" w:rsidRPr="00666107" w14:paraId="0BB5F1CC" w14:textId="77777777" w:rsidTr="00F63EA6">
        <w:tc>
          <w:tcPr>
            <w:tcW w:w="715" w:type="dxa"/>
          </w:tcPr>
          <w:p w14:paraId="73FB0849" w14:textId="77777777" w:rsidR="004165FB" w:rsidRPr="00666107" w:rsidRDefault="004165FB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0079D31C" w14:textId="77777777" w:rsidR="004165FB" w:rsidRPr="00666107" w:rsidRDefault="004165FB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5CA483A8" w14:textId="77777777" w:rsidR="004165FB" w:rsidRPr="00666107" w:rsidRDefault="004165FB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2E5B9D80" w14:textId="77777777" w:rsidR="004165FB" w:rsidRPr="00666107" w:rsidRDefault="004165FB" w:rsidP="00F63EA6">
            <w:pPr>
              <w:rPr>
                <w:rFonts w:cs="Arial"/>
              </w:rPr>
            </w:pPr>
          </w:p>
        </w:tc>
      </w:tr>
      <w:tr w:rsidR="004165FB" w:rsidRPr="00666107" w14:paraId="399BDEF0" w14:textId="77777777" w:rsidTr="00F63EA6">
        <w:tc>
          <w:tcPr>
            <w:tcW w:w="715" w:type="dxa"/>
          </w:tcPr>
          <w:p w14:paraId="5E09DEB9" w14:textId="77777777" w:rsidR="004165FB" w:rsidRPr="00666107" w:rsidRDefault="004165FB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3BB24137" w14:textId="77777777" w:rsidR="004165FB" w:rsidRPr="00666107" w:rsidRDefault="004165FB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407CA4EF" w14:textId="77777777" w:rsidR="004165FB" w:rsidRPr="00666107" w:rsidRDefault="004165FB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08D04962" w14:textId="77777777" w:rsidR="004165FB" w:rsidRPr="00666107" w:rsidRDefault="004165FB" w:rsidP="00F63EA6">
            <w:pPr>
              <w:rPr>
                <w:rFonts w:cs="Arial"/>
              </w:rPr>
            </w:pPr>
          </w:p>
        </w:tc>
      </w:tr>
      <w:tr w:rsidR="004165FB" w:rsidRPr="00666107" w14:paraId="01FC9CF0" w14:textId="77777777" w:rsidTr="00F63EA6">
        <w:tc>
          <w:tcPr>
            <w:tcW w:w="715" w:type="dxa"/>
          </w:tcPr>
          <w:p w14:paraId="2BC468B7" w14:textId="77777777" w:rsidR="004165FB" w:rsidRPr="00666107" w:rsidRDefault="004165FB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28F211EB" w14:textId="77777777" w:rsidR="004165FB" w:rsidRPr="00666107" w:rsidRDefault="004165FB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69A62B40" w14:textId="77777777" w:rsidR="004165FB" w:rsidRPr="00666107" w:rsidRDefault="004165FB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26D63003" w14:textId="77777777" w:rsidR="004165FB" w:rsidRPr="00666107" w:rsidRDefault="004165FB" w:rsidP="00F63EA6">
            <w:pPr>
              <w:rPr>
                <w:rFonts w:cs="Arial"/>
              </w:rPr>
            </w:pPr>
          </w:p>
        </w:tc>
      </w:tr>
      <w:tr w:rsidR="004165FB" w:rsidRPr="00666107" w14:paraId="22B908BA" w14:textId="77777777" w:rsidTr="00F63EA6">
        <w:tc>
          <w:tcPr>
            <w:tcW w:w="715" w:type="dxa"/>
          </w:tcPr>
          <w:p w14:paraId="531D5F5B" w14:textId="77777777" w:rsidR="004165FB" w:rsidRPr="00666107" w:rsidRDefault="004165FB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28DFFA6F" w14:textId="77777777" w:rsidR="004165FB" w:rsidRPr="00666107" w:rsidRDefault="004165FB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33972CAC" w14:textId="77777777" w:rsidR="004165FB" w:rsidRPr="00666107" w:rsidRDefault="004165FB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49998CBD" w14:textId="77777777" w:rsidR="004165FB" w:rsidRPr="00666107" w:rsidRDefault="004165FB" w:rsidP="00F63EA6">
            <w:pPr>
              <w:rPr>
                <w:rFonts w:cs="Arial"/>
              </w:rPr>
            </w:pPr>
          </w:p>
        </w:tc>
      </w:tr>
      <w:tr w:rsidR="004165FB" w:rsidRPr="00666107" w14:paraId="05199C3A" w14:textId="77777777" w:rsidTr="00F63EA6">
        <w:tc>
          <w:tcPr>
            <w:tcW w:w="715" w:type="dxa"/>
          </w:tcPr>
          <w:p w14:paraId="2F9087C9" w14:textId="77777777" w:rsidR="004165FB" w:rsidRPr="00666107" w:rsidRDefault="004165FB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56B5F70B" w14:textId="77777777" w:rsidR="004165FB" w:rsidRPr="00666107" w:rsidRDefault="004165FB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1DD356B6" w14:textId="77777777" w:rsidR="004165FB" w:rsidRPr="00666107" w:rsidRDefault="004165FB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4FB2454E" w14:textId="77777777" w:rsidR="004165FB" w:rsidRPr="00666107" w:rsidRDefault="004165FB" w:rsidP="00F63EA6">
            <w:pPr>
              <w:rPr>
                <w:rFonts w:cs="Arial"/>
              </w:rPr>
            </w:pPr>
          </w:p>
        </w:tc>
      </w:tr>
      <w:tr w:rsidR="004165FB" w:rsidRPr="00666107" w14:paraId="3F391219" w14:textId="77777777" w:rsidTr="00F63EA6">
        <w:tc>
          <w:tcPr>
            <w:tcW w:w="715" w:type="dxa"/>
          </w:tcPr>
          <w:p w14:paraId="428B1D36" w14:textId="77777777" w:rsidR="004165FB" w:rsidRPr="00666107" w:rsidRDefault="004165FB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6DEC66AC" w14:textId="77777777" w:rsidR="004165FB" w:rsidRPr="00666107" w:rsidRDefault="004165FB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212BCE52" w14:textId="77777777" w:rsidR="004165FB" w:rsidRPr="00666107" w:rsidRDefault="004165FB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2896E0C1" w14:textId="77777777" w:rsidR="004165FB" w:rsidRPr="00666107" w:rsidRDefault="004165FB" w:rsidP="00F63EA6">
            <w:pPr>
              <w:rPr>
                <w:rFonts w:cs="Arial"/>
              </w:rPr>
            </w:pPr>
          </w:p>
        </w:tc>
      </w:tr>
      <w:tr w:rsidR="004165FB" w:rsidRPr="00666107" w14:paraId="2B2005B1" w14:textId="77777777" w:rsidTr="00F63EA6">
        <w:tc>
          <w:tcPr>
            <w:tcW w:w="715" w:type="dxa"/>
          </w:tcPr>
          <w:p w14:paraId="0B781596" w14:textId="77777777" w:rsidR="004165FB" w:rsidRPr="00666107" w:rsidRDefault="004165FB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18E0E06E" w14:textId="77777777" w:rsidR="004165FB" w:rsidRPr="00666107" w:rsidRDefault="004165FB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060E93A3" w14:textId="77777777" w:rsidR="004165FB" w:rsidRPr="00666107" w:rsidRDefault="004165FB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7842861D" w14:textId="77777777" w:rsidR="004165FB" w:rsidRPr="00666107" w:rsidRDefault="004165FB" w:rsidP="00F63EA6">
            <w:pPr>
              <w:rPr>
                <w:rFonts w:cs="Arial"/>
              </w:rPr>
            </w:pPr>
          </w:p>
        </w:tc>
      </w:tr>
      <w:tr w:rsidR="004165FB" w:rsidRPr="00666107" w14:paraId="71742CA7" w14:textId="77777777" w:rsidTr="00F63EA6">
        <w:tc>
          <w:tcPr>
            <w:tcW w:w="715" w:type="dxa"/>
          </w:tcPr>
          <w:p w14:paraId="06871439" w14:textId="77777777" w:rsidR="004165FB" w:rsidRPr="00666107" w:rsidRDefault="004165FB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071F75AC" w14:textId="77777777" w:rsidR="004165FB" w:rsidRPr="00666107" w:rsidRDefault="004165FB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5CF20C58" w14:textId="77777777" w:rsidR="004165FB" w:rsidRPr="00666107" w:rsidRDefault="004165FB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4CD06309" w14:textId="77777777" w:rsidR="004165FB" w:rsidRPr="00666107" w:rsidRDefault="004165FB" w:rsidP="00F63EA6">
            <w:pPr>
              <w:rPr>
                <w:rFonts w:cs="Arial"/>
              </w:rPr>
            </w:pPr>
          </w:p>
        </w:tc>
      </w:tr>
      <w:tr w:rsidR="004165FB" w:rsidRPr="00666107" w14:paraId="0D7063C0" w14:textId="77777777" w:rsidTr="00F63EA6">
        <w:tc>
          <w:tcPr>
            <w:tcW w:w="715" w:type="dxa"/>
          </w:tcPr>
          <w:p w14:paraId="10E20173" w14:textId="77777777" w:rsidR="004165FB" w:rsidRPr="00666107" w:rsidRDefault="004165FB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495E5924" w14:textId="77777777" w:rsidR="004165FB" w:rsidRPr="00666107" w:rsidRDefault="004165FB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438E950B" w14:textId="77777777" w:rsidR="004165FB" w:rsidRPr="00666107" w:rsidRDefault="004165FB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4FF88E1A" w14:textId="77777777" w:rsidR="004165FB" w:rsidRPr="00666107" w:rsidRDefault="004165FB" w:rsidP="00F63EA6">
            <w:pPr>
              <w:rPr>
                <w:rFonts w:cs="Arial"/>
              </w:rPr>
            </w:pPr>
          </w:p>
        </w:tc>
      </w:tr>
      <w:tr w:rsidR="004165FB" w:rsidRPr="00666107" w14:paraId="62B2F687" w14:textId="77777777" w:rsidTr="00F63EA6">
        <w:tc>
          <w:tcPr>
            <w:tcW w:w="715" w:type="dxa"/>
          </w:tcPr>
          <w:p w14:paraId="2BAF6A3C" w14:textId="77777777" w:rsidR="004165FB" w:rsidRPr="00666107" w:rsidRDefault="004165FB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038B3D18" w14:textId="77777777" w:rsidR="004165FB" w:rsidRPr="00666107" w:rsidRDefault="004165FB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0FB3652A" w14:textId="77777777" w:rsidR="004165FB" w:rsidRPr="00666107" w:rsidRDefault="004165FB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703CAC82" w14:textId="77777777" w:rsidR="004165FB" w:rsidRPr="00666107" w:rsidRDefault="004165FB" w:rsidP="00F63EA6">
            <w:pPr>
              <w:rPr>
                <w:rFonts w:cs="Arial"/>
              </w:rPr>
            </w:pPr>
          </w:p>
        </w:tc>
      </w:tr>
    </w:tbl>
    <w:p w14:paraId="06A88A43" w14:textId="77777777" w:rsidR="004165FB" w:rsidRDefault="004165FB" w:rsidP="004165FB">
      <w:pPr>
        <w:rPr>
          <w:rFonts w:cs="Arial"/>
          <w:b/>
          <w:bCs/>
        </w:rPr>
      </w:pPr>
    </w:p>
    <w:p w14:paraId="0ACCF16D" w14:textId="77777777" w:rsidR="004165FB" w:rsidRDefault="004165FB" w:rsidP="004165FB"/>
    <w:p w14:paraId="7356A834" w14:textId="77777777" w:rsidR="004165FB" w:rsidRDefault="004165FB" w:rsidP="004165FB">
      <w:pPr>
        <w:pStyle w:val="ListParagraph"/>
        <w:tabs>
          <w:tab w:val="center" w:pos="5220"/>
        </w:tabs>
        <w:ind w:left="1080"/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165FB" w14:paraId="67598255" w14:textId="77777777" w:rsidTr="00F63EA6">
        <w:tc>
          <w:tcPr>
            <w:tcW w:w="9350" w:type="dxa"/>
            <w:gridSpan w:val="2"/>
            <w:shd w:val="clear" w:color="auto" w:fill="2F5496" w:themeFill="accent1" w:themeFillShade="BF"/>
          </w:tcPr>
          <w:p w14:paraId="5E7FC947" w14:textId="77777777" w:rsidR="004165FB" w:rsidRPr="00CE4249" w:rsidRDefault="004165FB" w:rsidP="00F63EA6">
            <w:pPr>
              <w:pStyle w:val="ListParagraph"/>
              <w:jc w:val="center"/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</w:pPr>
            <w:r w:rsidRPr="00CE4249"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  <w:t>KEY TO STAKEHOLDER-TYPE COLUMN</w:t>
            </w:r>
          </w:p>
        </w:tc>
      </w:tr>
      <w:tr w:rsidR="004165FB" w14:paraId="6A7AA3EA" w14:textId="77777777" w:rsidTr="00F63EA6">
        <w:tc>
          <w:tcPr>
            <w:tcW w:w="4675" w:type="dxa"/>
          </w:tcPr>
          <w:p w14:paraId="6FE9D30A" w14:textId="6002B2C3" w:rsidR="004165FB" w:rsidRPr="00083005" w:rsidRDefault="004165FB" w:rsidP="00083005">
            <w:pPr>
              <w:pStyle w:val="ListParagraph"/>
              <w:numPr>
                <w:ilvl w:val="0"/>
                <w:numId w:val="33"/>
              </w:numPr>
              <w:rPr>
                <w:rFonts w:cs="Arial"/>
                <w:sz w:val="20"/>
                <w:szCs w:val="20"/>
              </w:rPr>
            </w:pPr>
            <w:r w:rsidRPr="00083005">
              <w:rPr>
                <w:rFonts w:cs="Arial"/>
                <w:sz w:val="20"/>
                <w:szCs w:val="20"/>
              </w:rPr>
              <w:t>Postsecondary Perkins Grant Coordinator</w:t>
            </w:r>
          </w:p>
          <w:p w14:paraId="78521081" w14:textId="77777777" w:rsidR="004165FB" w:rsidRPr="00222C98" w:rsidRDefault="004165FB" w:rsidP="00083005">
            <w:pPr>
              <w:pStyle w:val="ListParagraph"/>
              <w:numPr>
                <w:ilvl w:val="0"/>
                <w:numId w:val="33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Secondary Perkins Grant Coordinator</w:t>
            </w:r>
          </w:p>
          <w:p w14:paraId="7F501806" w14:textId="77777777" w:rsidR="004165FB" w:rsidRPr="00222C98" w:rsidRDefault="004165FB" w:rsidP="00083005">
            <w:pPr>
              <w:pStyle w:val="ListParagraph"/>
              <w:numPr>
                <w:ilvl w:val="0"/>
                <w:numId w:val="33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Teacher(s) – Secondary</w:t>
            </w:r>
          </w:p>
          <w:p w14:paraId="3EB6A56D" w14:textId="77777777" w:rsidR="004165FB" w:rsidRPr="00222C98" w:rsidRDefault="004165FB" w:rsidP="00083005">
            <w:pPr>
              <w:pStyle w:val="ListParagraph"/>
              <w:numPr>
                <w:ilvl w:val="0"/>
                <w:numId w:val="33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Faculty – Postsecondary</w:t>
            </w:r>
          </w:p>
          <w:p w14:paraId="7FF51B30" w14:textId="77777777" w:rsidR="004165FB" w:rsidRPr="00222C98" w:rsidRDefault="004165FB" w:rsidP="00083005">
            <w:pPr>
              <w:pStyle w:val="ListParagraph"/>
              <w:numPr>
                <w:ilvl w:val="0"/>
                <w:numId w:val="33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Secondary Administration</w:t>
            </w:r>
          </w:p>
          <w:p w14:paraId="79210369" w14:textId="77777777" w:rsidR="004165FB" w:rsidRPr="00222C98" w:rsidRDefault="004165FB" w:rsidP="00083005">
            <w:pPr>
              <w:pStyle w:val="ListParagraph"/>
              <w:numPr>
                <w:ilvl w:val="0"/>
                <w:numId w:val="33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Postsecondary Administration</w:t>
            </w:r>
          </w:p>
          <w:p w14:paraId="028CC078" w14:textId="77777777" w:rsidR="004165FB" w:rsidRPr="00222C98" w:rsidRDefault="004165FB" w:rsidP="00083005">
            <w:pPr>
              <w:pStyle w:val="ListParagraph"/>
              <w:numPr>
                <w:ilvl w:val="0"/>
                <w:numId w:val="33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Representatives of Special Populations (Homeless, Disabled, Foster Care, Military, English Learner</w:t>
            </w:r>
            <w:r>
              <w:rPr>
                <w:rFonts w:cs="Arial"/>
                <w:sz w:val="20"/>
                <w:szCs w:val="20"/>
              </w:rPr>
              <w:t>)</w:t>
            </w:r>
          </w:p>
          <w:p w14:paraId="6CC06FAB" w14:textId="77777777" w:rsidR="004165FB" w:rsidRDefault="004165FB" w:rsidP="00F63EA6">
            <w:pPr>
              <w:rPr>
                <w:rFonts w:cs="Arial"/>
                <w:b/>
                <w:bCs/>
                <w:u w:val="single"/>
              </w:rPr>
            </w:pPr>
          </w:p>
        </w:tc>
        <w:tc>
          <w:tcPr>
            <w:tcW w:w="4675" w:type="dxa"/>
          </w:tcPr>
          <w:p w14:paraId="2D88D62E" w14:textId="77777777" w:rsidR="004165FB" w:rsidRPr="00222C98" w:rsidRDefault="004165FB" w:rsidP="00083005">
            <w:pPr>
              <w:pStyle w:val="ListParagraph"/>
              <w:numPr>
                <w:ilvl w:val="0"/>
                <w:numId w:val="33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Career Counselor(s)</w:t>
            </w:r>
          </w:p>
          <w:p w14:paraId="758D7235" w14:textId="77777777" w:rsidR="004165FB" w:rsidRPr="00222C98" w:rsidRDefault="004165FB" w:rsidP="00083005">
            <w:pPr>
              <w:pStyle w:val="ListParagraph"/>
              <w:numPr>
                <w:ilvl w:val="0"/>
                <w:numId w:val="33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Academic Counselor(s)</w:t>
            </w:r>
          </w:p>
          <w:p w14:paraId="4E6350BE" w14:textId="77777777" w:rsidR="004165FB" w:rsidRPr="00222C98" w:rsidRDefault="004165FB" w:rsidP="00083005">
            <w:pPr>
              <w:pStyle w:val="ListParagraph"/>
              <w:numPr>
                <w:ilvl w:val="0"/>
                <w:numId w:val="33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Student(s)</w:t>
            </w:r>
          </w:p>
          <w:p w14:paraId="531D5BAB" w14:textId="77777777" w:rsidR="004165FB" w:rsidRPr="00222C98" w:rsidRDefault="004165FB" w:rsidP="00083005">
            <w:pPr>
              <w:pStyle w:val="ListParagraph"/>
              <w:numPr>
                <w:ilvl w:val="0"/>
                <w:numId w:val="33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Community</w:t>
            </w:r>
          </w:p>
          <w:p w14:paraId="28529660" w14:textId="77777777" w:rsidR="004165FB" w:rsidRPr="00222C98" w:rsidRDefault="004165FB" w:rsidP="00083005">
            <w:pPr>
              <w:pStyle w:val="ListParagraph"/>
              <w:numPr>
                <w:ilvl w:val="0"/>
                <w:numId w:val="33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Business and Industry</w:t>
            </w:r>
          </w:p>
          <w:p w14:paraId="035F9FE5" w14:textId="77777777" w:rsidR="004165FB" w:rsidRPr="00222C98" w:rsidRDefault="004165FB" w:rsidP="00083005">
            <w:pPr>
              <w:pStyle w:val="ListParagraph"/>
              <w:numPr>
                <w:ilvl w:val="0"/>
                <w:numId w:val="33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Workforce Development</w:t>
            </w:r>
          </w:p>
          <w:p w14:paraId="0685BE74" w14:textId="77777777" w:rsidR="004165FB" w:rsidRPr="00222C98" w:rsidRDefault="004165FB" w:rsidP="00083005">
            <w:pPr>
              <w:pStyle w:val="ListParagraph"/>
              <w:numPr>
                <w:ilvl w:val="0"/>
                <w:numId w:val="33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Parent(s)</w:t>
            </w:r>
          </w:p>
          <w:p w14:paraId="53E82CB3" w14:textId="77777777" w:rsidR="004165FB" w:rsidRDefault="004165FB" w:rsidP="00083005">
            <w:pPr>
              <w:pStyle w:val="ListParagraph"/>
              <w:numPr>
                <w:ilvl w:val="0"/>
                <w:numId w:val="33"/>
              </w:num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dministrative/EMIS/Support</w:t>
            </w:r>
          </w:p>
          <w:p w14:paraId="0D07B096" w14:textId="77777777" w:rsidR="004165FB" w:rsidRDefault="004165FB" w:rsidP="00083005">
            <w:pPr>
              <w:pStyle w:val="ListParagraph"/>
              <w:numPr>
                <w:ilvl w:val="0"/>
                <w:numId w:val="33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Other</w:t>
            </w:r>
          </w:p>
          <w:p w14:paraId="7B0E30FF" w14:textId="77777777" w:rsidR="004165FB" w:rsidRDefault="004165FB" w:rsidP="00F63EA6">
            <w:pPr>
              <w:rPr>
                <w:rFonts w:cs="Arial"/>
                <w:b/>
                <w:bCs/>
                <w:u w:val="single"/>
              </w:rPr>
            </w:pPr>
          </w:p>
        </w:tc>
      </w:tr>
    </w:tbl>
    <w:p w14:paraId="7DEF3CD1" w14:textId="77777777" w:rsidR="004165FB" w:rsidRPr="009428DC" w:rsidRDefault="004165FB" w:rsidP="004165FB">
      <w:pPr>
        <w:tabs>
          <w:tab w:val="center" w:pos="5220"/>
        </w:tabs>
        <w:rPr>
          <w:rFonts w:cs="Arial"/>
          <w:u w:val="single"/>
        </w:rPr>
      </w:pPr>
    </w:p>
    <w:p w14:paraId="5DFD24F2" w14:textId="05058444" w:rsidR="004165FB" w:rsidRPr="009428DC" w:rsidRDefault="004165FB" w:rsidP="004165FB">
      <w:pPr>
        <w:tabs>
          <w:tab w:val="center" w:pos="5220"/>
        </w:tabs>
        <w:rPr>
          <w:rFonts w:cs="Arial"/>
          <w:i/>
          <w:iCs/>
        </w:rPr>
      </w:pPr>
      <w:r w:rsidRPr="009428DC">
        <w:rPr>
          <w:rFonts w:cs="Arial"/>
          <w:b/>
          <w:bCs/>
          <w:i/>
          <w:iCs/>
        </w:rPr>
        <w:t>Tip:</w:t>
      </w:r>
      <w:r w:rsidRPr="009428DC">
        <w:rPr>
          <w:rFonts w:cs="Arial"/>
          <w:i/>
          <w:iCs/>
        </w:rPr>
        <w:t xml:space="preserve"> A Question Group Stakeholder Committee will have </w:t>
      </w:r>
      <w:r w:rsidRPr="009428DC">
        <w:rPr>
          <w:rFonts w:cs="Arial"/>
          <w:b/>
          <w:bCs/>
          <w:i/>
          <w:iCs/>
        </w:rPr>
        <w:t>at least</w:t>
      </w:r>
      <w:r w:rsidRPr="009428DC">
        <w:rPr>
          <w:rFonts w:cs="Arial"/>
          <w:i/>
          <w:iCs/>
        </w:rPr>
        <w:t xml:space="preserve"> five members.</w:t>
      </w:r>
      <w:r>
        <w:rPr>
          <w:rFonts w:cs="Arial"/>
          <w:i/>
          <w:iCs/>
        </w:rPr>
        <w:t xml:space="preserve"> More than one member of any stakeholder type is often appropriate – remember to include representatives of associate school districts and other community partners when possible.</w:t>
      </w:r>
    </w:p>
    <w:p w14:paraId="537F3E0A" w14:textId="77777777" w:rsidR="004165FB" w:rsidRDefault="004165FB" w:rsidP="004165FB">
      <w:pPr>
        <w:ind w:left="-907"/>
        <w:rPr>
          <w:rFonts w:cs="Arial"/>
          <w:b/>
          <w:bCs/>
        </w:rPr>
      </w:pPr>
      <w:r>
        <w:rPr>
          <w:rFonts w:cs="Arial"/>
          <w:b/>
          <w:bCs/>
        </w:rPr>
        <w:br w:type="page"/>
      </w:r>
    </w:p>
    <w:p w14:paraId="537BF593" w14:textId="77777777" w:rsidR="004165FB" w:rsidRDefault="004165FB" w:rsidP="004165FB">
      <w:pPr>
        <w:rPr>
          <w:rFonts w:cs="Arial"/>
          <w:b/>
          <w:bCs/>
        </w:rPr>
      </w:pPr>
      <w:r w:rsidRPr="00810AE9">
        <w:rPr>
          <w:rFonts w:cs="Arial"/>
          <w:b/>
          <w:bCs/>
          <w:u w:val="single"/>
        </w:rPr>
        <w:lastRenderedPageBreak/>
        <w:t>Data/Information Considered/Shared with Stakeholder Group</w:t>
      </w:r>
      <w:r>
        <w:rPr>
          <w:rFonts w:cs="Arial"/>
          <w:b/>
          <w:bCs/>
        </w:rPr>
        <w:t>:</w:t>
      </w:r>
    </w:p>
    <w:p w14:paraId="5588F07A" w14:textId="77777777" w:rsidR="004165FB" w:rsidRPr="00AC1ABF" w:rsidRDefault="004165FB" w:rsidP="004165FB">
      <w:pPr>
        <w:pStyle w:val="ListParagraph"/>
        <w:numPr>
          <w:ilvl w:val="0"/>
          <w:numId w:val="11"/>
        </w:numPr>
        <w:spacing w:after="160" w:line="259" w:lineRule="auto"/>
        <w:rPr>
          <w:rFonts w:cs="Arial"/>
        </w:rPr>
      </w:pPr>
      <w:r w:rsidRPr="00AC1ABF">
        <w:rPr>
          <w:rFonts w:cs="Arial"/>
        </w:rPr>
        <w:t>Priority Focus Feedback Report (if any)</w:t>
      </w:r>
    </w:p>
    <w:p w14:paraId="017E5DA1" w14:textId="33DCE1F7" w:rsidR="004165FB" w:rsidRDefault="004165FB" w:rsidP="004165FB">
      <w:pPr>
        <w:pStyle w:val="ListParagraph"/>
        <w:numPr>
          <w:ilvl w:val="0"/>
          <w:numId w:val="11"/>
        </w:numPr>
        <w:spacing w:after="160" w:line="259" w:lineRule="auto"/>
        <w:rPr>
          <w:rFonts w:cs="Arial"/>
        </w:rPr>
      </w:pPr>
      <w:r w:rsidRPr="00AC1ABF">
        <w:rPr>
          <w:rFonts w:cs="Arial"/>
        </w:rPr>
        <w:t>Mapped Answers from FY2021-22 C</w:t>
      </w:r>
      <w:r w:rsidR="003472C6">
        <w:rPr>
          <w:rFonts w:cs="Arial"/>
        </w:rPr>
        <w:t xml:space="preserve">omprehensive </w:t>
      </w:r>
      <w:r w:rsidRPr="00AC1ABF">
        <w:rPr>
          <w:rFonts w:cs="Arial"/>
        </w:rPr>
        <w:t>L</w:t>
      </w:r>
      <w:r w:rsidR="003472C6">
        <w:rPr>
          <w:rFonts w:cs="Arial"/>
        </w:rPr>
        <w:t xml:space="preserve">ocal </w:t>
      </w:r>
      <w:r w:rsidRPr="00AC1ABF">
        <w:rPr>
          <w:rFonts w:cs="Arial"/>
        </w:rPr>
        <w:t>N</w:t>
      </w:r>
      <w:r w:rsidR="003472C6">
        <w:rPr>
          <w:rFonts w:cs="Arial"/>
        </w:rPr>
        <w:t xml:space="preserve">eeds </w:t>
      </w:r>
      <w:r w:rsidRPr="00AC1ABF">
        <w:rPr>
          <w:rFonts w:cs="Arial"/>
        </w:rPr>
        <w:t>A</w:t>
      </w:r>
      <w:r w:rsidR="003472C6">
        <w:rPr>
          <w:rFonts w:cs="Arial"/>
        </w:rPr>
        <w:t>ssessment</w:t>
      </w:r>
      <w:r w:rsidRPr="00AC1ABF">
        <w:rPr>
          <w:rFonts w:cs="Arial"/>
        </w:rPr>
        <w:t xml:space="preserve"> (below)</w:t>
      </w:r>
    </w:p>
    <w:p w14:paraId="67DA8CC7" w14:textId="2C3CF360" w:rsidR="004165FB" w:rsidRDefault="004165FB" w:rsidP="004165FB">
      <w:pPr>
        <w:pStyle w:val="ListParagraph"/>
        <w:numPr>
          <w:ilvl w:val="0"/>
          <w:numId w:val="11"/>
        </w:numPr>
        <w:spacing w:after="160" w:line="259" w:lineRule="auto"/>
        <w:rPr>
          <w:rFonts w:cs="Arial"/>
        </w:rPr>
      </w:pPr>
      <w:r>
        <w:rPr>
          <w:rFonts w:cs="Arial"/>
        </w:rPr>
        <w:t>C</w:t>
      </w:r>
      <w:r w:rsidR="003472C6">
        <w:rPr>
          <w:rFonts w:cs="Arial"/>
        </w:rPr>
        <w:t>areer-</w:t>
      </w:r>
      <w:r>
        <w:rPr>
          <w:rFonts w:cs="Arial"/>
        </w:rPr>
        <w:t>T</w:t>
      </w:r>
      <w:r w:rsidR="003472C6">
        <w:rPr>
          <w:rFonts w:cs="Arial"/>
        </w:rPr>
        <w:t xml:space="preserve">echnical </w:t>
      </w:r>
      <w:r>
        <w:rPr>
          <w:rFonts w:cs="Arial"/>
        </w:rPr>
        <w:t>P</w:t>
      </w:r>
      <w:r w:rsidR="003472C6">
        <w:rPr>
          <w:rFonts w:cs="Arial"/>
        </w:rPr>
        <w:t xml:space="preserve">lanning </w:t>
      </w:r>
      <w:r>
        <w:rPr>
          <w:rFonts w:cs="Arial"/>
        </w:rPr>
        <w:t>D</w:t>
      </w:r>
      <w:r w:rsidR="003472C6">
        <w:rPr>
          <w:rFonts w:cs="Arial"/>
        </w:rPr>
        <w:t>istrict</w:t>
      </w:r>
      <w:r>
        <w:rPr>
          <w:rFonts w:cs="Arial"/>
        </w:rPr>
        <w:t xml:space="preserve"> Career and Postsecondary Readiness Report</w:t>
      </w:r>
    </w:p>
    <w:p w14:paraId="46579D56" w14:textId="77777777" w:rsidR="004165FB" w:rsidRDefault="004165FB" w:rsidP="004165FB">
      <w:pPr>
        <w:rPr>
          <w:rFonts w:cs="Arial"/>
          <w:b/>
          <w:bCs/>
          <w:u w:val="single"/>
        </w:rPr>
      </w:pPr>
    </w:p>
    <w:p w14:paraId="2A3BD8E4" w14:textId="77777777" w:rsidR="004165FB" w:rsidRDefault="004165FB" w:rsidP="004165FB">
      <w:pPr>
        <w:rPr>
          <w:rFonts w:cs="Arial"/>
          <w:b/>
          <w:bCs/>
          <w:u w:val="single"/>
        </w:rPr>
      </w:pPr>
      <w:r w:rsidRPr="00C55C75">
        <w:rPr>
          <w:rFonts w:cs="Arial"/>
          <w:b/>
          <w:bCs/>
          <w:u w:val="single"/>
        </w:rPr>
        <w:t>Stakeholder Engagement Strategy</w:t>
      </w:r>
    </w:p>
    <w:p w14:paraId="54FC64D7" w14:textId="77777777" w:rsidR="004165FB" w:rsidRPr="00C55C75" w:rsidRDefault="004165FB" w:rsidP="004165FB">
      <w:pPr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360"/>
        <w:gridCol w:w="6076"/>
        <w:gridCol w:w="2019"/>
      </w:tblGrid>
      <w:tr w:rsidR="004165FB" w14:paraId="1D22411C" w14:textId="77777777" w:rsidTr="00F63EA6">
        <w:tc>
          <w:tcPr>
            <w:tcW w:w="895" w:type="dxa"/>
            <w:shd w:val="clear" w:color="auto" w:fill="B4C6E7" w:themeFill="accent1" w:themeFillTint="66"/>
          </w:tcPr>
          <w:p w14:paraId="71B566EA" w14:textId="77777777" w:rsidR="004165FB" w:rsidRPr="00B15624" w:rsidRDefault="004165FB" w:rsidP="00F63EA6">
            <w:pPr>
              <w:tabs>
                <w:tab w:val="center" w:pos="5220"/>
              </w:tabs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Level</w:t>
            </w:r>
          </w:p>
        </w:tc>
        <w:tc>
          <w:tcPr>
            <w:tcW w:w="360" w:type="dxa"/>
            <w:shd w:val="clear" w:color="auto" w:fill="B4C6E7" w:themeFill="accent1" w:themeFillTint="66"/>
          </w:tcPr>
          <w:p w14:paraId="573A24E7" w14:textId="77777777" w:rsidR="004165FB" w:rsidRPr="00B15624" w:rsidRDefault="004165FB" w:rsidP="00F63EA6">
            <w:pPr>
              <w:tabs>
                <w:tab w:val="center" w:pos="5220"/>
              </w:tabs>
              <w:rPr>
                <w:rFonts w:cs="Arial"/>
                <w:b/>
                <w:bCs/>
              </w:rPr>
            </w:pPr>
            <w:r w:rsidRPr="00B15624">
              <w:rPr>
                <w:rFonts w:cs="Arial"/>
                <w:b/>
                <w:bCs/>
              </w:rPr>
              <w:t>√</w:t>
            </w:r>
          </w:p>
        </w:tc>
        <w:tc>
          <w:tcPr>
            <w:tcW w:w="6076" w:type="dxa"/>
            <w:shd w:val="clear" w:color="auto" w:fill="B4C6E7" w:themeFill="accent1" w:themeFillTint="66"/>
          </w:tcPr>
          <w:p w14:paraId="6CA6A288" w14:textId="77777777" w:rsidR="004165FB" w:rsidRPr="00B15624" w:rsidRDefault="004165FB" w:rsidP="00F63EA6">
            <w:pPr>
              <w:tabs>
                <w:tab w:val="center" w:pos="5220"/>
              </w:tabs>
              <w:rPr>
                <w:rFonts w:cs="Arial"/>
                <w:b/>
                <w:bCs/>
              </w:rPr>
            </w:pPr>
            <w:r w:rsidRPr="00B15624">
              <w:rPr>
                <w:rFonts w:cs="Arial"/>
                <w:b/>
                <w:bCs/>
              </w:rPr>
              <w:t>Step</w:t>
            </w:r>
          </w:p>
        </w:tc>
        <w:tc>
          <w:tcPr>
            <w:tcW w:w="2019" w:type="dxa"/>
            <w:shd w:val="clear" w:color="auto" w:fill="B4C6E7" w:themeFill="accent1" w:themeFillTint="66"/>
          </w:tcPr>
          <w:p w14:paraId="4FB63BD5" w14:textId="77777777" w:rsidR="004165FB" w:rsidRPr="00B15624" w:rsidRDefault="004165FB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Target </w:t>
            </w:r>
            <w:r w:rsidRPr="00B15624">
              <w:rPr>
                <w:rFonts w:cs="Arial"/>
                <w:b/>
                <w:bCs/>
              </w:rPr>
              <w:t>Completion Date</w:t>
            </w:r>
          </w:p>
        </w:tc>
      </w:tr>
      <w:tr w:rsidR="004165FB" w14:paraId="1B540A0A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462883C6" w14:textId="77777777" w:rsidR="004165FB" w:rsidRDefault="004165FB" w:rsidP="00F63EA6">
            <w:pPr>
              <w:tabs>
                <w:tab w:val="center" w:pos="5220"/>
              </w:tabs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ction Type: Sharing data/information with stakeholders</w:t>
            </w:r>
          </w:p>
        </w:tc>
      </w:tr>
      <w:tr w:rsidR="004165FB" w14:paraId="51D63710" w14:textId="77777777" w:rsidTr="00F63EA6">
        <w:tc>
          <w:tcPr>
            <w:tcW w:w="895" w:type="dxa"/>
          </w:tcPr>
          <w:p w14:paraId="0211E393" w14:textId="77777777" w:rsidR="004165FB" w:rsidRPr="00814635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 w:rsidRPr="00814635">
              <w:rPr>
                <w:rFonts w:cs="Arial"/>
                <w:sz w:val="20"/>
                <w:szCs w:val="20"/>
              </w:rPr>
              <w:t>H</w:t>
            </w:r>
          </w:p>
        </w:tc>
        <w:tc>
          <w:tcPr>
            <w:tcW w:w="360" w:type="dxa"/>
            <w:shd w:val="clear" w:color="auto" w:fill="auto"/>
          </w:tcPr>
          <w:p w14:paraId="03542BE3" w14:textId="77777777" w:rsidR="004165FB" w:rsidRPr="00814F8E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4F2460C2" w14:textId="3FAFD75B" w:rsidR="004165FB" w:rsidRPr="00814635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d</w:t>
            </w:r>
            <w:r w:rsidRPr="00814635">
              <w:rPr>
                <w:rFonts w:cs="Arial"/>
                <w:sz w:val="20"/>
                <w:szCs w:val="20"/>
              </w:rPr>
              <w:t>ownload</w:t>
            </w:r>
            <w:r>
              <w:rPr>
                <w:rFonts w:cs="Arial"/>
                <w:sz w:val="20"/>
                <w:szCs w:val="20"/>
              </w:rPr>
              <w:t xml:space="preserve">s, </w:t>
            </w:r>
            <w:r w:rsidRPr="00814635">
              <w:rPr>
                <w:rFonts w:cs="Arial"/>
                <w:sz w:val="20"/>
                <w:szCs w:val="20"/>
              </w:rPr>
              <w:t>print</w:t>
            </w:r>
            <w:r>
              <w:rPr>
                <w:rFonts w:cs="Arial"/>
                <w:sz w:val="20"/>
                <w:szCs w:val="20"/>
              </w:rPr>
              <w:t>s</w:t>
            </w:r>
            <w:r w:rsidRPr="00814635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sz w:val="20"/>
                <w:szCs w:val="20"/>
              </w:rPr>
              <w:t xml:space="preserve">and </w:t>
            </w:r>
            <w:r w:rsidRPr="00814635">
              <w:rPr>
                <w:rFonts w:cs="Arial"/>
                <w:sz w:val="20"/>
                <w:szCs w:val="20"/>
              </w:rPr>
              <w:t>mask</w:t>
            </w:r>
            <w:r>
              <w:rPr>
                <w:rFonts w:cs="Arial"/>
                <w:sz w:val="20"/>
                <w:szCs w:val="20"/>
              </w:rPr>
              <w:t>s</w:t>
            </w:r>
            <w:r w:rsidRPr="00814635">
              <w:rPr>
                <w:rFonts w:cs="Arial"/>
                <w:sz w:val="20"/>
                <w:szCs w:val="20"/>
              </w:rPr>
              <w:t xml:space="preserve"> data and send</w:t>
            </w:r>
            <w:r>
              <w:rPr>
                <w:rFonts w:cs="Arial"/>
                <w:sz w:val="20"/>
                <w:szCs w:val="20"/>
              </w:rPr>
              <w:t>s it</w:t>
            </w:r>
            <w:r w:rsidRPr="00814635">
              <w:rPr>
                <w:rFonts w:cs="Arial"/>
                <w:sz w:val="20"/>
                <w:szCs w:val="20"/>
              </w:rPr>
              <w:t xml:space="preserve"> to stakeholders</w:t>
            </w:r>
            <w:r>
              <w:rPr>
                <w:rFonts w:cs="Arial"/>
                <w:sz w:val="20"/>
                <w:szCs w:val="20"/>
              </w:rPr>
              <w:t xml:space="preserve"> for their review before meeting</w:t>
            </w:r>
          </w:p>
        </w:tc>
        <w:tc>
          <w:tcPr>
            <w:tcW w:w="2019" w:type="dxa"/>
          </w:tcPr>
          <w:p w14:paraId="41A0D348" w14:textId="77777777" w:rsidR="004165FB" w:rsidRPr="0047163E" w:rsidRDefault="004165FB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4165FB" w14:paraId="7DE321F6" w14:textId="77777777" w:rsidTr="00F63EA6">
        <w:tc>
          <w:tcPr>
            <w:tcW w:w="895" w:type="dxa"/>
          </w:tcPr>
          <w:p w14:paraId="220B4CB6" w14:textId="77777777" w:rsidR="004165FB" w:rsidRPr="00814635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  <w:shd w:val="clear" w:color="auto" w:fill="auto"/>
          </w:tcPr>
          <w:p w14:paraId="268AAB2D" w14:textId="77777777" w:rsidR="004165FB" w:rsidRPr="00814F8E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30D594A5" w14:textId="77777777" w:rsidR="004165FB" w:rsidRPr="00814635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 w:rsidRPr="00814635">
              <w:rPr>
                <w:rFonts w:cs="Arial"/>
                <w:sz w:val="20"/>
                <w:szCs w:val="20"/>
              </w:rPr>
              <w:t xml:space="preserve">Staff prepares report(s)/summaries and sends </w:t>
            </w:r>
            <w:r>
              <w:rPr>
                <w:rFonts w:cs="Arial"/>
                <w:sz w:val="20"/>
                <w:szCs w:val="20"/>
              </w:rPr>
              <w:t xml:space="preserve">it/them </w:t>
            </w:r>
            <w:r w:rsidRPr="00814635">
              <w:rPr>
                <w:rFonts w:cs="Arial"/>
                <w:sz w:val="20"/>
                <w:szCs w:val="20"/>
              </w:rPr>
              <w:t>to stakeholders</w:t>
            </w:r>
            <w:r>
              <w:rPr>
                <w:rFonts w:cs="Arial"/>
                <w:sz w:val="20"/>
                <w:szCs w:val="20"/>
              </w:rPr>
              <w:t xml:space="preserve"> before meeting</w:t>
            </w:r>
          </w:p>
        </w:tc>
        <w:tc>
          <w:tcPr>
            <w:tcW w:w="2019" w:type="dxa"/>
          </w:tcPr>
          <w:p w14:paraId="0CB459BB" w14:textId="77777777" w:rsidR="004165FB" w:rsidRPr="00814635" w:rsidRDefault="004165FB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4165FB" w14:paraId="6F11EEFE" w14:textId="77777777" w:rsidTr="00F63EA6">
        <w:tc>
          <w:tcPr>
            <w:tcW w:w="895" w:type="dxa"/>
          </w:tcPr>
          <w:p w14:paraId="0D9AE211" w14:textId="77777777" w:rsidR="004165FB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 – L</w:t>
            </w:r>
          </w:p>
        </w:tc>
        <w:tc>
          <w:tcPr>
            <w:tcW w:w="360" w:type="dxa"/>
            <w:shd w:val="clear" w:color="auto" w:fill="auto"/>
          </w:tcPr>
          <w:p w14:paraId="09DF57DB" w14:textId="77777777" w:rsidR="004165FB" w:rsidRPr="00814F8E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583A3071" w14:textId="77777777" w:rsidR="004165FB" w:rsidRPr="00814635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Staff prepares answers to </w:t>
            </w:r>
            <w:proofErr w:type="gramStart"/>
            <w:r>
              <w:rPr>
                <w:rFonts w:cs="Arial"/>
                <w:sz w:val="20"/>
                <w:szCs w:val="20"/>
              </w:rPr>
              <w:t>questions</w:t>
            </w:r>
            <w:proofErr w:type="gramEnd"/>
            <w:r>
              <w:rPr>
                <w:rFonts w:cs="Arial"/>
                <w:sz w:val="20"/>
                <w:szCs w:val="20"/>
              </w:rPr>
              <w:t xml:space="preserve"> and sends to stakeholders</w:t>
            </w:r>
          </w:p>
        </w:tc>
        <w:tc>
          <w:tcPr>
            <w:tcW w:w="2019" w:type="dxa"/>
          </w:tcPr>
          <w:p w14:paraId="4B614E9E" w14:textId="77777777" w:rsidR="004165FB" w:rsidRPr="00814635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</w:tr>
      <w:tr w:rsidR="004165FB" w14:paraId="35CCD382" w14:textId="77777777" w:rsidTr="00F63EA6">
        <w:tc>
          <w:tcPr>
            <w:tcW w:w="895" w:type="dxa"/>
          </w:tcPr>
          <w:p w14:paraId="1E0A802F" w14:textId="77777777" w:rsidR="004165FB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</w:t>
            </w:r>
          </w:p>
        </w:tc>
        <w:tc>
          <w:tcPr>
            <w:tcW w:w="360" w:type="dxa"/>
            <w:shd w:val="clear" w:color="auto" w:fill="auto"/>
          </w:tcPr>
          <w:p w14:paraId="13E452EF" w14:textId="77777777" w:rsidR="004165FB" w:rsidRPr="00814F8E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394E55B8" w14:textId="77777777" w:rsidR="004165FB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prepares survey to send to stakeholders</w:t>
            </w:r>
          </w:p>
        </w:tc>
        <w:tc>
          <w:tcPr>
            <w:tcW w:w="2019" w:type="dxa"/>
          </w:tcPr>
          <w:p w14:paraId="0D3B44D8" w14:textId="77777777" w:rsidR="004165FB" w:rsidRPr="00814635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</w:tr>
      <w:tr w:rsidR="004165FB" w14:paraId="3A163C1C" w14:textId="77777777" w:rsidTr="00F63EA6">
        <w:tc>
          <w:tcPr>
            <w:tcW w:w="895" w:type="dxa"/>
          </w:tcPr>
          <w:p w14:paraId="0DDAEF2E" w14:textId="77777777" w:rsidR="004165FB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L</w:t>
            </w:r>
          </w:p>
        </w:tc>
        <w:tc>
          <w:tcPr>
            <w:tcW w:w="360" w:type="dxa"/>
            <w:shd w:val="clear" w:color="auto" w:fill="auto"/>
          </w:tcPr>
          <w:p w14:paraId="23168018" w14:textId="77777777" w:rsidR="004165FB" w:rsidRPr="00814F8E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313CDE07" w14:textId="57E58FCE" w:rsidR="004165FB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Staff prepares answers to questions and staff drafts Root Cause Analysis (at least </w:t>
            </w:r>
            <w:r w:rsidR="009C0854">
              <w:rPr>
                <w:rFonts w:cs="Arial"/>
                <w:sz w:val="20"/>
                <w:szCs w:val="20"/>
              </w:rPr>
              <w:t>three</w:t>
            </w:r>
            <w:r>
              <w:rPr>
                <w:rFonts w:cs="Arial"/>
                <w:sz w:val="20"/>
                <w:szCs w:val="20"/>
              </w:rPr>
              <w:t xml:space="preserve"> staff members involved)</w:t>
            </w:r>
          </w:p>
        </w:tc>
        <w:tc>
          <w:tcPr>
            <w:tcW w:w="2019" w:type="dxa"/>
          </w:tcPr>
          <w:p w14:paraId="071E8D0F" w14:textId="77777777" w:rsidR="004165FB" w:rsidRPr="00814635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</w:tr>
      <w:tr w:rsidR="004165FB" w14:paraId="41E75B57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020CD8D7" w14:textId="77777777" w:rsidR="004165FB" w:rsidRPr="00C60B0E" w:rsidRDefault="004165FB" w:rsidP="00F63EA6">
            <w:pPr>
              <w:tabs>
                <w:tab w:val="center" w:pos="5220"/>
              </w:tabs>
              <w:rPr>
                <w:rFonts w:cs="Arial"/>
                <w:b/>
                <w:bCs/>
                <w:sz w:val="20"/>
                <w:szCs w:val="20"/>
              </w:rPr>
            </w:pPr>
            <w:r w:rsidRPr="00C60B0E">
              <w:rPr>
                <w:rFonts w:cs="Arial"/>
                <w:b/>
                <w:bCs/>
                <w:sz w:val="20"/>
                <w:szCs w:val="20"/>
                <w:shd w:val="clear" w:color="auto" w:fill="D9E2F3" w:themeFill="accent1" w:themeFillTint="33"/>
              </w:rPr>
              <w:t>Acti</w:t>
            </w:r>
            <w:r w:rsidRPr="00C60B0E">
              <w:rPr>
                <w:rFonts w:cs="Arial"/>
                <w:b/>
                <w:bCs/>
                <w:sz w:val="20"/>
                <w:szCs w:val="20"/>
              </w:rPr>
              <w:t>on Type: Stakeholder Engagement</w:t>
            </w:r>
          </w:p>
        </w:tc>
      </w:tr>
      <w:tr w:rsidR="004165FB" w14:paraId="2A8E007D" w14:textId="77777777" w:rsidTr="00F63EA6">
        <w:tc>
          <w:tcPr>
            <w:tcW w:w="895" w:type="dxa"/>
          </w:tcPr>
          <w:p w14:paraId="63A7EB07" w14:textId="77777777" w:rsidR="004165FB" w:rsidRPr="00814635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  <w:shd w:val="clear" w:color="auto" w:fill="auto"/>
          </w:tcPr>
          <w:p w14:paraId="3BF054E5" w14:textId="77777777" w:rsidR="004165FB" w:rsidRPr="00814F8E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0DF59782" w14:textId="77777777" w:rsidR="004165FB" w:rsidRPr="00814635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keholders attend i</w:t>
            </w:r>
            <w:r w:rsidRPr="00814635">
              <w:rPr>
                <w:rFonts w:cs="Arial"/>
                <w:sz w:val="20"/>
                <w:szCs w:val="20"/>
              </w:rPr>
              <w:t>n-person meeting(s) to discuss data/reports and</w:t>
            </w:r>
            <w:r>
              <w:rPr>
                <w:rFonts w:cs="Arial"/>
                <w:sz w:val="20"/>
                <w:szCs w:val="20"/>
              </w:rPr>
              <w:t xml:space="preserve"> provide input for </w:t>
            </w:r>
            <w:r w:rsidRPr="00814635">
              <w:rPr>
                <w:rFonts w:cs="Arial"/>
                <w:sz w:val="20"/>
                <w:szCs w:val="20"/>
              </w:rPr>
              <w:t>draft answers</w:t>
            </w:r>
            <w:r>
              <w:rPr>
                <w:rFonts w:cs="Arial"/>
                <w:sz w:val="20"/>
                <w:szCs w:val="20"/>
              </w:rPr>
              <w:t xml:space="preserve"> and Root Cause Analysis</w:t>
            </w:r>
          </w:p>
        </w:tc>
        <w:tc>
          <w:tcPr>
            <w:tcW w:w="2019" w:type="dxa"/>
          </w:tcPr>
          <w:p w14:paraId="21C20030" w14:textId="77777777" w:rsidR="004165FB" w:rsidRPr="00814635" w:rsidRDefault="004165FB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4165FB" w14:paraId="0AE0E736" w14:textId="77777777" w:rsidTr="00F63EA6">
        <w:tc>
          <w:tcPr>
            <w:tcW w:w="895" w:type="dxa"/>
          </w:tcPr>
          <w:p w14:paraId="24B58717" w14:textId="77777777" w:rsidR="004165FB" w:rsidRPr="00814635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  <w:shd w:val="clear" w:color="auto" w:fill="auto"/>
          </w:tcPr>
          <w:p w14:paraId="630C425D" w14:textId="77777777" w:rsidR="004165FB" w:rsidRPr="00814635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685ACEC9" w14:textId="77777777" w:rsidR="004165FB" w:rsidRPr="00814635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keholders engage in v</w:t>
            </w:r>
            <w:r w:rsidRPr="00814635">
              <w:rPr>
                <w:rFonts w:cs="Arial"/>
                <w:sz w:val="20"/>
                <w:szCs w:val="20"/>
              </w:rPr>
              <w:t>irtual meeting(s) to discuss data/reports and</w:t>
            </w:r>
            <w:r>
              <w:rPr>
                <w:rFonts w:cs="Arial"/>
                <w:sz w:val="20"/>
                <w:szCs w:val="20"/>
              </w:rPr>
              <w:t xml:space="preserve"> staff-prepared</w:t>
            </w:r>
            <w:r w:rsidRPr="00814635">
              <w:rPr>
                <w:rFonts w:cs="Arial"/>
                <w:sz w:val="20"/>
                <w:szCs w:val="20"/>
              </w:rPr>
              <w:t xml:space="preserve"> draft answers</w:t>
            </w:r>
          </w:p>
        </w:tc>
        <w:tc>
          <w:tcPr>
            <w:tcW w:w="2019" w:type="dxa"/>
          </w:tcPr>
          <w:p w14:paraId="7EBBEF86" w14:textId="77777777" w:rsidR="004165FB" w:rsidRPr="00814635" w:rsidRDefault="004165FB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4165FB" w14:paraId="75B1A176" w14:textId="77777777" w:rsidTr="00F63EA6">
        <w:tc>
          <w:tcPr>
            <w:tcW w:w="895" w:type="dxa"/>
          </w:tcPr>
          <w:p w14:paraId="7112BC16" w14:textId="77777777" w:rsidR="004165FB" w:rsidRPr="00814635" w:rsidRDefault="004165FB" w:rsidP="00F63EA6">
            <w:pPr>
              <w:tabs>
                <w:tab w:val="center" w:pos="5220"/>
              </w:tabs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 – L</w:t>
            </w:r>
          </w:p>
        </w:tc>
        <w:tc>
          <w:tcPr>
            <w:tcW w:w="360" w:type="dxa"/>
            <w:shd w:val="clear" w:color="auto" w:fill="auto"/>
          </w:tcPr>
          <w:p w14:paraId="76C67E0B" w14:textId="77777777" w:rsidR="004165FB" w:rsidRPr="00814635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37DE551F" w14:textId="1CCAB232" w:rsidR="004165FB" w:rsidRPr="00814635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 w:rsidRPr="00814635">
              <w:rPr>
                <w:rFonts w:cs="Arial"/>
                <w:sz w:val="20"/>
                <w:szCs w:val="20"/>
              </w:rPr>
              <w:t>S</w:t>
            </w:r>
            <w:r>
              <w:rPr>
                <w:rFonts w:cs="Arial"/>
                <w:sz w:val="20"/>
                <w:szCs w:val="20"/>
              </w:rPr>
              <w:t xml:space="preserve">takeholders receive staff-prepared work products and respond via email to reports, surveys and staff-prepared draft answers and/or Root Cause Analysis (minimum </w:t>
            </w:r>
            <w:r w:rsidR="009C0854">
              <w:rPr>
                <w:rFonts w:cs="Arial"/>
                <w:sz w:val="20"/>
                <w:szCs w:val="20"/>
              </w:rPr>
              <w:t>five</w:t>
            </w:r>
            <w:r>
              <w:rPr>
                <w:rFonts w:cs="Arial"/>
                <w:sz w:val="20"/>
                <w:szCs w:val="20"/>
              </w:rPr>
              <w:t xml:space="preserve"> working day turnaround)</w:t>
            </w:r>
          </w:p>
        </w:tc>
        <w:tc>
          <w:tcPr>
            <w:tcW w:w="2019" w:type="dxa"/>
          </w:tcPr>
          <w:p w14:paraId="67745A1B" w14:textId="77777777" w:rsidR="004165FB" w:rsidRPr="00814635" w:rsidRDefault="004165FB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4165FB" w14:paraId="2C1C5BF7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3A8C1C09" w14:textId="77777777" w:rsidR="004165FB" w:rsidRPr="00C60B0E" w:rsidRDefault="004165FB" w:rsidP="00F63EA6">
            <w:pPr>
              <w:tabs>
                <w:tab w:val="center" w:pos="5220"/>
              </w:tabs>
              <w:rPr>
                <w:rFonts w:cs="Arial"/>
                <w:b/>
                <w:bCs/>
                <w:sz w:val="20"/>
                <w:szCs w:val="20"/>
              </w:rPr>
            </w:pPr>
            <w:r w:rsidRPr="00C60B0E">
              <w:rPr>
                <w:rFonts w:cs="Arial"/>
                <w:b/>
                <w:bCs/>
                <w:sz w:val="20"/>
                <w:szCs w:val="20"/>
              </w:rPr>
              <w:t>Action Type: Compilation of Input</w:t>
            </w:r>
          </w:p>
        </w:tc>
      </w:tr>
      <w:tr w:rsidR="004165FB" w14:paraId="69B997DB" w14:textId="77777777" w:rsidTr="00F63EA6">
        <w:tc>
          <w:tcPr>
            <w:tcW w:w="895" w:type="dxa"/>
          </w:tcPr>
          <w:p w14:paraId="5700CC46" w14:textId="77777777" w:rsidR="004165FB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</w:t>
            </w:r>
          </w:p>
        </w:tc>
        <w:tc>
          <w:tcPr>
            <w:tcW w:w="360" w:type="dxa"/>
            <w:shd w:val="clear" w:color="auto" w:fill="auto"/>
          </w:tcPr>
          <w:p w14:paraId="54A98673" w14:textId="77777777" w:rsidR="004165FB" w:rsidRPr="00814635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0697CEA2" w14:textId="77777777" w:rsidR="004165FB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nswers to questions and Root Cause Analysis completed in real time, during meeting with stakeholders</w:t>
            </w:r>
          </w:p>
        </w:tc>
        <w:tc>
          <w:tcPr>
            <w:tcW w:w="2019" w:type="dxa"/>
          </w:tcPr>
          <w:p w14:paraId="08DEE310" w14:textId="77777777" w:rsidR="004165FB" w:rsidRPr="00901FC6" w:rsidRDefault="004165FB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4165FB" w14:paraId="70C426EE" w14:textId="77777777" w:rsidTr="00F63EA6">
        <w:tc>
          <w:tcPr>
            <w:tcW w:w="895" w:type="dxa"/>
          </w:tcPr>
          <w:p w14:paraId="10038B7F" w14:textId="77777777" w:rsidR="004165FB" w:rsidRPr="00814635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H - M </w:t>
            </w:r>
          </w:p>
        </w:tc>
        <w:tc>
          <w:tcPr>
            <w:tcW w:w="360" w:type="dxa"/>
            <w:shd w:val="clear" w:color="auto" w:fill="auto"/>
          </w:tcPr>
          <w:p w14:paraId="730B3FEE" w14:textId="77777777" w:rsidR="004165FB" w:rsidRPr="00814635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11A08187" w14:textId="77777777" w:rsidR="004165FB" w:rsidRPr="00814635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takes notes at meetings and staff (or team) develops answers and Root Cause Analysis after meeting</w:t>
            </w:r>
          </w:p>
        </w:tc>
        <w:tc>
          <w:tcPr>
            <w:tcW w:w="2019" w:type="dxa"/>
          </w:tcPr>
          <w:p w14:paraId="5595D974" w14:textId="77777777" w:rsidR="004165FB" w:rsidRPr="00901FC6" w:rsidRDefault="004165FB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4165FB" w14:paraId="6548E52A" w14:textId="77777777" w:rsidTr="00F63EA6">
        <w:tc>
          <w:tcPr>
            <w:tcW w:w="895" w:type="dxa"/>
          </w:tcPr>
          <w:p w14:paraId="301678F7" w14:textId="77777777" w:rsidR="004165FB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 – L</w:t>
            </w:r>
          </w:p>
        </w:tc>
        <w:tc>
          <w:tcPr>
            <w:tcW w:w="360" w:type="dxa"/>
            <w:shd w:val="clear" w:color="auto" w:fill="auto"/>
          </w:tcPr>
          <w:p w14:paraId="692B62FC" w14:textId="77777777" w:rsidR="004165FB" w:rsidRPr="00814635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408153C9" w14:textId="77777777" w:rsidR="004165FB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Staff reviews surveys, emails and other input, and drafts answers and/or Root Cause Analysis </w:t>
            </w:r>
          </w:p>
        </w:tc>
        <w:tc>
          <w:tcPr>
            <w:tcW w:w="2019" w:type="dxa"/>
          </w:tcPr>
          <w:p w14:paraId="3C78119F" w14:textId="77777777" w:rsidR="004165FB" w:rsidRPr="00901FC6" w:rsidRDefault="004165FB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4165FB" w14:paraId="7D1A345E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388C6562" w14:textId="77777777" w:rsidR="004165FB" w:rsidRPr="00901FC6" w:rsidRDefault="004165FB" w:rsidP="00F63EA6">
            <w:pPr>
              <w:tabs>
                <w:tab w:val="center" w:pos="5220"/>
              </w:tabs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>Action Type: Coming to Closure</w:t>
            </w:r>
          </w:p>
        </w:tc>
      </w:tr>
      <w:tr w:rsidR="004165FB" w14:paraId="64949A4A" w14:textId="77777777" w:rsidTr="00F63EA6">
        <w:tc>
          <w:tcPr>
            <w:tcW w:w="895" w:type="dxa"/>
          </w:tcPr>
          <w:p w14:paraId="7157FD32" w14:textId="77777777" w:rsidR="004165FB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  <w:shd w:val="clear" w:color="auto" w:fill="auto"/>
          </w:tcPr>
          <w:p w14:paraId="57995B87" w14:textId="77777777" w:rsidR="004165FB" w:rsidRPr="00814635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31592754" w14:textId="77777777" w:rsidR="004165FB" w:rsidRPr="00814635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In-person or virtual meeting(s) held to discuss/finalize staff-prepared answers and Root Cause Analysis</w:t>
            </w:r>
          </w:p>
        </w:tc>
        <w:tc>
          <w:tcPr>
            <w:tcW w:w="2019" w:type="dxa"/>
          </w:tcPr>
          <w:p w14:paraId="4446A0D3" w14:textId="77777777" w:rsidR="004165FB" w:rsidRPr="00814635" w:rsidRDefault="004165FB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4165FB" w14:paraId="0823EF69" w14:textId="77777777" w:rsidTr="00F63EA6">
        <w:tc>
          <w:tcPr>
            <w:tcW w:w="895" w:type="dxa"/>
          </w:tcPr>
          <w:p w14:paraId="33EFE858" w14:textId="77777777" w:rsidR="004165FB" w:rsidRPr="00814635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 – L</w:t>
            </w:r>
          </w:p>
        </w:tc>
        <w:tc>
          <w:tcPr>
            <w:tcW w:w="360" w:type="dxa"/>
            <w:shd w:val="clear" w:color="auto" w:fill="auto"/>
          </w:tcPr>
          <w:p w14:paraId="15B13B2F" w14:textId="77777777" w:rsidR="004165FB" w:rsidRPr="00814635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4B382AED" w14:textId="77777777" w:rsidR="004165FB" w:rsidRPr="00814635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keholder Group provides “final” comment on staff drafts by email</w:t>
            </w:r>
          </w:p>
        </w:tc>
        <w:tc>
          <w:tcPr>
            <w:tcW w:w="2019" w:type="dxa"/>
          </w:tcPr>
          <w:p w14:paraId="44D3B06C" w14:textId="77777777" w:rsidR="004165FB" w:rsidRPr="00814635" w:rsidRDefault="004165FB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4165FB" w14:paraId="73F8A888" w14:textId="77777777" w:rsidTr="00F63EA6">
        <w:tc>
          <w:tcPr>
            <w:tcW w:w="895" w:type="dxa"/>
          </w:tcPr>
          <w:p w14:paraId="65A45041" w14:textId="77777777" w:rsidR="004165FB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L</w:t>
            </w:r>
          </w:p>
        </w:tc>
        <w:tc>
          <w:tcPr>
            <w:tcW w:w="360" w:type="dxa"/>
          </w:tcPr>
          <w:p w14:paraId="6BA7C7E5" w14:textId="77777777" w:rsidR="004165FB" w:rsidRPr="00814635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1EAC86D1" w14:textId="2722F245" w:rsidR="004165FB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Root Cause Analysis prepared by at least </w:t>
            </w:r>
            <w:r w:rsidR="009C0854">
              <w:rPr>
                <w:rFonts w:cs="Arial"/>
                <w:sz w:val="20"/>
                <w:szCs w:val="20"/>
              </w:rPr>
              <w:t>three</w:t>
            </w:r>
            <w:r>
              <w:rPr>
                <w:rFonts w:cs="Arial"/>
                <w:sz w:val="20"/>
                <w:szCs w:val="20"/>
              </w:rPr>
              <w:t xml:space="preserve"> staff together</w:t>
            </w:r>
          </w:p>
        </w:tc>
        <w:tc>
          <w:tcPr>
            <w:tcW w:w="2019" w:type="dxa"/>
          </w:tcPr>
          <w:p w14:paraId="5BBCC5AF" w14:textId="77777777" w:rsidR="004165FB" w:rsidRPr="00814635" w:rsidRDefault="004165FB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4165FB" w14:paraId="63A6A629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25666112" w14:textId="77777777" w:rsidR="004165FB" w:rsidRPr="003930D9" w:rsidRDefault="004165FB" w:rsidP="00F63EA6">
            <w:pPr>
              <w:tabs>
                <w:tab w:val="center" w:pos="5220"/>
              </w:tabs>
              <w:rPr>
                <w:rFonts w:cs="Arial"/>
                <w:b/>
                <w:bCs/>
                <w:sz w:val="20"/>
                <w:szCs w:val="20"/>
              </w:rPr>
            </w:pPr>
            <w:r w:rsidRPr="003930D9">
              <w:rPr>
                <w:rFonts w:cs="Arial"/>
                <w:b/>
                <w:bCs/>
                <w:sz w:val="20"/>
                <w:szCs w:val="20"/>
              </w:rPr>
              <w:t xml:space="preserve"> Action Type: Community Accountability</w:t>
            </w:r>
          </w:p>
        </w:tc>
      </w:tr>
      <w:tr w:rsidR="004165FB" w14:paraId="2FD6C9C8" w14:textId="77777777" w:rsidTr="00F63EA6">
        <w:tc>
          <w:tcPr>
            <w:tcW w:w="895" w:type="dxa"/>
          </w:tcPr>
          <w:p w14:paraId="0B415CB2" w14:textId="77777777" w:rsidR="004165FB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</w:t>
            </w:r>
          </w:p>
        </w:tc>
        <w:tc>
          <w:tcPr>
            <w:tcW w:w="360" w:type="dxa"/>
          </w:tcPr>
          <w:p w14:paraId="658DDE6C" w14:textId="77777777" w:rsidR="004165FB" w:rsidRPr="00814635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0E9AB333" w14:textId="02B50D33" w:rsidR="004165FB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Briefing on final Comprehensive Local Needs Assessment provided in-person or virtually with all stakeholders given an opportunity to attend</w:t>
            </w:r>
          </w:p>
        </w:tc>
        <w:tc>
          <w:tcPr>
            <w:tcW w:w="2019" w:type="dxa"/>
          </w:tcPr>
          <w:p w14:paraId="5FD95676" w14:textId="77777777" w:rsidR="004165FB" w:rsidRPr="00814635" w:rsidRDefault="004165FB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4165FB" w14:paraId="7D858DBB" w14:textId="77777777" w:rsidTr="00F63EA6">
        <w:tc>
          <w:tcPr>
            <w:tcW w:w="895" w:type="dxa"/>
          </w:tcPr>
          <w:p w14:paraId="5E07BA1F" w14:textId="77777777" w:rsidR="004165FB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</w:tcPr>
          <w:p w14:paraId="697C2781" w14:textId="77777777" w:rsidR="004165FB" w:rsidRPr="00814635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5B045D73" w14:textId="77777777" w:rsidR="004165FB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prepares and distributes summary of all stakeholder comments</w:t>
            </w:r>
          </w:p>
        </w:tc>
        <w:tc>
          <w:tcPr>
            <w:tcW w:w="2019" w:type="dxa"/>
          </w:tcPr>
          <w:p w14:paraId="5181D998" w14:textId="77777777" w:rsidR="004165FB" w:rsidRPr="00814635" w:rsidRDefault="004165FB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4165FB" w14:paraId="06A83B7A" w14:textId="77777777" w:rsidTr="00F63EA6">
        <w:tc>
          <w:tcPr>
            <w:tcW w:w="895" w:type="dxa"/>
          </w:tcPr>
          <w:p w14:paraId="079B4642" w14:textId="77777777" w:rsidR="004165FB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–M-L</w:t>
            </w:r>
          </w:p>
        </w:tc>
        <w:tc>
          <w:tcPr>
            <w:tcW w:w="360" w:type="dxa"/>
          </w:tcPr>
          <w:p w14:paraId="6AE30740" w14:textId="77777777" w:rsidR="004165FB" w:rsidRPr="00814635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229A01B6" w14:textId="76C7FF9E" w:rsidR="004165FB" w:rsidRDefault="004165FB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Copy of final Comprehensive Local Needs Assessment emailed to all Stakeholders</w:t>
            </w:r>
          </w:p>
        </w:tc>
        <w:tc>
          <w:tcPr>
            <w:tcW w:w="2019" w:type="dxa"/>
          </w:tcPr>
          <w:p w14:paraId="0940667B" w14:textId="77777777" w:rsidR="004165FB" w:rsidRPr="00814635" w:rsidRDefault="004165FB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650F2D7B" w14:textId="395168E4" w:rsidR="004165FB" w:rsidRDefault="004165FB" w:rsidP="003472C6">
      <w:pPr>
        <w:rPr>
          <w:rFonts w:cs="Arial"/>
        </w:rPr>
      </w:pPr>
    </w:p>
    <w:p w14:paraId="1250B023" w14:textId="77777777" w:rsidR="004165FB" w:rsidRDefault="004165FB" w:rsidP="004165FB">
      <w:pPr>
        <w:ind w:firstLine="720"/>
        <w:rPr>
          <w:rFonts w:cs="Arial"/>
        </w:rPr>
      </w:pPr>
    </w:p>
    <w:p w14:paraId="3C81EA22" w14:textId="38B875AA" w:rsidR="004165FB" w:rsidRPr="00F7056B" w:rsidRDefault="004165FB" w:rsidP="00C252F2">
      <w:pPr>
        <w:pStyle w:val="ListParagraph"/>
        <w:numPr>
          <w:ilvl w:val="0"/>
          <w:numId w:val="34"/>
        </w:numPr>
        <w:spacing w:after="160" w:line="360" w:lineRule="auto"/>
        <w:rPr>
          <w:rFonts w:eastAsia="Times New Roman" w:cs="Arial"/>
          <w:b/>
          <w:bCs/>
          <w:sz w:val="22"/>
          <w:szCs w:val="22"/>
        </w:rPr>
      </w:pPr>
      <w:r w:rsidRPr="00F7056B">
        <w:rPr>
          <w:rFonts w:eastAsia="Times New Roman" w:cs="Arial"/>
          <w:b/>
          <w:bCs/>
          <w:sz w:val="22"/>
          <w:szCs w:val="22"/>
        </w:rPr>
        <w:t>What percentage of students in career-technical education programs are earning recognized postsecondary credentials?</w:t>
      </w:r>
    </w:p>
    <w:p w14:paraId="5EFFF5C3" w14:textId="77777777" w:rsidR="004165FB" w:rsidRPr="00AD56E7" w:rsidRDefault="004165FB" w:rsidP="004165FB">
      <w:pPr>
        <w:pStyle w:val="ListParagraph"/>
        <w:rPr>
          <w:rFonts w:cs="Arial"/>
          <w:b/>
          <w:bCs/>
        </w:rPr>
      </w:pPr>
    </w:p>
    <w:p w14:paraId="1C842AC2" w14:textId="77777777" w:rsidR="004165FB" w:rsidRPr="00047C2D" w:rsidRDefault="004165FB" w:rsidP="004165FB">
      <w:r w:rsidRPr="00AD56E7">
        <w:rPr>
          <w:rFonts w:cs="Arial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3F4E1C76" wp14:editId="32A6BCCD">
                <wp:simplePos x="0" y="0"/>
                <wp:positionH relativeFrom="margin">
                  <wp:posOffset>480060</wp:posOffset>
                </wp:positionH>
                <wp:positionV relativeFrom="paragraph">
                  <wp:posOffset>83185</wp:posOffset>
                </wp:positionV>
                <wp:extent cx="5632450" cy="1180465"/>
                <wp:effectExtent l="0" t="0" r="25400" b="1968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2450" cy="11804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68E5FD" w14:textId="77777777" w:rsidR="004165FB" w:rsidRPr="00DB1680" w:rsidRDefault="004165FB" w:rsidP="004165FB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DB1680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Map from Tab C – Progress Toward Implementing High Quality Programs of Study, Question 5</w:t>
                            </w:r>
                          </w:p>
                          <w:p w14:paraId="4E4BFC77" w14:textId="77777777" w:rsidR="004165FB" w:rsidRPr="00AD56E7" w:rsidRDefault="004165FB" w:rsidP="004165FB">
                            <w:pPr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</w:p>
                          <w:p w14:paraId="54214E1A" w14:textId="0C603138" w:rsidR="004165FB" w:rsidRPr="003472C6" w:rsidRDefault="004165FB" w:rsidP="004165FB">
                            <w:pPr>
                              <w:spacing w:after="160" w:line="259" w:lineRule="auto"/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3472C6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Data relevant to the answer is found in the</w:t>
                            </w:r>
                            <w:r w:rsidRPr="003472C6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2"/>
                                <w:szCs w:val="12"/>
                                <w:highlight w:val="yellow"/>
                              </w:rPr>
                              <w:t xml:space="preserve"> </w:t>
                            </w:r>
                            <w:r w:rsidR="003472C6" w:rsidRPr="003472C6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Career-Technical Planning District</w:t>
                            </w:r>
                            <w:r w:rsidRPr="003472C6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 xml:space="preserve"> Career and Postsecondary Readiness Report</w:t>
                            </w:r>
                          </w:p>
                          <w:p w14:paraId="1CBE125D" w14:textId="77777777" w:rsidR="004165FB" w:rsidRPr="00AD56E7" w:rsidRDefault="004165FB" w:rsidP="004165F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4E1C76" id="_x0000_s1033" type="#_x0000_t202" style="position:absolute;margin-left:37.8pt;margin-top:6.55pt;width:443.5pt;height:92.9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">
                <v:textbox>
                  <w:txbxContent>
                    <w:p w14:paraId="3768E5FD" w14:textId="77777777" w:rsidR="004165FB" w:rsidRPr="00DB1680" w:rsidRDefault="004165FB" w:rsidP="004165FB">
                      <w:pPr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 w:rsidRPr="00DB1680">
                        <w:rPr>
                          <w:b/>
                          <w:bCs/>
                          <w:sz w:val="18"/>
                          <w:szCs w:val="18"/>
                        </w:rPr>
                        <w:t>Map from Tab C – Progress Toward Implementing High Quality Programs of Study, Question 5</w:t>
                      </w:r>
                    </w:p>
                    <w:p w14:paraId="4E4BFC77" w14:textId="77777777" w:rsidR="004165FB" w:rsidRPr="00AD56E7" w:rsidRDefault="004165FB" w:rsidP="004165FB">
                      <w:pPr>
                        <w:rPr>
                          <w:rFonts w:cs="Arial"/>
                          <w:sz w:val="18"/>
                          <w:szCs w:val="18"/>
                        </w:rPr>
                      </w:pPr>
                    </w:p>
                    <w:p w14:paraId="54214E1A" w14:textId="0C603138" w:rsidR="004165FB" w:rsidRPr="003472C6" w:rsidRDefault="004165FB" w:rsidP="004165FB">
                      <w:pPr>
                        <w:spacing w:after="160" w:line="259" w:lineRule="auto"/>
                        <w:rPr>
                          <w:rFonts w:cs="Arial"/>
                          <w:b/>
                          <w:bCs/>
                          <w:i/>
                          <w:iCs/>
                        </w:rPr>
                      </w:pPr>
                      <w:r w:rsidRPr="003472C6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Data relevant to the answer is found in the</w:t>
                      </w:r>
                      <w:r w:rsidRPr="003472C6">
                        <w:rPr>
                          <w:rFonts w:cs="Arial"/>
                          <w:b/>
                          <w:bCs/>
                          <w:i/>
                          <w:iCs/>
                          <w:sz w:val="12"/>
                          <w:szCs w:val="12"/>
                          <w:highlight w:val="yellow"/>
                        </w:rPr>
                        <w:t xml:space="preserve"> </w:t>
                      </w:r>
                      <w:r w:rsidR="003472C6" w:rsidRPr="003472C6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Career-Technical Planning District</w:t>
                      </w:r>
                      <w:r w:rsidRPr="003472C6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 xml:space="preserve"> Career and Postsecondary Readiness Report</w:t>
                      </w:r>
                    </w:p>
                    <w:p w14:paraId="1CBE125D" w14:textId="77777777" w:rsidR="004165FB" w:rsidRPr="00AD56E7" w:rsidRDefault="004165FB" w:rsidP="004165FB"/>
                  </w:txbxContent>
                </v:textbox>
                <w10:wrap type="square" anchorx="margin"/>
              </v:shape>
            </w:pict>
          </mc:Fallback>
        </mc:AlternateContent>
      </w:r>
    </w:p>
    <w:p w14:paraId="1569240E" w14:textId="77777777" w:rsidR="004165FB" w:rsidRDefault="004165FB" w:rsidP="004165FB">
      <w:pPr>
        <w:pStyle w:val="ListParagraph"/>
        <w:ind w:left="1440"/>
        <w:rPr>
          <w:rFonts w:cs="Arial"/>
        </w:rPr>
      </w:pPr>
    </w:p>
    <w:p w14:paraId="7D98DCD0" w14:textId="77777777" w:rsidR="004165FB" w:rsidRDefault="004165FB" w:rsidP="004165FB">
      <w:pPr>
        <w:ind w:left="360"/>
        <w:rPr>
          <w:rFonts w:cs="Arial"/>
          <w:b/>
          <w:bCs/>
        </w:rPr>
      </w:pPr>
    </w:p>
    <w:p w14:paraId="6C5C0C73" w14:textId="77777777" w:rsidR="004165FB" w:rsidRPr="00F7056B" w:rsidRDefault="004165FB" w:rsidP="00C252F2">
      <w:pPr>
        <w:numPr>
          <w:ilvl w:val="0"/>
          <w:numId w:val="34"/>
        </w:numPr>
        <w:spacing w:after="160" w:line="360" w:lineRule="auto"/>
        <w:contextualSpacing/>
        <w:rPr>
          <w:rFonts w:eastAsia="Times New Roman" w:cs="Arial"/>
          <w:b/>
          <w:bCs/>
          <w:sz w:val="22"/>
          <w:szCs w:val="22"/>
        </w:rPr>
      </w:pPr>
      <w:r w:rsidRPr="00F7056B">
        <w:rPr>
          <w:rFonts w:eastAsia="Times New Roman" w:cs="Arial"/>
          <w:b/>
          <w:bCs/>
          <w:sz w:val="22"/>
          <w:szCs w:val="22"/>
        </w:rPr>
        <w:t>How does credential attainment vary across programs or pathways?</w:t>
      </w:r>
    </w:p>
    <w:p w14:paraId="22567F68" w14:textId="77777777" w:rsidR="004165FB" w:rsidRDefault="004165FB" w:rsidP="004165FB">
      <w:pPr>
        <w:rPr>
          <w:b/>
          <w:bCs/>
        </w:rPr>
      </w:pPr>
      <w:r w:rsidRPr="00047C2D">
        <w:rPr>
          <w:rFonts w:cs="Arial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41A5C775" wp14:editId="0FE1BC2F">
                <wp:simplePos x="0" y="0"/>
                <wp:positionH relativeFrom="margin">
                  <wp:posOffset>439420</wp:posOffset>
                </wp:positionH>
                <wp:positionV relativeFrom="paragraph">
                  <wp:posOffset>169545</wp:posOffset>
                </wp:positionV>
                <wp:extent cx="5706745" cy="1169035"/>
                <wp:effectExtent l="0" t="0" r="27305" b="12065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6745" cy="1169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870674" w14:textId="77777777" w:rsidR="004165FB" w:rsidRPr="00DB1680" w:rsidRDefault="004165FB" w:rsidP="004165FB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DB1680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Map from Tab C – Progress Toward Implementing High Quality Programs of Study, Question 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5D0F761E" w14:textId="77777777" w:rsidR="004165FB" w:rsidRPr="004B3CCB" w:rsidRDefault="004165FB" w:rsidP="004165FB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35333EE8" w14:textId="77777777" w:rsidR="004165FB" w:rsidRPr="004B3CCB" w:rsidRDefault="004165FB" w:rsidP="004165FB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0A01143D" w14:textId="72CBE750" w:rsidR="004165FB" w:rsidRPr="003472C6" w:rsidRDefault="004165FB" w:rsidP="004165FB">
                            <w:pPr>
                              <w:spacing w:after="160" w:line="259" w:lineRule="auto"/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3472C6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Data relevant to the answer is found in the</w:t>
                            </w:r>
                            <w:r w:rsidRPr="003472C6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2"/>
                                <w:szCs w:val="12"/>
                                <w:highlight w:val="yellow"/>
                              </w:rPr>
                              <w:t xml:space="preserve"> </w:t>
                            </w:r>
                            <w:r w:rsidR="003472C6" w:rsidRPr="003472C6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Career-Technical Planning District</w:t>
                            </w:r>
                            <w:r w:rsidRPr="003472C6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 xml:space="preserve"> Career and Postsecondary Readiness Report</w:t>
                            </w:r>
                          </w:p>
                          <w:p w14:paraId="66722659" w14:textId="77777777" w:rsidR="004165FB" w:rsidRPr="00DF55FF" w:rsidRDefault="004165FB" w:rsidP="004165FB">
                            <w:pPr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44361B65" w14:textId="77777777" w:rsidR="004165FB" w:rsidRDefault="004165FB" w:rsidP="004165F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A5C775" id="_x0000_s1034" type="#_x0000_t202" style="position:absolute;margin-left:34.6pt;margin-top:13.35pt;width:449.35pt;height:92.0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">
                <v:textbox>
                  <w:txbxContent>
                    <w:p w14:paraId="3E870674" w14:textId="77777777" w:rsidR="004165FB" w:rsidRPr="00DB1680" w:rsidRDefault="004165FB" w:rsidP="004165FB">
                      <w:pPr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 w:rsidRPr="00DB1680">
                        <w:rPr>
                          <w:b/>
                          <w:bCs/>
                          <w:sz w:val="18"/>
                          <w:szCs w:val="18"/>
                        </w:rPr>
                        <w:t xml:space="preserve">Map from Tab C – Progress Toward Implementing High Quality Programs of Study, Question </w:t>
                      </w:r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>6</w:t>
                      </w:r>
                    </w:p>
                    <w:p w14:paraId="5D0F761E" w14:textId="77777777" w:rsidR="004165FB" w:rsidRPr="004B3CCB" w:rsidRDefault="004165FB" w:rsidP="004165FB">
                      <w:pPr>
                        <w:rPr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35333EE8" w14:textId="77777777" w:rsidR="004165FB" w:rsidRPr="004B3CCB" w:rsidRDefault="004165FB" w:rsidP="004165FB">
                      <w:pPr>
                        <w:rPr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0A01143D" w14:textId="72CBE750" w:rsidR="004165FB" w:rsidRPr="003472C6" w:rsidRDefault="004165FB" w:rsidP="004165FB">
                      <w:pPr>
                        <w:spacing w:after="160" w:line="259" w:lineRule="auto"/>
                        <w:rPr>
                          <w:rFonts w:cs="Arial"/>
                          <w:b/>
                          <w:bCs/>
                          <w:i/>
                          <w:iCs/>
                        </w:rPr>
                      </w:pPr>
                      <w:r w:rsidRPr="003472C6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Data relevant to the answer is found in the</w:t>
                      </w:r>
                      <w:r w:rsidRPr="003472C6">
                        <w:rPr>
                          <w:rFonts w:cs="Arial"/>
                          <w:b/>
                          <w:bCs/>
                          <w:i/>
                          <w:iCs/>
                          <w:sz w:val="12"/>
                          <w:szCs w:val="12"/>
                          <w:highlight w:val="yellow"/>
                        </w:rPr>
                        <w:t xml:space="preserve"> </w:t>
                      </w:r>
                      <w:r w:rsidR="003472C6" w:rsidRPr="003472C6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Career-Technical Planning District</w:t>
                      </w:r>
                      <w:r w:rsidRPr="003472C6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 xml:space="preserve"> Career and Postsecondary Readiness Report</w:t>
                      </w:r>
                    </w:p>
                    <w:p w14:paraId="66722659" w14:textId="77777777" w:rsidR="004165FB" w:rsidRPr="00DF55FF" w:rsidRDefault="004165FB" w:rsidP="004165FB">
                      <w:pPr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44361B65" w14:textId="77777777" w:rsidR="004165FB" w:rsidRDefault="004165FB" w:rsidP="004165FB"/>
                  </w:txbxContent>
                </v:textbox>
                <w10:wrap type="square" anchorx="margin"/>
              </v:shape>
            </w:pict>
          </mc:Fallback>
        </mc:AlternateContent>
      </w:r>
    </w:p>
    <w:p w14:paraId="6B627459" w14:textId="77777777" w:rsidR="004165FB" w:rsidRDefault="004165FB" w:rsidP="004165FB">
      <w:pPr>
        <w:rPr>
          <w:b/>
          <w:bCs/>
        </w:rPr>
      </w:pPr>
    </w:p>
    <w:p w14:paraId="3B1663AF" w14:textId="77777777" w:rsidR="004165FB" w:rsidRDefault="004165FB" w:rsidP="004165FB">
      <w:pPr>
        <w:rPr>
          <w:b/>
          <w:bCs/>
        </w:rPr>
      </w:pPr>
    </w:p>
    <w:p w14:paraId="64FAF309" w14:textId="77777777" w:rsidR="004165FB" w:rsidRDefault="004165FB" w:rsidP="004165FB">
      <w:pPr>
        <w:rPr>
          <w:b/>
          <w:bCs/>
        </w:rPr>
      </w:pPr>
    </w:p>
    <w:p w14:paraId="0A4A7E88" w14:textId="77777777" w:rsidR="004165FB" w:rsidRDefault="004165FB" w:rsidP="004165FB">
      <w:pPr>
        <w:rPr>
          <w:b/>
          <w:bCs/>
        </w:rPr>
      </w:pPr>
    </w:p>
    <w:p w14:paraId="66E4EE36" w14:textId="77777777" w:rsidR="004165FB" w:rsidRDefault="004165FB" w:rsidP="004165FB">
      <w:pPr>
        <w:rPr>
          <w:b/>
          <w:bCs/>
        </w:rPr>
      </w:pPr>
    </w:p>
    <w:p w14:paraId="77938067" w14:textId="77777777" w:rsidR="004165FB" w:rsidRDefault="004165FB" w:rsidP="004165FB">
      <w:pPr>
        <w:rPr>
          <w:b/>
          <w:bCs/>
        </w:rPr>
      </w:pPr>
    </w:p>
    <w:p w14:paraId="70B1FA1C" w14:textId="77777777" w:rsidR="004165FB" w:rsidRDefault="004165FB" w:rsidP="004165FB">
      <w:pPr>
        <w:rPr>
          <w:b/>
          <w:bCs/>
        </w:rPr>
      </w:pPr>
    </w:p>
    <w:p w14:paraId="76D4E666" w14:textId="77777777" w:rsidR="004165FB" w:rsidRDefault="004165FB" w:rsidP="004165FB">
      <w:pPr>
        <w:rPr>
          <w:b/>
          <w:bCs/>
        </w:rPr>
      </w:pPr>
    </w:p>
    <w:p w14:paraId="6097DC5A" w14:textId="77777777" w:rsidR="004165FB" w:rsidRDefault="004165FB" w:rsidP="004165FB">
      <w:pPr>
        <w:rPr>
          <w:b/>
          <w:bCs/>
        </w:rPr>
      </w:pPr>
    </w:p>
    <w:p w14:paraId="3CED47EE" w14:textId="77777777" w:rsidR="004165FB" w:rsidRPr="00F7056B" w:rsidRDefault="004165FB" w:rsidP="004165FB">
      <w:pPr>
        <w:numPr>
          <w:ilvl w:val="0"/>
          <w:numId w:val="31"/>
        </w:numPr>
        <w:spacing w:after="160" w:line="360" w:lineRule="auto"/>
        <w:contextualSpacing/>
        <w:rPr>
          <w:rFonts w:eastAsia="Times New Roman" w:cs="Arial"/>
          <w:b/>
          <w:bCs/>
          <w:sz w:val="22"/>
          <w:szCs w:val="22"/>
        </w:rPr>
      </w:pPr>
      <w:r w:rsidRPr="00F7056B">
        <w:rPr>
          <w:rFonts w:eastAsia="Times New Roman" w:cs="Arial"/>
          <w:b/>
          <w:bCs/>
          <w:sz w:val="22"/>
          <w:szCs w:val="22"/>
        </w:rPr>
        <w:t xml:space="preserve">How does credential attainment vary across </w:t>
      </w:r>
      <w:r>
        <w:rPr>
          <w:rFonts w:eastAsia="Times New Roman" w:cs="Arial"/>
          <w:b/>
          <w:bCs/>
          <w:sz w:val="22"/>
          <w:szCs w:val="22"/>
        </w:rPr>
        <w:t>special populations and subgroups?</w:t>
      </w:r>
    </w:p>
    <w:p w14:paraId="75ED4A20" w14:textId="77777777" w:rsidR="004165FB" w:rsidRDefault="004165FB" w:rsidP="004165FB"/>
    <w:p w14:paraId="2B41B792" w14:textId="77777777" w:rsidR="004165FB" w:rsidRDefault="004165FB" w:rsidP="004165FB">
      <w:r w:rsidRPr="00047C2D">
        <w:rPr>
          <w:rFonts w:cs="Arial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61FD0108" wp14:editId="421D8552">
                <wp:simplePos x="0" y="0"/>
                <wp:positionH relativeFrom="margin">
                  <wp:posOffset>457200</wp:posOffset>
                </wp:positionH>
                <wp:positionV relativeFrom="paragraph">
                  <wp:posOffset>8890</wp:posOffset>
                </wp:positionV>
                <wp:extent cx="5706745" cy="1365250"/>
                <wp:effectExtent l="0" t="0" r="27305" b="25400"/>
                <wp:wrapSquare wrapText="bothSides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6745" cy="1365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F8EAC8" w14:textId="77777777" w:rsidR="004165FB" w:rsidRPr="00DB1680" w:rsidRDefault="004165FB" w:rsidP="004165FB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DB1680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Map from Tab C – Progress Toward Implementing High Quality Programs of Study, Question 5</w:t>
                            </w:r>
                          </w:p>
                          <w:p w14:paraId="6E53C19C" w14:textId="77777777" w:rsidR="004165FB" w:rsidRPr="004B3CCB" w:rsidRDefault="004165FB" w:rsidP="004165FB">
                            <w:pPr>
                              <w:shd w:val="clear" w:color="auto" w:fill="FFFFFF" w:themeFill="background1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1E377E67" w14:textId="7C8F9949" w:rsidR="004165FB" w:rsidRPr="003472C6" w:rsidRDefault="004165FB" w:rsidP="004165FB">
                            <w:pPr>
                              <w:spacing w:after="160" w:line="259" w:lineRule="auto"/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3472C6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Data relevant to the answer is found in the</w:t>
                            </w:r>
                            <w:r w:rsidRPr="003472C6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2"/>
                                <w:szCs w:val="12"/>
                                <w:highlight w:val="yellow"/>
                              </w:rPr>
                              <w:t xml:space="preserve"> </w:t>
                            </w:r>
                            <w:r w:rsidR="003472C6" w:rsidRPr="003472C6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Career-Technical Planning District</w:t>
                            </w:r>
                            <w:r w:rsidRPr="003472C6">
                              <w:rPr>
                                <w:rFonts w:cs="Arial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 xml:space="preserve"> Career and Postsecondary Readiness Report</w:t>
                            </w:r>
                          </w:p>
                          <w:p w14:paraId="51F8EB4A" w14:textId="77777777" w:rsidR="004165FB" w:rsidRDefault="004165FB" w:rsidP="004165FB">
                            <w:pPr>
                              <w:shd w:val="clear" w:color="auto" w:fill="FFFFFF" w:themeFill="background1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FD0108" id="Text Box 6" o:spid="_x0000_s1035" type="#_x0000_t202" style="position:absolute;margin-left:36pt;margin-top:.7pt;width:449.35pt;height:107.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">
                <v:textbox>
                  <w:txbxContent>
                    <w:p w14:paraId="3EF8EAC8" w14:textId="77777777" w:rsidR="004165FB" w:rsidRPr="00DB1680" w:rsidRDefault="004165FB" w:rsidP="004165FB">
                      <w:pPr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 w:rsidRPr="00DB1680">
                        <w:rPr>
                          <w:b/>
                          <w:bCs/>
                          <w:sz w:val="18"/>
                          <w:szCs w:val="18"/>
                        </w:rPr>
                        <w:t>Map from Tab C – Progress Toward Implementing High Quality Programs of Study, Question 5</w:t>
                      </w:r>
                    </w:p>
                    <w:p w14:paraId="6E53C19C" w14:textId="77777777" w:rsidR="004165FB" w:rsidRPr="004B3CCB" w:rsidRDefault="004165FB" w:rsidP="004165FB">
                      <w:pPr>
                        <w:shd w:val="clear" w:color="auto" w:fill="FFFFFF" w:themeFill="background1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1E377E67" w14:textId="7C8F9949" w:rsidR="004165FB" w:rsidRPr="003472C6" w:rsidRDefault="004165FB" w:rsidP="004165FB">
                      <w:pPr>
                        <w:spacing w:after="160" w:line="259" w:lineRule="auto"/>
                        <w:rPr>
                          <w:rFonts w:cs="Arial"/>
                          <w:b/>
                          <w:bCs/>
                          <w:i/>
                          <w:iCs/>
                        </w:rPr>
                      </w:pPr>
                      <w:r w:rsidRPr="003472C6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Data relevant to the answer is found in the</w:t>
                      </w:r>
                      <w:r w:rsidRPr="003472C6">
                        <w:rPr>
                          <w:rFonts w:cs="Arial"/>
                          <w:b/>
                          <w:bCs/>
                          <w:i/>
                          <w:iCs/>
                          <w:sz w:val="12"/>
                          <w:szCs w:val="12"/>
                          <w:highlight w:val="yellow"/>
                        </w:rPr>
                        <w:t xml:space="preserve"> </w:t>
                      </w:r>
                      <w:r w:rsidR="003472C6" w:rsidRPr="003472C6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Career-Technical Planning District</w:t>
                      </w:r>
                      <w:r w:rsidRPr="003472C6">
                        <w:rPr>
                          <w:rFonts w:cs="Arial"/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 xml:space="preserve"> Career and Postsecondary Readiness Report</w:t>
                      </w:r>
                    </w:p>
                    <w:p w14:paraId="51F8EB4A" w14:textId="77777777" w:rsidR="004165FB" w:rsidRDefault="004165FB" w:rsidP="004165FB">
                      <w:pPr>
                        <w:shd w:val="clear" w:color="auto" w:fill="FFFFFF" w:themeFill="background1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32C1EF4" w14:textId="77777777" w:rsidR="004165FB" w:rsidRDefault="004165FB" w:rsidP="004165FB"/>
    <w:p w14:paraId="1EAC31FC" w14:textId="77777777" w:rsidR="004165FB" w:rsidRDefault="004165FB" w:rsidP="004165FB"/>
    <w:p w14:paraId="4F0664FE" w14:textId="77777777" w:rsidR="004165FB" w:rsidRDefault="004165FB" w:rsidP="004165FB"/>
    <w:p w14:paraId="435D32F3" w14:textId="77777777" w:rsidR="004165FB" w:rsidRDefault="004165FB" w:rsidP="004165FB"/>
    <w:p w14:paraId="69786379" w14:textId="77777777" w:rsidR="004165FB" w:rsidRPr="00125A76" w:rsidRDefault="004165FB" w:rsidP="004165FB"/>
    <w:p w14:paraId="4A8D18EF" w14:textId="77777777" w:rsidR="004165FB" w:rsidRDefault="004165FB" w:rsidP="004165FB">
      <w:pPr>
        <w:rPr>
          <w:b/>
          <w:bCs/>
        </w:rPr>
      </w:pPr>
    </w:p>
    <w:p w14:paraId="22026BF5" w14:textId="77777777" w:rsidR="004165FB" w:rsidRDefault="004165FB" w:rsidP="004165FB">
      <w:pPr>
        <w:rPr>
          <w:b/>
          <w:bCs/>
        </w:rPr>
      </w:pPr>
    </w:p>
    <w:p w14:paraId="51F45564" w14:textId="77777777" w:rsidR="004165FB" w:rsidRDefault="004165FB" w:rsidP="004165FB">
      <w:pPr>
        <w:rPr>
          <w:b/>
          <w:bCs/>
        </w:rPr>
      </w:pPr>
    </w:p>
    <w:p w14:paraId="257CD0CB" w14:textId="77777777" w:rsidR="004165FB" w:rsidRDefault="004165FB" w:rsidP="004165FB">
      <w:pPr>
        <w:rPr>
          <w:b/>
          <w:bCs/>
        </w:rPr>
      </w:pPr>
    </w:p>
    <w:p w14:paraId="4062D210" w14:textId="77777777" w:rsidR="004165FB" w:rsidRDefault="004165FB" w:rsidP="004165FB">
      <w:pPr>
        <w:rPr>
          <w:b/>
          <w:bCs/>
        </w:rPr>
      </w:pPr>
    </w:p>
    <w:p w14:paraId="4B2C7DD1" w14:textId="15621105" w:rsidR="004165FB" w:rsidRDefault="004165FB" w:rsidP="003472C6">
      <w:pPr>
        <w:ind w:left="-907"/>
        <w:rPr>
          <w:b/>
          <w:bCs/>
        </w:rPr>
      </w:pPr>
      <w:r>
        <w:rPr>
          <w:b/>
          <w:bCs/>
        </w:rPr>
        <w:br w:type="page"/>
      </w:r>
    </w:p>
    <w:p w14:paraId="04E39046" w14:textId="6CDCC5B7" w:rsidR="004165FB" w:rsidRPr="004D78A6" w:rsidRDefault="004165FB" w:rsidP="00C252F2">
      <w:pPr>
        <w:pStyle w:val="Subtitle"/>
        <w:numPr>
          <w:ilvl w:val="0"/>
          <w:numId w:val="35"/>
        </w:numPr>
        <w:adjustRightInd/>
        <w:spacing w:after="160" w:line="259" w:lineRule="auto"/>
        <w:rPr>
          <w:rFonts w:cs="Arial"/>
          <w:b/>
          <w:bCs/>
        </w:rPr>
      </w:pPr>
      <w:r w:rsidRPr="00A20C82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01906679" wp14:editId="7BADD55F">
                <wp:simplePos x="0" y="0"/>
                <wp:positionH relativeFrom="margin">
                  <wp:posOffset>450850</wp:posOffset>
                </wp:positionH>
                <wp:positionV relativeFrom="paragraph">
                  <wp:posOffset>551815</wp:posOffset>
                </wp:positionV>
                <wp:extent cx="5584190" cy="1746250"/>
                <wp:effectExtent l="0" t="0" r="16510" b="25400"/>
                <wp:wrapSquare wrapText="bothSides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84190" cy="174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DCB62C" w14:textId="77777777" w:rsidR="004165FB" w:rsidRDefault="004165FB" w:rsidP="004165FB">
                            <w:pPr>
                              <w:shd w:val="clear" w:color="auto" w:fill="FFFFCC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Insert </w:t>
                            </w:r>
                            <w:r w:rsidRPr="001878E6"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>Root Cause Analysis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0045B691" w14:textId="77777777" w:rsidR="004165FB" w:rsidRDefault="004165FB" w:rsidP="004165FB">
                            <w:pPr>
                              <w:shd w:val="clear" w:color="auto" w:fill="FFFFCC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0D798077" w14:textId="77777777" w:rsidR="004165FB" w:rsidRDefault="004165FB" w:rsidP="004165FB">
                            <w:pPr>
                              <w:shd w:val="clear" w:color="auto" w:fill="FFFFCC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09421A05" w14:textId="77777777" w:rsidR="004165FB" w:rsidRDefault="004165FB" w:rsidP="004165FB">
                            <w:pPr>
                              <w:shd w:val="clear" w:color="auto" w:fill="FFFFCC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47ECE9EB" w14:textId="77777777" w:rsidR="004165FB" w:rsidRPr="00DF55FF" w:rsidRDefault="004165FB" w:rsidP="004165FB">
                            <w:pPr>
                              <w:shd w:val="clear" w:color="auto" w:fill="FFFFCC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66D6BFEE" w14:textId="77777777" w:rsidR="004165FB" w:rsidRDefault="004165FB" w:rsidP="004165FB">
                            <w:pPr>
                              <w:shd w:val="clear" w:color="auto" w:fill="FFFFCC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906679" id="Text Box 7" o:spid="_x0000_s1036" type="#_x0000_t202" style="position:absolute;left:0;text-align:left;margin-left:35.5pt;margin-top:43.45pt;width:439.7pt;height:137.5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">
                <v:textbox>
                  <w:txbxContent>
                    <w:p w14:paraId="7ADCB62C" w14:textId="77777777" w:rsidR="004165FB" w:rsidRDefault="004165FB" w:rsidP="004165FB">
                      <w:pPr>
                        <w:shd w:val="clear" w:color="auto" w:fill="FFFFCC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 xml:space="preserve">Insert </w:t>
                      </w:r>
                      <w:r w:rsidRPr="001878E6"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>Root Cause Analysis</w:t>
                      </w:r>
                      <w:r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</w:p>
                    <w:p w14:paraId="0045B691" w14:textId="77777777" w:rsidR="004165FB" w:rsidRDefault="004165FB" w:rsidP="004165FB">
                      <w:pPr>
                        <w:shd w:val="clear" w:color="auto" w:fill="FFFFCC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0D798077" w14:textId="77777777" w:rsidR="004165FB" w:rsidRDefault="004165FB" w:rsidP="004165FB">
                      <w:pPr>
                        <w:shd w:val="clear" w:color="auto" w:fill="FFFFCC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09421A05" w14:textId="77777777" w:rsidR="004165FB" w:rsidRDefault="004165FB" w:rsidP="004165FB">
                      <w:pPr>
                        <w:shd w:val="clear" w:color="auto" w:fill="FFFFCC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47ECE9EB" w14:textId="77777777" w:rsidR="004165FB" w:rsidRPr="00DF55FF" w:rsidRDefault="004165FB" w:rsidP="004165FB">
                      <w:pPr>
                        <w:shd w:val="clear" w:color="auto" w:fill="FFFFCC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66D6BFEE" w14:textId="77777777" w:rsidR="004165FB" w:rsidRDefault="004165FB" w:rsidP="004165FB">
                      <w:pPr>
                        <w:shd w:val="clear" w:color="auto" w:fill="FFFFCC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4D78A6">
        <w:rPr>
          <w:rFonts w:cs="Arial"/>
          <w:b/>
          <w:bCs/>
        </w:rPr>
        <w:t>Based on your analysis, what are the underlying root cause(s) that if addressed, would result in a positive impact on credential attainment?</w:t>
      </w:r>
    </w:p>
    <w:p w14:paraId="29227CA3" w14:textId="77777777" w:rsidR="004165FB" w:rsidRDefault="004165FB" w:rsidP="004165FB">
      <w:pPr>
        <w:pStyle w:val="ListParagraph"/>
        <w:spacing w:after="160" w:line="259" w:lineRule="auto"/>
        <w:rPr>
          <w:rFonts w:cs="Arial"/>
          <w:b/>
          <w:bCs/>
        </w:rPr>
      </w:pPr>
    </w:p>
    <w:p w14:paraId="2B143D54" w14:textId="77777777" w:rsidR="004165FB" w:rsidRDefault="004165FB" w:rsidP="004165FB">
      <w:pPr>
        <w:pStyle w:val="ListParagraph"/>
        <w:spacing w:after="160" w:line="259" w:lineRule="auto"/>
        <w:rPr>
          <w:rFonts w:cs="Arial"/>
          <w:b/>
          <w:bCs/>
        </w:rPr>
      </w:pPr>
    </w:p>
    <w:p w14:paraId="42817743" w14:textId="77777777" w:rsidR="004165FB" w:rsidRPr="003523B3" w:rsidRDefault="004165FB" w:rsidP="003523B3">
      <w:pPr>
        <w:spacing w:after="160" w:line="259" w:lineRule="auto"/>
        <w:rPr>
          <w:rFonts w:cs="Arial"/>
          <w:b/>
          <w:bCs/>
        </w:rPr>
      </w:pPr>
      <w:r w:rsidRPr="003523B3">
        <w:rPr>
          <w:rFonts w:cs="Arial"/>
          <w:b/>
          <w:bCs/>
        </w:rPr>
        <w:t>To what extent will the successful resolution of these issues and/or building on these opportunities contribute to the further strengthening of career technical education in our career technical planning district?</w:t>
      </w:r>
    </w:p>
    <w:p w14:paraId="7BC92492" w14:textId="77777777" w:rsidR="004165FB" w:rsidRPr="00054D4A" w:rsidRDefault="004165FB" w:rsidP="004165FB">
      <w:pPr>
        <w:pStyle w:val="ListParagraph"/>
        <w:rPr>
          <w:rFonts w:cs="Arial"/>
          <w:b/>
          <w:bCs/>
        </w:rPr>
      </w:pPr>
    </w:p>
    <w:p w14:paraId="6E8CF012" w14:textId="77777777" w:rsidR="004165FB" w:rsidRDefault="004165FB" w:rsidP="004165FB">
      <w:pPr>
        <w:pStyle w:val="ListParagraph"/>
        <w:tabs>
          <w:tab w:val="center" w:pos="5220"/>
        </w:tabs>
        <w:rPr>
          <w:rFonts w:cs="Arial"/>
        </w:rPr>
      </w:pPr>
    </w:p>
    <w:p w14:paraId="2FE2C645" w14:textId="77777777" w:rsidR="004165FB" w:rsidRPr="001E203C" w:rsidRDefault="004165FB" w:rsidP="003523B3">
      <w:pPr>
        <w:tabs>
          <w:tab w:val="center" w:pos="5220"/>
        </w:tabs>
        <w:rPr>
          <w:rFonts w:cs="Arial"/>
        </w:rPr>
      </w:pPr>
      <w:r w:rsidRPr="001E203C">
        <w:rPr>
          <w:rFonts w:cs="Arial"/>
        </w:rPr>
        <w:t>Circle One</w:t>
      </w:r>
    </w:p>
    <w:p w14:paraId="29DD15EA" w14:textId="77777777" w:rsidR="004165FB" w:rsidRDefault="004165FB" w:rsidP="004165FB">
      <w:pPr>
        <w:pStyle w:val="ListParagraph"/>
        <w:tabs>
          <w:tab w:val="center" w:pos="5220"/>
        </w:tabs>
        <w:rPr>
          <w:rFonts w:cs="Arial"/>
        </w:rPr>
      </w:pPr>
    </w:p>
    <w:p w14:paraId="219E8B79" w14:textId="77777777" w:rsidR="004165FB" w:rsidRPr="001E203C" w:rsidRDefault="004165FB" w:rsidP="003523B3">
      <w:pPr>
        <w:tabs>
          <w:tab w:val="center" w:pos="5220"/>
        </w:tabs>
        <w:rPr>
          <w:rFonts w:cs="Arial"/>
        </w:rPr>
      </w:pPr>
      <w:r w:rsidRPr="001E203C">
        <w:rPr>
          <w:rFonts w:cs="Arial"/>
        </w:rPr>
        <w:t>1       2       3       4       5       6       7       8       9       10        Uncertain</w:t>
      </w:r>
    </w:p>
    <w:p w14:paraId="5A597626" w14:textId="77777777" w:rsidR="004165FB" w:rsidRDefault="004165FB" w:rsidP="004165FB">
      <w:pPr>
        <w:pStyle w:val="ListParagraph"/>
        <w:tabs>
          <w:tab w:val="center" w:pos="5220"/>
        </w:tabs>
        <w:rPr>
          <w:rFonts w:cs="Arial"/>
        </w:rPr>
      </w:pPr>
    </w:p>
    <w:p w14:paraId="35167DCD" w14:textId="77777777" w:rsidR="004165FB" w:rsidRPr="001E203C" w:rsidRDefault="004165FB" w:rsidP="003523B3">
      <w:pPr>
        <w:tabs>
          <w:tab w:val="center" w:pos="5220"/>
        </w:tabs>
        <w:rPr>
          <w:rFonts w:cs="Arial"/>
        </w:rPr>
      </w:pPr>
      <w:r w:rsidRPr="001E203C">
        <w:rPr>
          <w:rFonts w:cs="Arial"/>
        </w:rPr>
        <w:t>Low                            Medium                               High</w:t>
      </w:r>
    </w:p>
    <w:p w14:paraId="3AE4EDD3" w14:textId="77777777" w:rsidR="004165FB" w:rsidRDefault="004165FB" w:rsidP="004165FB">
      <w:pPr>
        <w:jc w:val="center"/>
        <w:rPr>
          <w:rFonts w:cs="Arial"/>
          <w:b/>
          <w:bCs/>
          <w:caps/>
          <w:sz w:val="28"/>
          <w:szCs w:val="28"/>
        </w:rPr>
      </w:pPr>
    </w:p>
    <w:p w14:paraId="7B849502" w14:textId="77777777" w:rsidR="004165FB" w:rsidRDefault="004165FB" w:rsidP="004165FB">
      <w:pPr>
        <w:jc w:val="center"/>
        <w:rPr>
          <w:rFonts w:cs="Arial"/>
          <w:b/>
          <w:bCs/>
          <w:caps/>
          <w:sz w:val="28"/>
          <w:szCs w:val="28"/>
        </w:rPr>
      </w:pPr>
    </w:p>
    <w:p w14:paraId="28557A5E" w14:textId="77777777" w:rsidR="004165FB" w:rsidRDefault="004165FB" w:rsidP="004165FB">
      <w:pPr>
        <w:jc w:val="center"/>
        <w:rPr>
          <w:rFonts w:cs="Arial"/>
          <w:b/>
          <w:bCs/>
          <w:caps/>
          <w:sz w:val="28"/>
          <w:szCs w:val="28"/>
        </w:rPr>
      </w:pPr>
    </w:p>
    <w:p w14:paraId="72443FBD" w14:textId="77777777" w:rsidR="004165FB" w:rsidRDefault="004165FB" w:rsidP="004165FB">
      <w:pPr>
        <w:jc w:val="center"/>
        <w:rPr>
          <w:rFonts w:cs="Arial"/>
          <w:b/>
          <w:bCs/>
          <w:caps/>
          <w:sz w:val="28"/>
          <w:szCs w:val="28"/>
        </w:rPr>
      </w:pPr>
    </w:p>
    <w:p w14:paraId="4F0AC233" w14:textId="77777777" w:rsidR="00614B4F" w:rsidRDefault="00614B4F" w:rsidP="006F6966">
      <w:pPr>
        <w:jc w:val="center"/>
        <w:rPr>
          <w:rFonts w:cs="Arial"/>
          <w:b/>
          <w:bCs/>
          <w:caps/>
          <w:sz w:val="28"/>
          <w:szCs w:val="28"/>
        </w:rPr>
      </w:pPr>
    </w:p>
    <w:sectPr w:rsidR="00614B4F" w:rsidSect="00914587">
      <w:headerReference w:type="even" r:id="rId12"/>
      <w:headerReference w:type="default" r:id="rId13"/>
      <w:footerReference w:type="even" r:id="rId14"/>
      <w:footerReference w:type="default" r:id="rId15"/>
      <w:pgSz w:w="12240" w:h="15840"/>
      <w:pgMar w:top="1440" w:right="108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6C1121" w14:textId="77777777" w:rsidR="00FB604F" w:rsidRDefault="00FB604F" w:rsidP="00482494">
      <w:r>
        <w:separator/>
      </w:r>
    </w:p>
  </w:endnote>
  <w:endnote w:type="continuationSeparator" w:id="0">
    <w:p w14:paraId="58E6B1CA" w14:textId="77777777" w:rsidR="00FB604F" w:rsidRDefault="00FB604F" w:rsidP="00482494">
      <w:r>
        <w:continuationSeparator/>
      </w:r>
    </w:p>
  </w:endnote>
  <w:endnote w:type="continuationNotice" w:id="1">
    <w:p w14:paraId="106932E1" w14:textId="77777777" w:rsidR="00FB604F" w:rsidRDefault="00FB604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Headings CS)">
    <w:altName w:val="Times New Roman"/>
    <w:charset w:val="00"/>
    <w:family w:val="roman"/>
    <w:pitch w:val="default"/>
  </w:font>
  <w:font w:name="Times New Roman (Body CS)">
    <w:altName w:val="Times New Roman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99448046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C36B14E" w14:textId="77777777" w:rsidR="00F60D6B" w:rsidRDefault="00F60D6B" w:rsidP="00F60D6B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2EB378F" w14:textId="77777777" w:rsidR="00F60D6B" w:rsidRDefault="00F60D6B" w:rsidP="00F60D6B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040049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90CB77" w14:textId="77777777" w:rsidR="00F60D6B" w:rsidRDefault="00F60D6B" w:rsidP="00F60D6B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FD3A6B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F5335C3" w14:textId="77777777" w:rsidR="00482494" w:rsidRDefault="00391F76" w:rsidP="00F60D6B">
    <w:pPr>
      <w:pStyle w:val="Footer"/>
      <w:ind w:right="360" w:firstLine="360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572D9363" wp14:editId="4C7A2F8D">
              <wp:simplePos x="0" y="0"/>
              <wp:positionH relativeFrom="column">
                <wp:posOffset>-209550</wp:posOffset>
              </wp:positionH>
              <wp:positionV relativeFrom="paragraph">
                <wp:posOffset>346710</wp:posOffset>
              </wp:positionV>
              <wp:extent cx="3854450" cy="214009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54450" cy="21400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EA979B7" w14:textId="14616262" w:rsidR="00F60D6B" w:rsidRPr="00F60D6B" w:rsidRDefault="00F60D6B">
                          <w:pPr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 xml:space="preserve">Page </w:t>
                          </w:r>
                          <w:r w:rsidR="004D07AE" w:rsidRPr="004D07AE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fldChar w:fldCharType="begin"/>
                          </w:r>
                          <w:r w:rsidR="004D07AE" w:rsidRPr="004D07AE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instrText xml:space="preserve"> PAGE   \* MERGEFORMAT </w:instrText>
                          </w:r>
                          <w:r w:rsidR="004D07AE" w:rsidRPr="004D07AE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FD3A6B">
                            <w:rPr>
                              <w:noProof/>
                              <w:color w:val="FFFFFF" w:themeColor="background1"/>
                              <w:sz w:val="16"/>
                              <w:szCs w:val="16"/>
                            </w:rPr>
                            <w:t>1</w:t>
                          </w:r>
                          <w:r w:rsidR="004D07AE" w:rsidRPr="004D07AE">
                            <w:rPr>
                              <w:noProof/>
                              <w:color w:val="FFFFFF" w:themeColor="background1"/>
                              <w:sz w:val="16"/>
                              <w:szCs w:val="16"/>
                            </w:rPr>
                            <w:fldChar w:fldCharType="end"/>
                          </w:r>
                          <w:r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 xml:space="preserve"> | </w:t>
                          </w:r>
                          <w:r w:rsidR="00324E84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>Comprehensive Local Needs Assessment Model Process</w:t>
                          </w:r>
                          <w:r w:rsidR="00980611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 xml:space="preserve">| </w:t>
                          </w:r>
                          <w:r w:rsidR="00324E84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>FY</w:t>
                          </w:r>
                          <w:r w:rsidR="003472C6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>20</w:t>
                          </w:r>
                          <w:r w:rsidR="00324E84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>23-24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572D936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7" type="#_x0000_t202" style="position:absolute;left:0;text-align:left;margin-left:-16.5pt;margin-top:27.3pt;width:303.5pt;height:16.85pt;z-index:25165824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" filled="f" stroked="f" strokeweight=".5pt">
              <v:textbox>
                <w:txbxContent>
                  <w:p w14:paraId="1EA979B7" w14:textId="14616262" w:rsidR="00F60D6B" w:rsidRPr="00F60D6B" w:rsidRDefault="00F60D6B">
                    <w:pPr>
                      <w:rPr>
                        <w:color w:val="FFFFFF" w:themeColor="background1"/>
                        <w:sz w:val="16"/>
                        <w:szCs w:val="16"/>
                      </w:rPr>
                    </w:pPr>
                    <w:r>
                      <w:rPr>
                        <w:color w:val="FFFFFF" w:themeColor="background1"/>
                        <w:sz w:val="16"/>
                        <w:szCs w:val="16"/>
                      </w:rPr>
                      <w:t xml:space="preserve">Page </w:t>
                    </w:r>
                    <w:r w:rsidR="004D07AE" w:rsidRPr="004D07AE">
                      <w:rPr>
                        <w:color w:val="FFFFFF" w:themeColor="background1"/>
                        <w:sz w:val="16"/>
                        <w:szCs w:val="16"/>
                      </w:rPr>
                      <w:fldChar w:fldCharType="begin"/>
                    </w:r>
                    <w:r w:rsidR="004D07AE" w:rsidRPr="004D07AE">
                      <w:rPr>
                        <w:color w:val="FFFFFF" w:themeColor="background1"/>
                        <w:sz w:val="16"/>
                        <w:szCs w:val="16"/>
                      </w:rPr>
                      <w:instrText xml:space="preserve"> PAGE   \* MERGEFORMAT </w:instrText>
                    </w:r>
                    <w:r w:rsidR="004D07AE" w:rsidRPr="004D07AE">
                      <w:rPr>
                        <w:color w:val="FFFFFF" w:themeColor="background1"/>
                        <w:sz w:val="16"/>
                        <w:szCs w:val="16"/>
                      </w:rPr>
                      <w:fldChar w:fldCharType="separate"/>
                    </w:r>
                    <w:r w:rsidR="00FD3A6B">
                      <w:rPr>
                        <w:noProof/>
                        <w:color w:val="FFFFFF" w:themeColor="background1"/>
                        <w:sz w:val="16"/>
                        <w:szCs w:val="16"/>
                      </w:rPr>
                      <w:t>1</w:t>
                    </w:r>
                    <w:r w:rsidR="004D07AE" w:rsidRPr="004D07AE">
                      <w:rPr>
                        <w:noProof/>
                        <w:color w:val="FFFFFF" w:themeColor="background1"/>
                        <w:sz w:val="16"/>
                        <w:szCs w:val="16"/>
                      </w:rPr>
                      <w:fldChar w:fldCharType="end"/>
                    </w:r>
                    <w:r>
                      <w:rPr>
                        <w:color w:val="FFFFFF" w:themeColor="background1"/>
                        <w:sz w:val="16"/>
                        <w:szCs w:val="16"/>
                      </w:rPr>
                      <w:t xml:space="preserve"> | </w:t>
                    </w:r>
                    <w:r w:rsidR="00324E84">
                      <w:rPr>
                        <w:color w:val="FFFFFF" w:themeColor="background1"/>
                        <w:sz w:val="16"/>
                        <w:szCs w:val="16"/>
                      </w:rPr>
                      <w:t>Comprehensive Local Needs Assessment Model Process</w:t>
                    </w:r>
                    <w:r w:rsidR="00980611">
                      <w:rPr>
                        <w:color w:val="FFFFFF" w:themeColor="background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color w:val="FFFFFF" w:themeColor="background1"/>
                        <w:sz w:val="16"/>
                        <w:szCs w:val="16"/>
                      </w:rPr>
                      <w:t xml:space="preserve">| </w:t>
                    </w:r>
                    <w:r w:rsidR="00324E84">
                      <w:rPr>
                        <w:color w:val="FFFFFF" w:themeColor="background1"/>
                        <w:sz w:val="16"/>
                        <w:szCs w:val="16"/>
                      </w:rPr>
                      <w:t>FY</w:t>
                    </w:r>
                    <w:r w:rsidR="003472C6">
                      <w:rPr>
                        <w:color w:val="FFFFFF" w:themeColor="background1"/>
                        <w:sz w:val="16"/>
                        <w:szCs w:val="16"/>
                      </w:rPr>
                      <w:t>20</w:t>
                    </w:r>
                    <w:r w:rsidR="00324E84">
                      <w:rPr>
                        <w:color w:val="FFFFFF" w:themeColor="background1"/>
                        <w:sz w:val="16"/>
                        <w:szCs w:val="16"/>
                      </w:rPr>
                      <w:t>23-24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1" behindDoc="1" locked="0" layoutInCell="1" allowOverlap="1" wp14:anchorId="58D3A85B" wp14:editId="2B9D5F1E">
          <wp:simplePos x="0" y="0"/>
          <wp:positionH relativeFrom="margin">
            <wp:align>center</wp:align>
          </wp:positionH>
          <wp:positionV relativeFrom="bottomMargin">
            <wp:align>top</wp:align>
          </wp:positionV>
          <wp:extent cx="7785100" cy="88392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ordHeader landscape blue-1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5100" cy="8839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5C9AF5" w14:textId="77777777" w:rsidR="00FB604F" w:rsidRDefault="00FB604F" w:rsidP="00482494">
      <w:r>
        <w:separator/>
      </w:r>
    </w:p>
  </w:footnote>
  <w:footnote w:type="continuationSeparator" w:id="0">
    <w:p w14:paraId="6D306F25" w14:textId="77777777" w:rsidR="00FB604F" w:rsidRDefault="00FB604F" w:rsidP="00482494">
      <w:r>
        <w:continuationSeparator/>
      </w:r>
    </w:p>
  </w:footnote>
  <w:footnote w:type="continuationNotice" w:id="1">
    <w:p w14:paraId="7C8753D4" w14:textId="77777777" w:rsidR="00FB604F" w:rsidRDefault="00FB604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784966321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FF776FE" w14:textId="77777777" w:rsidR="00F60D6B" w:rsidRDefault="00F60D6B" w:rsidP="00FA045D">
        <w:pPr>
          <w:pStyle w:val="Head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A05A809" w14:textId="77777777" w:rsidR="00F60D6B" w:rsidRDefault="00F60D6B" w:rsidP="00F60D6B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657686302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413E490F" w14:textId="77777777" w:rsidR="00F60D6B" w:rsidRDefault="00F60D6B" w:rsidP="00FA045D">
        <w:pPr>
          <w:pStyle w:val="Head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FD3A6B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2DF4692" w14:textId="77777777" w:rsidR="00482494" w:rsidRDefault="00482494" w:rsidP="00F60D6B">
    <w:pPr>
      <w:pStyle w:val="Header"/>
      <w:ind w:firstLine="360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F3790D2" wp14:editId="2005B0FB">
          <wp:simplePos x="0" y="0"/>
          <wp:positionH relativeFrom="page">
            <wp:align>right</wp:align>
          </wp:positionH>
          <wp:positionV relativeFrom="paragraph">
            <wp:posOffset>9525</wp:posOffset>
          </wp:positionV>
          <wp:extent cx="7771086" cy="1176728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dHeader landscape blue-09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1086" cy="117672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15368"/>
    <w:multiLevelType w:val="hybridMultilevel"/>
    <w:tmpl w:val="85A21E16"/>
    <w:lvl w:ilvl="0" w:tplc="47B8CC0C">
      <w:start w:val="1"/>
      <w:numFmt w:val="decimal"/>
      <w:lvlText w:val="%1."/>
      <w:lvlJc w:val="left"/>
      <w:pPr>
        <w:ind w:left="1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93" w:hanging="360"/>
      </w:pPr>
    </w:lvl>
    <w:lvl w:ilvl="2" w:tplc="0409001B" w:tentative="1">
      <w:start w:val="1"/>
      <w:numFmt w:val="lowerRoman"/>
      <w:lvlText w:val="%3."/>
      <w:lvlJc w:val="right"/>
      <w:pPr>
        <w:ind w:left="1613" w:hanging="180"/>
      </w:pPr>
    </w:lvl>
    <w:lvl w:ilvl="3" w:tplc="0409000F" w:tentative="1">
      <w:start w:val="1"/>
      <w:numFmt w:val="decimal"/>
      <w:lvlText w:val="%4."/>
      <w:lvlJc w:val="left"/>
      <w:pPr>
        <w:ind w:left="2333" w:hanging="360"/>
      </w:pPr>
    </w:lvl>
    <w:lvl w:ilvl="4" w:tplc="04090019" w:tentative="1">
      <w:start w:val="1"/>
      <w:numFmt w:val="lowerLetter"/>
      <w:lvlText w:val="%5."/>
      <w:lvlJc w:val="left"/>
      <w:pPr>
        <w:ind w:left="3053" w:hanging="360"/>
      </w:pPr>
    </w:lvl>
    <w:lvl w:ilvl="5" w:tplc="0409001B" w:tentative="1">
      <w:start w:val="1"/>
      <w:numFmt w:val="lowerRoman"/>
      <w:lvlText w:val="%6."/>
      <w:lvlJc w:val="right"/>
      <w:pPr>
        <w:ind w:left="3773" w:hanging="180"/>
      </w:pPr>
    </w:lvl>
    <w:lvl w:ilvl="6" w:tplc="0409000F" w:tentative="1">
      <w:start w:val="1"/>
      <w:numFmt w:val="decimal"/>
      <w:lvlText w:val="%7."/>
      <w:lvlJc w:val="left"/>
      <w:pPr>
        <w:ind w:left="4493" w:hanging="360"/>
      </w:pPr>
    </w:lvl>
    <w:lvl w:ilvl="7" w:tplc="04090019" w:tentative="1">
      <w:start w:val="1"/>
      <w:numFmt w:val="lowerLetter"/>
      <w:lvlText w:val="%8."/>
      <w:lvlJc w:val="left"/>
      <w:pPr>
        <w:ind w:left="5213" w:hanging="360"/>
      </w:pPr>
    </w:lvl>
    <w:lvl w:ilvl="8" w:tplc="0409001B" w:tentative="1">
      <w:start w:val="1"/>
      <w:numFmt w:val="lowerRoman"/>
      <w:lvlText w:val="%9."/>
      <w:lvlJc w:val="right"/>
      <w:pPr>
        <w:ind w:left="5933" w:hanging="180"/>
      </w:pPr>
    </w:lvl>
  </w:abstractNum>
  <w:abstractNum w:abstractNumId="1" w15:restartNumberingAfterBreak="0">
    <w:nsid w:val="06D55006"/>
    <w:multiLevelType w:val="hybridMultilevel"/>
    <w:tmpl w:val="75688B7A"/>
    <w:lvl w:ilvl="0" w:tplc="6BB2F8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D403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F837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12D7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2687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C4495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5A2A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D08E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2EAF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9DB"/>
    <w:multiLevelType w:val="hybridMultilevel"/>
    <w:tmpl w:val="E786B2CA"/>
    <w:lvl w:ilvl="0" w:tplc="8020F0FE">
      <w:start w:val="1"/>
      <w:numFmt w:val="decimal"/>
      <w:lvlText w:val="%1."/>
      <w:lvlJc w:val="left"/>
      <w:pPr>
        <w:ind w:left="1080" w:hanging="360"/>
      </w:pPr>
      <w:rPr>
        <w:rFonts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AF5FED"/>
    <w:multiLevelType w:val="hybridMultilevel"/>
    <w:tmpl w:val="8E62D0FC"/>
    <w:lvl w:ilvl="0" w:tplc="E07C9A28">
      <w:start w:val="14"/>
      <w:numFmt w:val="decimal"/>
      <w:lvlText w:val="%1."/>
      <w:lvlJc w:val="left"/>
      <w:pPr>
        <w:ind w:left="720" w:hanging="360"/>
      </w:pPr>
      <w:rPr>
        <w:rFonts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9D697D"/>
    <w:multiLevelType w:val="hybridMultilevel"/>
    <w:tmpl w:val="9FBEAFFE"/>
    <w:lvl w:ilvl="0" w:tplc="C5D4D9F2">
      <w:start w:val="12"/>
      <w:numFmt w:val="decimal"/>
      <w:lvlText w:val="%1"/>
      <w:lvlJc w:val="left"/>
      <w:pPr>
        <w:ind w:left="1080" w:hanging="360"/>
      </w:pPr>
      <w:rPr>
        <w:rFonts w:cs="Aria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AC1446E"/>
    <w:multiLevelType w:val="hybridMultilevel"/>
    <w:tmpl w:val="BAAE3B0E"/>
    <w:lvl w:ilvl="0" w:tplc="6C58F2AE">
      <w:start w:val="13"/>
      <w:numFmt w:val="decimal"/>
      <w:lvlText w:val="%1."/>
      <w:lvlJc w:val="left"/>
      <w:pPr>
        <w:ind w:left="108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72C314F"/>
    <w:multiLevelType w:val="hybridMultilevel"/>
    <w:tmpl w:val="0714C9E8"/>
    <w:lvl w:ilvl="0" w:tplc="6C8EF0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862B8A"/>
    <w:multiLevelType w:val="hybridMultilevel"/>
    <w:tmpl w:val="FFEE1882"/>
    <w:lvl w:ilvl="0" w:tplc="2A9043E6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6C059F"/>
    <w:multiLevelType w:val="hybridMultilevel"/>
    <w:tmpl w:val="06AAF98A"/>
    <w:lvl w:ilvl="0" w:tplc="F724D51A">
      <w:start w:val="5"/>
      <w:numFmt w:val="decimal"/>
      <w:lvlText w:val="%1."/>
      <w:lvlJc w:val="left"/>
      <w:pPr>
        <w:ind w:left="1080" w:hanging="360"/>
      </w:pPr>
      <w:rPr>
        <w:rFonts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E625EAA"/>
    <w:multiLevelType w:val="hybridMultilevel"/>
    <w:tmpl w:val="EE9CA008"/>
    <w:lvl w:ilvl="0" w:tplc="33C42E62">
      <w:start w:val="1"/>
      <w:numFmt w:val="decimal"/>
      <w:lvlText w:val="%1."/>
      <w:lvlJc w:val="left"/>
      <w:pPr>
        <w:ind w:left="720" w:hanging="360"/>
      </w:pPr>
      <w:rPr>
        <w:rFonts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2C552A"/>
    <w:multiLevelType w:val="hybridMultilevel"/>
    <w:tmpl w:val="56D45B8C"/>
    <w:lvl w:ilvl="0" w:tplc="2A9043E6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905FDA"/>
    <w:multiLevelType w:val="hybridMultilevel"/>
    <w:tmpl w:val="D6FAB134"/>
    <w:lvl w:ilvl="0" w:tplc="AA9240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3C878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1038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8CFD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DEED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6C25C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1855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F820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DA24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3F79A1"/>
    <w:multiLevelType w:val="hybridMultilevel"/>
    <w:tmpl w:val="E746F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D2737D"/>
    <w:multiLevelType w:val="hybridMultilevel"/>
    <w:tmpl w:val="2D5C666A"/>
    <w:lvl w:ilvl="0" w:tplc="EF5E77F4">
      <w:start w:val="16"/>
      <w:numFmt w:val="decimal"/>
      <w:lvlText w:val="%1."/>
      <w:lvlJc w:val="left"/>
      <w:pPr>
        <w:ind w:left="1085" w:hanging="365"/>
      </w:pPr>
      <w:rPr>
        <w:rFonts w:ascii="Helvetica" w:hAnsi="Helvetica" w:hint="default"/>
        <w:b w:val="0"/>
        <w:color w:val="333333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3B95346"/>
    <w:multiLevelType w:val="hybridMultilevel"/>
    <w:tmpl w:val="A85EBC7E"/>
    <w:lvl w:ilvl="0" w:tplc="FFFFFFFF">
      <w:start w:val="1"/>
      <w:numFmt w:val="decimal"/>
      <w:lvlText w:val="%1."/>
      <w:lvlJc w:val="left"/>
      <w:pPr>
        <w:ind w:left="0" w:hanging="360"/>
      </w:pPr>
      <w:rPr>
        <w:rFonts w:hint="default"/>
        <w:u w:val="single"/>
      </w:rPr>
    </w:lvl>
    <w:lvl w:ilvl="1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1440" w:hanging="180"/>
      </w:pPr>
    </w:lvl>
    <w:lvl w:ilvl="3" w:tplc="FFFFFFFF" w:tentative="1">
      <w:start w:val="1"/>
      <w:numFmt w:val="decimal"/>
      <w:lvlText w:val="%4."/>
      <w:lvlJc w:val="left"/>
      <w:pPr>
        <w:ind w:left="2160" w:hanging="360"/>
      </w:pPr>
    </w:lvl>
    <w:lvl w:ilvl="4" w:tplc="FFFFFFFF" w:tentative="1">
      <w:start w:val="1"/>
      <w:numFmt w:val="lowerLetter"/>
      <w:lvlText w:val="%5."/>
      <w:lvlJc w:val="left"/>
      <w:pPr>
        <w:ind w:left="2880" w:hanging="360"/>
      </w:pPr>
    </w:lvl>
    <w:lvl w:ilvl="5" w:tplc="FFFFFFFF" w:tentative="1">
      <w:start w:val="1"/>
      <w:numFmt w:val="lowerRoman"/>
      <w:lvlText w:val="%6."/>
      <w:lvlJc w:val="right"/>
      <w:pPr>
        <w:ind w:left="3600" w:hanging="180"/>
      </w:pPr>
    </w:lvl>
    <w:lvl w:ilvl="6" w:tplc="FFFFFFFF" w:tentative="1">
      <w:start w:val="1"/>
      <w:numFmt w:val="decimal"/>
      <w:lvlText w:val="%7."/>
      <w:lvlJc w:val="left"/>
      <w:pPr>
        <w:ind w:left="4320" w:hanging="360"/>
      </w:pPr>
    </w:lvl>
    <w:lvl w:ilvl="7" w:tplc="FFFFFFFF" w:tentative="1">
      <w:start w:val="1"/>
      <w:numFmt w:val="lowerLetter"/>
      <w:lvlText w:val="%8."/>
      <w:lvlJc w:val="left"/>
      <w:pPr>
        <w:ind w:left="5040" w:hanging="360"/>
      </w:pPr>
    </w:lvl>
    <w:lvl w:ilvl="8" w:tplc="FFFFFFFF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5" w15:restartNumberingAfterBreak="0">
    <w:nsid w:val="472D3BF2"/>
    <w:multiLevelType w:val="hybridMultilevel"/>
    <w:tmpl w:val="FC084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930375"/>
    <w:multiLevelType w:val="hybridMultilevel"/>
    <w:tmpl w:val="72B04314"/>
    <w:lvl w:ilvl="0" w:tplc="E29E563E">
      <w:start w:val="1"/>
      <w:numFmt w:val="decimal"/>
      <w:lvlText w:val="%1."/>
      <w:lvlJc w:val="left"/>
      <w:pPr>
        <w:ind w:left="360" w:hanging="360"/>
      </w:pPr>
      <w:rPr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0300F33"/>
    <w:multiLevelType w:val="hybridMultilevel"/>
    <w:tmpl w:val="56D45B8C"/>
    <w:lvl w:ilvl="0" w:tplc="FFFFFFF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BE7144"/>
    <w:multiLevelType w:val="hybridMultilevel"/>
    <w:tmpl w:val="1B3AF28A"/>
    <w:lvl w:ilvl="0" w:tplc="6C8EF0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DC006F"/>
    <w:multiLevelType w:val="hybridMultilevel"/>
    <w:tmpl w:val="6884EFF8"/>
    <w:lvl w:ilvl="0" w:tplc="E75EC1EA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F74268B"/>
    <w:multiLevelType w:val="hybridMultilevel"/>
    <w:tmpl w:val="A85EBC7E"/>
    <w:lvl w:ilvl="0" w:tplc="5930E90A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906ACF"/>
    <w:multiLevelType w:val="hybridMultilevel"/>
    <w:tmpl w:val="01A221C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794A1B"/>
    <w:multiLevelType w:val="hybridMultilevel"/>
    <w:tmpl w:val="A85EBC7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5D73EF"/>
    <w:multiLevelType w:val="hybridMultilevel"/>
    <w:tmpl w:val="E8545CE4"/>
    <w:lvl w:ilvl="0" w:tplc="EF902F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A289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9A4F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BA9E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7ECB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A1E4A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40FE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E02F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8D44D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7C7185"/>
    <w:multiLevelType w:val="hybridMultilevel"/>
    <w:tmpl w:val="8DA812DA"/>
    <w:lvl w:ilvl="0" w:tplc="A46A01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D9229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4CF6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D69A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3C93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88C0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92C4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C87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447F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8A5525"/>
    <w:multiLevelType w:val="hybridMultilevel"/>
    <w:tmpl w:val="C8F84E9E"/>
    <w:lvl w:ilvl="0" w:tplc="CB7AAF26">
      <w:start w:val="10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996904"/>
    <w:multiLevelType w:val="hybridMultilevel"/>
    <w:tmpl w:val="0B24C212"/>
    <w:lvl w:ilvl="0" w:tplc="D084D196">
      <w:start w:val="10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D20419C"/>
    <w:multiLevelType w:val="hybridMultilevel"/>
    <w:tmpl w:val="872C19D8"/>
    <w:lvl w:ilvl="0" w:tplc="396E88B2">
      <w:start w:val="1"/>
      <w:numFmt w:val="decimal"/>
      <w:lvlText w:val="%1."/>
      <w:lvlJc w:val="left"/>
      <w:pPr>
        <w:ind w:left="720" w:hanging="360"/>
      </w:pPr>
      <w:rPr>
        <w:rFonts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6C6635"/>
    <w:multiLevelType w:val="hybridMultilevel"/>
    <w:tmpl w:val="B6705E68"/>
    <w:lvl w:ilvl="0" w:tplc="7BE6A35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EE650F"/>
    <w:multiLevelType w:val="hybridMultilevel"/>
    <w:tmpl w:val="F502DDF4"/>
    <w:lvl w:ilvl="0" w:tplc="9E549E64">
      <w:start w:val="7"/>
      <w:numFmt w:val="decimal"/>
      <w:lvlText w:val="%1."/>
      <w:lvlJc w:val="left"/>
      <w:pPr>
        <w:ind w:left="720" w:hanging="360"/>
      </w:pPr>
      <w:rPr>
        <w:rFonts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12448B"/>
    <w:multiLevelType w:val="hybridMultilevel"/>
    <w:tmpl w:val="01DA5A4C"/>
    <w:lvl w:ilvl="0" w:tplc="6BDC57F6">
      <w:start w:val="13"/>
      <w:numFmt w:val="decimal"/>
      <w:lvlText w:val="%1."/>
      <w:lvlJc w:val="left"/>
      <w:pPr>
        <w:ind w:left="720" w:hanging="360"/>
      </w:pPr>
      <w:rPr>
        <w:rFonts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C47243"/>
    <w:multiLevelType w:val="hybridMultilevel"/>
    <w:tmpl w:val="BAAE3B0E"/>
    <w:lvl w:ilvl="0" w:tplc="FFFFFFFF">
      <w:start w:val="13"/>
      <w:numFmt w:val="decimal"/>
      <w:lvlText w:val="%1."/>
      <w:lvlJc w:val="left"/>
      <w:pPr>
        <w:ind w:left="1080" w:hanging="360"/>
      </w:pPr>
      <w:rPr>
        <w:rFonts w:cs="Aria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5093B82"/>
    <w:multiLevelType w:val="hybridMultilevel"/>
    <w:tmpl w:val="7A382934"/>
    <w:lvl w:ilvl="0" w:tplc="6C8EF0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230D8E"/>
    <w:multiLevelType w:val="hybridMultilevel"/>
    <w:tmpl w:val="A85EBC7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8C12B4"/>
    <w:multiLevelType w:val="hybridMultilevel"/>
    <w:tmpl w:val="905CAB80"/>
    <w:lvl w:ilvl="0" w:tplc="0409000B">
      <w:start w:val="1"/>
      <w:numFmt w:val="bullet"/>
      <w:lvlText w:val="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4"/>
  </w:num>
  <w:num w:numId="3">
    <w:abstractNumId w:val="1"/>
  </w:num>
  <w:num w:numId="4">
    <w:abstractNumId w:val="23"/>
  </w:num>
  <w:num w:numId="5">
    <w:abstractNumId w:val="6"/>
  </w:num>
  <w:num w:numId="6">
    <w:abstractNumId w:val="32"/>
  </w:num>
  <w:num w:numId="7">
    <w:abstractNumId w:val="18"/>
  </w:num>
  <w:num w:numId="8">
    <w:abstractNumId w:val="15"/>
  </w:num>
  <w:num w:numId="9">
    <w:abstractNumId w:val="12"/>
  </w:num>
  <w:num w:numId="10">
    <w:abstractNumId w:val="20"/>
  </w:num>
  <w:num w:numId="11">
    <w:abstractNumId w:val="34"/>
  </w:num>
  <w:num w:numId="12">
    <w:abstractNumId w:val="28"/>
  </w:num>
  <w:num w:numId="13">
    <w:abstractNumId w:val="16"/>
  </w:num>
  <w:num w:numId="14">
    <w:abstractNumId w:val="33"/>
  </w:num>
  <w:num w:numId="15">
    <w:abstractNumId w:val="14"/>
  </w:num>
  <w:num w:numId="16">
    <w:abstractNumId w:val="22"/>
  </w:num>
  <w:num w:numId="17">
    <w:abstractNumId w:val="27"/>
  </w:num>
  <w:num w:numId="18">
    <w:abstractNumId w:val="25"/>
  </w:num>
  <w:num w:numId="19">
    <w:abstractNumId w:val="30"/>
  </w:num>
  <w:num w:numId="20">
    <w:abstractNumId w:val="13"/>
  </w:num>
  <w:num w:numId="21">
    <w:abstractNumId w:val="3"/>
  </w:num>
  <w:num w:numId="22">
    <w:abstractNumId w:val="2"/>
  </w:num>
  <w:num w:numId="23">
    <w:abstractNumId w:val="29"/>
  </w:num>
  <w:num w:numId="24">
    <w:abstractNumId w:val="4"/>
  </w:num>
  <w:num w:numId="25">
    <w:abstractNumId w:val="5"/>
  </w:num>
  <w:num w:numId="26">
    <w:abstractNumId w:val="31"/>
  </w:num>
  <w:num w:numId="27">
    <w:abstractNumId w:val="8"/>
  </w:num>
  <w:num w:numId="28">
    <w:abstractNumId w:val="9"/>
  </w:num>
  <w:num w:numId="29">
    <w:abstractNumId w:val="19"/>
  </w:num>
  <w:num w:numId="30">
    <w:abstractNumId w:val="10"/>
  </w:num>
  <w:num w:numId="31">
    <w:abstractNumId w:val="17"/>
  </w:num>
  <w:num w:numId="32">
    <w:abstractNumId w:val="0"/>
  </w:num>
  <w:num w:numId="33">
    <w:abstractNumId w:val="21"/>
  </w:num>
  <w:num w:numId="34">
    <w:abstractNumId w:val="7"/>
  </w:num>
  <w:num w:numId="3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MDU3MrA0MzQztTRR0lEKTi0uzszPAykwrgUAhzx39iwAAAA="/>
  </w:docVars>
  <w:rsids>
    <w:rsidRoot w:val="00482494"/>
    <w:rsid w:val="000008A3"/>
    <w:rsid w:val="00037A61"/>
    <w:rsid w:val="000424F4"/>
    <w:rsid w:val="00043F6A"/>
    <w:rsid w:val="00047C2D"/>
    <w:rsid w:val="00062315"/>
    <w:rsid w:val="00083005"/>
    <w:rsid w:val="000A06B8"/>
    <w:rsid w:val="000C5209"/>
    <w:rsid w:val="000D4CB4"/>
    <w:rsid w:val="00117E27"/>
    <w:rsid w:val="00124976"/>
    <w:rsid w:val="00125A76"/>
    <w:rsid w:val="001454DF"/>
    <w:rsid w:val="001706DD"/>
    <w:rsid w:val="001A4AE1"/>
    <w:rsid w:val="001B2F98"/>
    <w:rsid w:val="001B3747"/>
    <w:rsid w:val="001E203C"/>
    <w:rsid w:val="001F34E8"/>
    <w:rsid w:val="0025121D"/>
    <w:rsid w:val="00251316"/>
    <w:rsid w:val="0025528E"/>
    <w:rsid w:val="00266915"/>
    <w:rsid w:val="00266CBD"/>
    <w:rsid w:val="00296AE9"/>
    <w:rsid w:val="002B5C6E"/>
    <w:rsid w:val="002D1303"/>
    <w:rsid w:val="00316437"/>
    <w:rsid w:val="00324E84"/>
    <w:rsid w:val="00334A79"/>
    <w:rsid w:val="00341B16"/>
    <w:rsid w:val="003442CB"/>
    <w:rsid w:val="003472C6"/>
    <w:rsid w:val="003523B3"/>
    <w:rsid w:val="00363AED"/>
    <w:rsid w:val="003847B7"/>
    <w:rsid w:val="00384D7A"/>
    <w:rsid w:val="00391F76"/>
    <w:rsid w:val="003F0BB8"/>
    <w:rsid w:val="004005A0"/>
    <w:rsid w:val="00413ABA"/>
    <w:rsid w:val="00413BC9"/>
    <w:rsid w:val="004165FB"/>
    <w:rsid w:val="00424827"/>
    <w:rsid w:val="00426E3D"/>
    <w:rsid w:val="00482494"/>
    <w:rsid w:val="00490094"/>
    <w:rsid w:val="00494374"/>
    <w:rsid w:val="004B3CCB"/>
    <w:rsid w:val="004C5B6F"/>
    <w:rsid w:val="004D07AE"/>
    <w:rsid w:val="004E3B1B"/>
    <w:rsid w:val="00531C0A"/>
    <w:rsid w:val="005423E9"/>
    <w:rsid w:val="005933CF"/>
    <w:rsid w:val="005A44C0"/>
    <w:rsid w:val="005C1303"/>
    <w:rsid w:val="005D000C"/>
    <w:rsid w:val="005F205E"/>
    <w:rsid w:val="00613FE2"/>
    <w:rsid w:val="00614B4F"/>
    <w:rsid w:val="00636EF6"/>
    <w:rsid w:val="00673DD4"/>
    <w:rsid w:val="00693935"/>
    <w:rsid w:val="006951DC"/>
    <w:rsid w:val="006A0F3A"/>
    <w:rsid w:val="006A1EFA"/>
    <w:rsid w:val="006B284C"/>
    <w:rsid w:val="006B3978"/>
    <w:rsid w:val="006B3D8A"/>
    <w:rsid w:val="006D30BB"/>
    <w:rsid w:val="006E0732"/>
    <w:rsid w:val="006E30A9"/>
    <w:rsid w:val="006F6966"/>
    <w:rsid w:val="0070642A"/>
    <w:rsid w:val="007138CD"/>
    <w:rsid w:val="007154F3"/>
    <w:rsid w:val="0075625B"/>
    <w:rsid w:val="0079132D"/>
    <w:rsid w:val="007D15AF"/>
    <w:rsid w:val="008867CE"/>
    <w:rsid w:val="008C6B91"/>
    <w:rsid w:val="008E54D8"/>
    <w:rsid w:val="00914587"/>
    <w:rsid w:val="0093575B"/>
    <w:rsid w:val="0095651C"/>
    <w:rsid w:val="00962769"/>
    <w:rsid w:val="00973778"/>
    <w:rsid w:val="009762B1"/>
    <w:rsid w:val="00976ACF"/>
    <w:rsid w:val="00980611"/>
    <w:rsid w:val="00985278"/>
    <w:rsid w:val="00986D77"/>
    <w:rsid w:val="009A696D"/>
    <w:rsid w:val="009C0854"/>
    <w:rsid w:val="009D178C"/>
    <w:rsid w:val="009D5069"/>
    <w:rsid w:val="00A23C45"/>
    <w:rsid w:val="00A402C0"/>
    <w:rsid w:val="00A41ABC"/>
    <w:rsid w:val="00A4464C"/>
    <w:rsid w:val="00A539E2"/>
    <w:rsid w:val="00A90370"/>
    <w:rsid w:val="00A95570"/>
    <w:rsid w:val="00AA048E"/>
    <w:rsid w:val="00AA464A"/>
    <w:rsid w:val="00AC16DF"/>
    <w:rsid w:val="00AC1F27"/>
    <w:rsid w:val="00AC7E1E"/>
    <w:rsid w:val="00AD56E7"/>
    <w:rsid w:val="00AF0EA9"/>
    <w:rsid w:val="00AF4EDE"/>
    <w:rsid w:val="00B5337C"/>
    <w:rsid w:val="00BA319F"/>
    <w:rsid w:val="00BA3A39"/>
    <w:rsid w:val="00BB2F8B"/>
    <w:rsid w:val="00C15803"/>
    <w:rsid w:val="00C211A0"/>
    <w:rsid w:val="00C252F2"/>
    <w:rsid w:val="00C57904"/>
    <w:rsid w:val="00CB5ADC"/>
    <w:rsid w:val="00CD75FE"/>
    <w:rsid w:val="00CF3EA0"/>
    <w:rsid w:val="00D0328C"/>
    <w:rsid w:val="00D65335"/>
    <w:rsid w:val="00DA0F46"/>
    <w:rsid w:val="00DB229F"/>
    <w:rsid w:val="00DD072A"/>
    <w:rsid w:val="00DD446B"/>
    <w:rsid w:val="00DD495F"/>
    <w:rsid w:val="00DF45E1"/>
    <w:rsid w:val="00E06572"/>
    <w:rsid w:val="00E2458D"/>
    <w:rsid w:val="00E53BE5"/>
    <w:rsid w:val="00E70AEC"/>
    <w:rsid w:val="00E81AC5"/>
    <w:rsid w:val="00E81F42"/>
    <w:rsid w:val="00EB69A7"/>
    <w:rsid w:val="00EB7E77"/>
    <w:rsid w:val="00EE5CB5"/>
    <w:rsid w:val="00F60D6B"/>
    <w:rsid w:val="00F815DA"/>
    <w:rsid w:val="00F90BF2"/>
    <w:rsid w:val="00FA045D"/>
    <w:rsid w:val="00FA6FAE"/>
    <w:rsid w:val="00FB604F"/>
    <w:rsid w:val="00FD1D63"/>
    <w:rsid w:val="00FD3A6B"/>
    <w:rsid w:val="18EF962E"/>
    <w:rsid w:val="195DB38B"/>
    <w:rsid w:val="1A07446C"/>
    <w:rsid w:val="1C91D310"/>
    <w:rsid w:val="1ED1E44D"/>
    <w:rsid w:val="2609D97F"/>
    <w:rsid w:val="2B3B8616"/>
    <w:rsid w:val="2F23B0BA"/>
    <w:rsid w:val="35E605AF"/>
    <w:rsid w:val="42500169"/>
    <w:rsid w:val="54DFB662"/>
    <w:rsid w:val="623A9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37E29E"/>
  <w15:chartTrackingRefBased/>
  <w15:docId w15:val="{06DA3428-3B6B-459E-B2D9-0E39621CC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ind w:left="-90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Report Title"/>
    <w:qFormat/>
    <w:rsid w:val="00C57904"/>
    <w:pPr>
      <w:ind w:left="0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rsid w:val="00482494"/>
    <w:pPr>
      <w:keepNext/>
      <w:keepLines/>
      <w:spacing w:before="200" w:after="240"/>
      <w:outlineLvl w:val="1"/>
    </w:pPr>
    <w:rPr>
      <w:rFonts w:eastAsiaTheme="majorEastAsia" w:cstheme="majorBidi"/>
      <w:b/>
      <w:bCs/>
      <w:color w:val="000000" w:themeColor="text1"/>
      <w:sz w:val="48"/>
      <w:szCs w:val="26"/>
    </w:rPr>
  </w:style>
  <w:style w:type="paragraph" w:styleId="Heading3">
    <w:name w:val="heading 3"/>
    <w:aliases w:val="Heading 2 - ECOF"/>
    <w:basedOn w:val="Normal"/>
    <w:next w:val="Normal"/>
    <w:link w:val="Heading3Char"/>
    <w:uiPriority w:val="9"/>
    <w:semiHidden/>
    <w:unhideWhenUsed/>
    <w:qFormat/>
    <w:rsid w:val="00AA048E"/>
    <w:pPr>
      <w:keepNext/>
      <w:keepLines/>
      <w:spacing w:before="120"/>
      <w:ind w:left="-907"/>
      <w:outlineLvl w:val="2"/>
    </w:pPr>
    <w:rPr>
      <w:rFonts w:eastAsiaTheme="majorEastAsia" w:cs="Times New Roman (Headings CS)"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Internal Title - Heading 1"/>
    <w:next w:val="Normal"/>
    <w:link w:val="TitleChar"/>
    <w:autoRedefine/>
    <w:uiPriority w:val="10"/>
    <w:qFormat/>
    <w:rsid w:val="00DA0F46"/>
    <w:pPr>
      <w:adjustRightInd w:val="0"/>
      <w:ind w:left="90"/>
      <w:contextualSpacing/>
    </w:pPr>
    <w:rPr>
      <w:rFonts w:ascii="Arial" w:eastAsiaTheme="majorEastAsia" w:hAnsi="Arial" w:cs="Times New Roman (Headings CS)"/>
      <w:b/>
      <w:color w:val="2F5496" w:themeColor="accent1" w:themeShade="BF"/>
      <w:kern w:val="24"/>
      <w:sz w:val="56"/>
      <w:szCs w:val="56"/>
    </w:rPr>
  </w:style>
  <w:style w:type="character" w:customStyle="1" w:styleId="TitleChar">
    <w:name w:val="Title Char"/>
    <w:aliases w:val="Internal Title - Heading 1 Char"/>
    <w:basedOn w:val="DefaultParagraphFont"/>
    <w:link w:val="Title"/>
    <w:uiPriority w:val="10"/>
    <w:rsid w:val="00DA0F46"/>
    <w:rPr>
      <w:rFonts w:ascii="Arial" w:eastAsiaTheme="majorEastAsia" w:hAnsi="Arial" w:cs="Times New Roman (Headings CS)"/>
      <w:b/>
      <w:color w:val="2F5496" w:themeColor="accent1" w:themeShade="BF"/>
      <w:kern w:val="24"/>
      <w:sz w:val="56"/>
      <w:szCs w:val="56"/>
    </w:rPr>
  </w:style>
  <w:style w:type="paragraph" w:customStyle="1" w:styleId="ReportSubtitle">
    <w:name w:val="Report Subtitle"/>
    <w:next w:val="Subtitle"/>
    <w:qFormat/>
    <w:rsid w:val="00E81AC5"/>
    <w:pPr>
      <w:spacing w:before="360" w:after="120"/>
    </w:pPr>
    <w:rPr>
      <w:rFonts w:ascii="Arial" w:eastAsiaTheme="minorEastAsia" w:hAnsi="Arial"/>
      <w:caps/>
      <w:color w:val="FFFFFF" w:themeColor="background1"/>
      <w:spacing w:val="15"/>
      <w:sz w:val="40"/>
      <w:szCs w:val="22"/>
    </w:rPr>
  </w:style>
  <w:style w:type="paragraph" w:styleId="Subtitle">
    <w:name w:val="Subtitle"/>
    <w:aliases w:val="Body Text-ECOF"/>
    <w:basedOn w:val="Normal"/>
    <w:next w:val="Normal"/>
    <w:link w:val="SubtitleChar"/>
    <w:uiPriority w:val="11"/>
    <w:qFormat/>
    <w:rsid w:val="00037A61"/>
    <w:pPr>
      <w:numPr>
        <w:ilvl w:val="1"/>
      </w:numPr>
      <w:adjustRightInd w:val="0"/>
      <w:ind w:left="-907"/>
    </w:pPr>
    <w:rPr>
      <w:rFonts w:eastAsiaTheme="minorEastAsia" w:cs="Times New Roman (Body CS)"/>
      <w:sz w:val="22"/>
      <w:szCs w:val="22"/>
    </w:rPr>
  </w:style>
  <w:style w:type="character" w:customStyle="1" w:styleId="SubtitleChar">
    <w:name w:val="Subtitle Char"/>
    <w:aliases w:val="Body Text-ECOF Char"/>
    <w:basedOn w:val="DefaultParagraphFont"/>
    <w:link w:val="Subtitle"/>
    <w:uiPriority w:val="11"/>
    <w:rsid w:val="00037A61"/>
    <w:rPr>
      <w:rFonts w:ascii="Arial" w:eastAsiaTheme="minorEastAsia" w:hAnsi="Arial" w:cs="Times New Roman (Body CS)"/>
      <w:sz w:val="22"/>
      <w:szCs w:val="22"/>
    </w:rPr>
  </w:style>
  <w:style w:type="character" w:customStyle="1" w:styleId="Heading3Char">
    <w:name w:val="Heading 3 Char"/>
    <w:aliases w:val="Heading 2 - ECOF Char"/>
    <w:basedOn w:val="DefaultParagraphFont"/>
    <w:link w:val="Heading3"/>
    <w:uiPriority w:val="9"/>
    <w:semiHidden/>
    <w:rsid w:val="00AA048E"/>
    <w:rPr>
      <w:rFonts w:ascii="Arial" w:eastAsiaTheme="majorEastAsia" w:hAnsi="Arial" w:cs="Times New Roman (Headings CS)"/>
      <w:sz w:val="48"/>
    </w:rPr>
  </w:style>
  <w:style w:type="character" w:styleId="SubtleEmphasis">
    <w:name w:val="Subtle Emphasis"/>
    <w:aliases w:val="Report Author(s)"/>
    <w:basedOn w:val="DefaultParagraphFont"/>
    <w:uiPriority w:val="19"/>
    <w:qFormat/>
    <w:rsid w:val="00AA048E"/>
    <w:rPr>
      <w:rFonts w:ascii="Arial" w:hAnsi="Arial"/>
      <w:b w:val="0"/>
      <w:i w:val="0"/>
      <w:iCs/>
      <w:caps/>
      <w:smallCaps w:val="0"/>
      <w:strike w:val="0"/>
      <w:dstrike w:val="0"/>
      <w:vanish w:val="0"/>
      <w:color w:val="auto"/>
      <w:sz w:val="30"/>
      <w:vertAlign w:val="baseline"/>
    </w:rPr>
  </w:style>
  <w:style w:type="paragraph" w:styleId="Header">
    <w:name w:val="header"/>
    <w:basedOn w:val="Normal"/>
    <w:link w:val="HeaderChar"/>
    <w:uiPriority w:val="99"/>
    <w:unhideWhenUsed/>
    <w:rsid w:val="00482494"/>
    <w:pPr>
      <w:tabs>
        <w:tab w:val="center" w:pos="4680"/>
        <w:tab w:val="right" w:pos="9360"/>
      </w:tabs>
      <w:ind w:left="-907"/>
    </w:pPr>
    <w:rPr>
      <w:b/>
      <w:sz w:val="64"/>
    </w:rPr>
  </w:style>
  <w:style w:type="character" w:customStyle="1" w:styleId="HeaderChar">
    <w:name w:val="Header Char"/>
    <w:basedOn w:val="DefaultParagraphFont"/>
    <w:link w:val="Header"/>
    <w:uiPriority w:val="99"/>
    <w:rsid w:val="00482494"/>
    <w:rPr>
      <w:rFonts w:ascii="Arial" w:hAnsi="Arial"/>
      <w:b/>
      <w:sz w:val="64"/>
    </w:rPr>
  </w:style>
  <w:style w:type="paragraph" w:styleId="Footer">
    <w:name w:val="footer"/>
    <w:basedOn w:val="Normal"/>
    <w:link w:val="FooterChar"/>
    <w:uiPriority w:val="99"/>
    <w:unhideWhenUsed/>
    <w:rsid w:val="00482494"/>
    <w:pPr>
      <w:tabs>
        <w:tab w:val="center" w:pos="4680"/>
        <w:tab w:val="right" w:pos="9360"/>
      </w:tabs>
      <w:ind w:left="-907"/>
    </w:pPr>
    <w:rPr>
      <w:b/>
      <w:sz w:val="64"/>
    </w:rPr>
  </w:style>
  <w:style w:type="character" w:customStyle="1" w:styleId="FooterChar">
    <w:name w:val="Footer Char"/>
    <w:basedOn w:val="DefaultParagraphFont"/>
    <w:link w:val="Footer"/>
    <w:uiPriority w:val="99"/>
    <w:rsid w:val="00482494"/>
    <w:rPr>
      <w:rFonts w:ascii="Arial" w:hAnsi="Arial"/>
      <w:b/>
      <w:sz w:val="64"/>
    </w:rPr>
  </w:style>
  <w:style w:type="character" w:customStyle="1" w:styleId="Heading2Char">
    <w:name w:val="Heading 2 Char"/>
    <w:basedOn w:val="DefaultParagraphFont"/>
    <w:link w:val="Heading2"/>
    <w:rsid w:val="00482494"/>
    <w:rPr>
      <w:rFonts w:ascii="Arial" w:eastAsiaTheme="majorEastAsia" w:hAnsi="Arial" w:cstheme="majorBidi"/>
      <w:b/>
      <w:bCs/>
      <w:color w:val="000000" w:themeColor="text1"/>
      <w:sz w:val="48"/>
      <w:szCs w:val="26"/>
    </w:rPr>
  </w:style>
  <w:style w:type="paragraph" w:customStyle="1" w:styleId="Subhead2">
    <w:name w:val="Subhead 2"/>
    <w:basedOn w:val="Normal"/>
    <w:qFormat/>
    <w:rsid w:val="00482494"/>
    <w:pPr>
      <w:spacing w:before="360" w:after="120"/>
    </w:pPr>
    <w:rPr>
      <w:b/>
      <w:caps/>
      <w:color w:val="4472C4" w:themeColor="accent1"/>
    </w:rPr>
  </w:style>
  <w:style w:type="character" w:styleId="PageNumber">
    <w:name w:val="page number"/>
    <w:basedOn w:val="DefaultParagraphFont"/>
    <w:uiPriority w:val="99"/>
    <w:semiHidden/>
    <w:unhideWhenUsed/>
    <w:rsid w:val="00F60D6B"/>
  </w:style>
  <w:style w:type="character" w:styleId="CommentReference">
    <w:name w:val="annotation reference"/>
    <w:basedOn w:val="DefaultParagraphFont"/>
    <w:uiPriority w:val="99"/>
    <w:semiHidden/>
    <w:unhideWhenUsed/>
    <w:rsid w:val="001454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54D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54DF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54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54DF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54D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54D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normaltextrun">
    <w:name w:val="normaltextrun"/>
    <w:basedOn w:val="DefaultParagraphFont"/>
    <w:rsid w:val="000A06B8"/>
  </w:style>
  <w:style w:type="paragraph" w:customStyle="1" w:styleId="paragraph">
    <w:name w:val="paragraph"/>
    <w:basedOn w:val="Normal"/>
    <w:rsid w:val="00DA0F4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eop">
    <w:name w:val="eop"/>
    <w:basedOn w:val="DefaultParagraphFont"/>
    <w:rsid w:val="00DA0F46"/>
  </w:style>
  <w:style w:type="paragraph" w:styleId="FootnoteText">
    <w:name w:val="footnote text"/>
    <w:basedOn w:val="Normal"/>
    <w:link w:val="FootnoteTextChar"/>
    <w:uiPriority w:val="99"/>
    <w:semiHidden/>
    <w:unhideWhenUsed/>
    <w:rsid w:val="005C130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C1303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C1303"/>
    <w:rPr>
      <w:vertAlign w:val="superscript"/>
    </w:rPr>
  </w:style>
  <w:style w:type="paragraph" w:customStyle="1" w:styleId="VerticalStyle">
    <w:name w:val="Vertical Style"/>
    <w:basedOn w:val="Normal"/>
    <w:link w:val="VerticalStyleChar"/>
    <w:qFormat/>
    <w:rsid w:val="00C57904"/>
    <w:pPr>
      <w:ind w:left="180"/>
    </w:pPr>
    <w:rPr>
      <w:rFonts w:eastAsia="Cambria" w:cs="Times New Roman"/>
      <w:b/>
      <w:bCs/>
      <w:sz w:val="22"/>
      <w:szCs w:val="22"/>
    </w:rPr>
  </w:style>
  <w:style w:type="character" w:customStyle="1" w:styleId="VerticalStyleChar">
    <w:name w:val="Vertical Style Char"/>
    <w:basedOn w:val="DefaultParagraphFont"/>
    <w:link w:val="VerticalStyle"/>
    <w:rsid w:val="00C57904"/>
    <w:rPr>
      <w:rFonts w:ascii="Arial" w:eastAsia="Cambria" w:hAnsi="Arial" w:cs="Times New Roman"/>
      <w:b/>
      <w:bCs/>
      <w:sz w:val="22"/>
      <w:szCs w:val="22"/>
    </w:rPr>
  </w:style>
  <w:style w:type="table" w:styleId="TableGrid">
    <w:name w:val="Table Grid"/>
    <w:basedOn w:val="TableNormal"/>
    <w:uiPriority w:val="39"/>
    <w:rsid w:val="006F6966"/>
    <w:pPr>
      <w:ind w:left="0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D000C"/>
    <w:pPr>
      <w:ind w:left="0"/>
    </w:pPr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28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3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25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6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7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ntent xmlns="af2e21ec-77fb-492f-9fd1-0b27732bdb1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5DC919C5270E4DB7DEDADC25B37D5E" ma:contentTypeVersion="11" ma:contentTypeDescription="Create a new document." ma:contentTypeScope="" ma:versionID="50261d908276bee3e31cf9788b0f2fa7">
  <xsd:schema xmlns:xsd="http://www.w3.org/2001/XMLSchema" xmlns:xs="http://www.w3.org/2001/XMLSchema" xmlns:p="http://schemas.microsoft.com/office/2006/metadata/properties" xmlns:ns2="af2e21ec-77fb-492f-9fd1-0b27732bdb1e" xmlns:ns3="7ea56b0f-dffe-4931-86fc-aa64a9b5d1b0" targetNamespace="http://schemas.microsoft.com/office/2006/metadata/properties" ma:root="true" ma:fieldsID="09226306d7d4d1e46b36f7e98dc6895e" ns2:_="" ns3:_="">
    <xsd:import namespace="af2e21ec-77fb-492f-9fd1-0b27732bdb1e"/>
    <xsd:import namespace="7ea56b0f-dffe-4931-86fc-aa64a9b5d1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Conte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2e21ec-77fb-492f-9fd1-0b27732bdb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Content" ma:index="18" nillable="true" ma:displayName="Content" ma:internalName="Content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a56b0f-dffe-4931-86fc-aa64a9b5d1b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42D354-8A85-4167-A0CB-79A7FD8E9B48}">
  <ds:schemaRefs>
    <ds:schemaRef ds:uri="http://schemas.microsoft.com/office/2006/metadata/properties"/>
    <ds:schemaRef ds:uri="http://schemas.microsoft.com/office/infopath/2007/PartnerControls"/>
    <ds:schemaRef ds:uri="af2e21ec-77fb-492f-9fd1-0b27732bdb1e"/>
  </ds:schemaRefs>
</ds:datastoreItem>
</file>

<file path=customXml/itemProps2.xml><?xml version="1.0" encoding="utf-8"?>
<ds:datastoreItem xmlns:ds="http://schemas.openxmlformats.org/officeDocument/2006/customXml" ds:itemID="{C5D2C128-A6CF-4BCD-A17E-E57DBE4EE6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2e21ec-77fb-492f-9fd1-0b27732bdb1e"/>
    <ds:schemaRef ds:uri="7ea56b0f-dffe-4931-86fc-aa64a9b5d1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0A93CCD-2EB3-4784-B477-23DC300585F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17E453E-41E8-4E72-96BB-6912851ED68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411</Words>
  <Characters>8044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erly, Chad</dc:creator>
  <cp:keywords/>
  <dc:description/>
  <cp:lastModifiedBy>Beard, Jonathan</cp:lastModifiedBy>
  <cp:revision>2</cp:revision>
  <dcterms:created xsi:type="dcterms:W3CDTF">2022-01-07T14:34:00Z</dcterms:created>
  <dcterms:modified xsi:type="dcterms:W3CDTF">2022-01-07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5DC919C5270E4DB7DEDADC25B37D5E</vt:lpwstr>
  </property>
</Properties>
</file>